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p w14:paraId="4414B971" w14:textId="77777777" w:rsidR="00CD4290" w:rsidRDefault="00CD4290">
      <w:pPr>
        <w:jc w:val="right"/>
        <w:rPr>
          <w:rFonts w:cs="Arial"/>
        </w:rPr>
      </w:pPr>
    </w:p>
    <w:p w14:paraId="6A1AFAF7" w14:textId="77777777" w:rsidR="00CD4290" w:rsidRDefault="00671FDF" w:rsidP="003A79C0">
      <w:pPr>
        <w:ind w:left="7020"/>
        <w:rPr>
          <w:rFonts w:cs="Arial"/>
        </w:rPr>
      </w:pPr>
      <w:r>
        <w:rPr>
          <w:rFonts w:cs="Arial"/>
          <w:noProof/>
        </w:rPr>
        <w:drawing>
          <wp:inline distT="0" distB="0" distL="0" distR="0" wp14:anchorId="307E10DB" wp14:editId="6F596E22">
            <wp:extent cx="1390650" cy="695325"/>
            <wp:effectExtent l="1905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1ACA8C" w14:textId="77777777" w:rsidR="00CD4290" w:rsidRDefault="00CD4290">
      <w:pPr>
        <w:pStyle w:val="Kopfzeile"/>
        <w:tabs>
          <w:tab w:val="clear" w:pos="4536"/>
          <w:tab w:val="clear" w:pos="9072"/>
        </w:tabs>
        <w:rPr>
          <w:rFonts w:cs="Arial"/>
        </w:rPr>
      </w:pPr>
    </w:p>
    <w:p w14:paraId="26D91728" w14:textId="77777777" w:rsidR="00CD4290" w:rsidRDefault="00CD4290">
      <w:pPr>
        <w:rPr>
          <w:rFonts w:cs="Arial"/>
        </w:rPr>
      </w:pPr>
    </w:p>
    <w:p w14:paraId="715A1925" w14:textId="77777777" w:rsidR="00CD4290" w:rsidRDefault="00CD4290">
      <w:pPr>
        <w:pStyle w:val="Kopfzeile"/>
        <w:tabs>
          <w:tab w:val="clear" w:pos="4536"/>
          <w:tab w:val="clear" w:pos="9072"/>
        </w:tabs>
        <w:rPr>
          <w:rFonts w:cs="Arial"/>
        </w:rPr>
      </w:pPr>
    </w:p>
    <w:p w14:paraId="28838273" w14:textId="77777777" w:rsidR="00CD4290" w:rsidRDefault="00CD4290">
      <w:pPr>
        <w:rPr>
          <w:rFonts w:cs="Arial"/>
        </w:rPr>
      </w:pPr>
    </w:p>
    <w:p w14:paraId="58303FBB" w14:textId="77777777" w:rsidR="00CD4290" w:rsidRDefault="00CD4290">
      <w:pPr>
        <w:rPr>
          <w:rFonts w:cs="Arial"/>
        </w:rPr>
      </w:pPr>
    </w:p>
    <w:p w14:paraId="4E09CD7D" w14:textId="77777777" w:rsidR="00CD4290" w:rsidRDefault="00CD4290">
      <w:pPr>
        <w:rPr>
          <w:rFonts w:cs="Arial"/>
        </w:rPr>
      </w:pPr>
    </w:p>
    <w:p w14:paraId="691D051B" w14:textId="77777777" w:rsidR="00CD4290" w:rsidRDefault="00CD4290">
      <w:pPr>
        <w:rPr>
          <w:rFonts w:cs="Arial"/>
        </w:rPr>
      </w:pPr>
    </w:p>
    <w:p w14:paraId="1959CEB4" w14:textId="77777777" w:rsidR="00CD4290" w:rsidRDefault="00CD4290">
      <w:pPr>
        <w:rPr>
          <w:rFonts w:cs="Arial"/>
        </w:rPr>
      </w:pPr>
    </w:p>
    <w:p w14:paraId="255B8677" w14:textId="77777777" w:rsidR="00CD4290" w:rsidRDefault="00CD4290">
      <w:pPr>
        <w:rPr>
          <w:rFonts w:cs="Arial"/>
        </w:rPr>
      </w:pPr>
    </w:p>
    <w:p w14:paraId="43424A1D" w14:textId="77777777" w:rsidR="00CD4290" w:rsidRDefault="00CD4290">
      <w:pPr>
        <w:rPr>
          <w:rFonts w:cs="Arial"/>
        </w:rPr>
      </w:pPr>
    </w:p>
    <w:p w14:paraId="61220DEE" w14:textId="77777777" w:rsidR="00CD4290" w:rsidRDefault="00CD4290">
      <w:pPr>
        <w:rPr>
          <w:rFonts w:cs="Arial"/>
        </w:rPr>
      </w:pPr>
    </w:p>
    <w:p w14:paraId="727D43AB" w14:textId="77777777" w:rsidR="00CD4290" w:rsidRDefault="00CD4290">
      <w:pPr>
        <w:rPr>
          <w:rFonts w:cs="Arial"/>
        </w:rPr>
      </w:pPr>
    </w:p>
    <w:p w14:paraId="4A99D9A7" w14:textId="77777777" w:rsidR="00CD4290" w:rsidRDefault="00CD4290">
      <w:pPr>
        <w:rPr>
          <w:rFonts w:cs="Arial"/>
        </w:rPr>
      </w:pPr>
    </w:p>
    <w:p w14:paraId="0B3FB01E" w14:textId="407E4DF7" w:rsidR="00CD4290" w:rsidRPr="00B178BB" w:rsidRDefault="00B178BB" w:rsidP="00CD4290">
      <w:pPr>
        <w:rPr>
          <w:rFonts w:ascii="Helvetica" w:hAnsi="Helvetica"/>
          <w:spacing w:val="60"/>
          <w:sz w:val="24"/>
          <w:lang w:val="en-US"/>
        </w:rPr>
      </w:pPr>
      <w:r w:rsidRPr="00B178BB">
        <w:rPr>
          <w:rFonts w:ascii="Helvetica" w:hAnsi="Helvetica" w:cs="Arial"/>
          <w:bCs/>
          <w:spacing w:val="60"/>
          <w:sz w:val="24"/>
          <w:lang w:val="en-US"/>
        </w:rPr>
        <w:t>Business Case</w:t>
      </w:r>
      <w:r w:rsidR="00CD4290" w:rsidRPr="00B178BB">
        <w:rPr>
          <w:rFonts w:ascii="Helvetica" w:hAnsi="Helvetica" w:cs="Arial"/>
          <w:bCs/>
          <w:spacing w:val="60"/>
          <w:sz w:val="24"/>
          <w:lang w:val="en-US"/>
        </w:rPr>
        <w:br/>
      </w:r>
    </w:p>
    <w:p w14:paraId="25541736" w14:textId="77777777" w:rsidR="00CD4290" w:rsidRPr="00B178BB" w:rsidRDefault="00CD4290">
      <w:pPr>
        <w:ind w:left="2127" w:hanging="2127"/>
        <w:rPr>
          <w:lang w:val="en-US"/>
        </w:rPr>
      </w:pPr>
    </w:p>
    <w:p w14:paraId="260B41D1" w14:textId="77777777" w:rsidR="00CD4290" w:rsidRPr="00B178BB" w:rsidRDefault="00CD4290">
      <w:pPr>
        <w:ind w:left="2127" w:hanging="2127"/>
        <w:rPr>
          <w:lang w:val="en-US"/>
        </w:rPr>
      </w:pPr>
    </w:p>
    <w:p w14:paraId="18E8C88B" w14:textId="559E2C3E" w:rsidR="00CD4290" w:rsidRPr="00B178BB" w:rsidRDefault="00CD4290">
      <w:pPr>
        <w:ind w:left="2127" w:hanging="2127"/>
        <w:rPr>
          <w:b/>
          <w:bCs/>
          <w:sz w:val="56"/>
          <w:szCs w:val="56"/>
        </w:rPr>
      </w:pPr>
      <w:r w:rsidRPr="00B178BB">
        <w:rPr>
          <w:b/>
          <w:bCs/>
          <w:sz w:val="56"/>
          <w:szCs w:val="56"/>
        </w:rPr>
        <w:t>Proje</w:t>
      </w:r>
      <w:r w:rsidR="00B178BB" w:rsidRPr="00B178BB">
        <w:rPr>
          <w:b/>
          <w:bCs/>
          <w:sz w:val="56"/>
          <w:szCs w:val="56"/>
        </w:rPr>
        <w:t>c</w:t>
      </w:r>
      <w:r w:rsidRPr="00B178BB">
        <w:rPr>
          <w:b/>
          <w:bCs/>
          <w:sz w:val="56"/>
          <w:szCs w:val="56"/>
        </w:rPr>
        <w:t xml:space="preserve">t: </w:t>
      </w:r>
      <w:r w:rsidRPr="00B178BB">
        <w:rPr>
          <w:b/>
          <w:bCs/>
          <w:sz w:val="56"/>
          <w:szCs w:val="56"/>
        </w:rPr>
        <w:tab/>
      </w:r>
      <w:r w:rsidR="00B178BB" w:rsidRPr="00B178BB">
        <w:rPr>
          <w:b/>
          <w:bCs/>
          <w:sz w:val="56"/>
          <w:szCs w:val="56"/>
          <w:lang w:val="en-US"/>
        </w:rPr>
        <w:t>-</w:t>
      </w:r>
    </w:p>
    <w:p w14:paraId="35623944" w14:textId="77777777" w:rsidR="00CD4290" w:rsidRPr="00B178BB" w:rsidRDefault="00CD4290">
      <w:pPr>
        <w:ind w:left="2127" w:hanging="2127"/>
      </w:pPr>
    </w:p>
    <w:p w14:paraId="143BA518" w14:textId="77777777" w:rsidR="00CD4290" w:rsidRPr="00B178BB" w:rsidRDefault="00CD4290">
      <w:pPr>
        <w:ind w:left="2127" w:hanging="2127"/>
      </w:pPr>
    </w:p>
    <w:p w14:paraId="4F3956D2" w14:textId="77777777" w:rsidR="00CD4290" w:rsidRPr="00B178BB" w:rsidRDefault="00CD4290">
      <w:pPr>
        <w:ind w:left="2127" w:hanging="2127"/>
      </w:pPr>
    </w:p>
    <w:p w14:paraId="65C48C9B" w14:textId="77777777" w:rsidR="00CD4290" w:rsidRPr="00B178BB" w:rsidRDefault="00CD4290">
      <w:pPr>
        <w:ind w:left="2127" w:hanging="2127"/>
      </w:pPr>
    </w:p>
    <w:p w14:paraId="4052F9BD" w14:textId="77777777" w:rsidR="00CD4290" w:rsidRPr="00B178BB" w:rsidRDefault="00CD4290">
      <w:pPr>
        <w:ind w:left="2127" w:hanging="2127"/>
      </w:pPr>
    </w:p>
    <w:p w14:paraId="4A43A2EC" w14:textId="77777777" w:rsidR="00CD4290" w:rsidRPr="00B178BB" w:rsidRDefault="00CD4290">
      <w:pPr>
        <w:ind w:left="2127" w:hanging="2127"/>
      </w:pPr>
    </w:p>
    <w:p w14:paraId="1FCE1AB8" w14:textId="77777777" w:rsidR="00CD4290" w:rsidRPr="00B178BB" w:rsidRDefault="00CD4290">
      <w:pPr>
        <w:ind w:left="2127" w:hanging="2127"/>
      </w:pPr>
    </w:p>
    <w:p w14:paraId="40E3B64C" w14:textId="77777777" w:rsidR="00CD4290" w:rsidRPr="00B178BB" w:rsidRDefault="00CD4290">
      <w:pPr>
        <w:ind w:left="2127" w:hanging="2127"/>
      </w:pPr>
    </w:p>
    <w:p w14:paraId="7AD556F3" w14:textId="77777777" w:rsidR="00CD4290" w:rsidRPr="00B178BB" w:rsidRDefault="00CD4290" w:rsidP="00660030"/>
    <w:p w14:paraId="6575A435" w14:textId="77777777" w:rsidR="00CD4290" w:rsidRPr="00B178BB" w:rsidRDefault="00CD4290">
      <w:pPr>
        <w:ind w:left="2127" w:hanging="2127"/>
      </w:pPr>
    </w:p>
    <w:p w14:paraId="6D296FE0" w14:textId="77777777" w:rsidR="00CD4290" w:rsidRPr="00B178BB" w:rsidRDefault="00CD4290">
      <w:pPr>
        <w:ind w:left="2127" w:hanging="2127"/>
      </w:pPr>
    </w:p>
    <w:p w14:paraId="69B5D06B" w14:textId="77777777" w:rsidR="00CD4290" w:rsidRPr="00B178BB" w:rsidRDefault="00CD4290">
      <w:pPr>
        <w:ind w:left="2127" w:hanging="2127"/>
      </w:pPr>
    </w:p>
    <w:p w14:paraId="7F09965F" w14:textId="77777777" w:rsidR="00CD4290" w:rsidRPr="00B178BB" w:rsidRDefault="00CD4290">
      <w:pPr>
        <w:ind w:left="2127" w:hanging="2127"/>
      </w:pPr>
    </w:p>
    <w:p w14:paraId="3CA6DFE1" w14:textId="77777777" w:rsidR="00CD4290" w:rsidRPr="00B178BB" w:rsidRDefault="00CD4290" w:rsidP="00CD4290">
      <w:pPr>
        <w:ind w:left="2977" w:hanging="2977"/>
      </w:pPr>
    </w:p>
    <w:p w14:paraId="68E78969" w14:textId="77777777" w:rsidR="00CD4290" w:rsidRDefault="0092745D" w:rsidP="00CD4290">
      <w:pPr>
        <w:ind w:left="2977" w:hanging="2977"/>
      </w:pPr>
      <w:r>
        <w:t>Kurs</w:t>
      </w:r>
      <w:r w:rsidR="00CD4290">
        <w:t>:</w:t>
      </w:r>
      <w:r w:rsidR="00CD4290">
        <w:tab/>
      </w:r>
      <w:r w:rsidR="008B653C">
        <w:t>19C</w:t>
      </w:r>
    </w:p>
    <w:p w14:paraId="158F76B6" w14:textId="77777777" w:rsidR="00CD4290" w:rsidRDefault="00CD4290" w:rsidP="00CD4290">
      <w:pPr>
        <w:ind w:left="2977" w:hanging="2977"/>
      </w:pPr>
    </w:p>
    <w:p w14:paraId="3BC9D75E" w14:textId="54104604" w:rsidR="00CD4290" w:rsidRDefault="00B178BB" w:rsidP="00CD4290">
      <w:pPr>
        <w:ind w:left="2977" w:hanging="2977"/>
      </w:pPr>
      <w:proofErr w:type="spellStart"/>
      <w:r>
        <w:t>Costumer</w:t>
      </w:r>
      <w:proofErr w:type="spellEnd"/>
      <w:r w:rsidR="00CD4290">
        <w:t>:</w:t>
      </w:r>
      <w:r w:rsidR="00CD4290">
        <w:tab/>
      </w:r>
      <w:r>
        <w:t>-</w:t>
      </w:r>
    </w:p>
    <w:p w14:paraId="49581447" w14:textId="77777777" w:rsidR="00CD4290" w:rsidRDefault="00CD4290" w:rsidP="00CD4290">
      <w:pPr>
        <w:ind w:left="2977" w:hanging="2977"/>
      </w:pPr>
    </w:p>
    <w:p w14:paraId="530ECD8B" w14:textId="366225AC" w:rsidR="00CD4290" w:rsidRDefault="00B178BB" w:rsidP="00CD4290">
      <w:pPr>
        <w:ind w:left="2977" w:hanging="2977"/>
      </w:pPr>
      <w:proofErr w:type="spellStart"/>
      <w:r w:rsidRPr="00B178BB">
        <w:t>project</w:t>
      </w:r>
      <w:proofErr w:type="spellEnd"/>
      <w:r w:rsidRPr="00B178BB">
        <w:t xml:space="preserve"> </w:t>
      </w:r>
      <w:proofErr w:type="spellStart"/>
      <w:r>
        <w:t>m</w:t>
      </w:r>
      <w:r w:rsidRPr="00B178BB">
        <w:t>anager</w:t>
      </w:r>
      <w:proofErr w:type="spellEnd"/>
      <w:r>
        <w:t>:</w:t>
      </w:r>
      <w:r w:rsidR="00CD4290">
        <w:tab/>
      </w:r>
      <w:r>
        <w:t>Hörber Niclas</w:t>
      </w:r>
    </w:p>
    <w:p w14:paraId="79F040F5" w14:textId="77777777" w:rsidR="00CD4290" w:rsidRDefault="00CD4290" w:rsidP="00CD4290">
      <w:pPr>
        <w:ind w:left="2977" w:hanging="2977"/>
      </w:pPr>
    </w:p>
    <w:p w14:paraId="10F8F3B0" w14:textId="04E04957" w:rsidR="008B653C" w:rsidRDefault="00B178BB" w:rsidP="008B653C">
      <w:pPr>
        <w:ind w:left="2977" w:hanging="2977"/>
      </w:pPr>
      <w:r w:rsidRPr="00B178BB">
        <w:t xml:space="preserve">Project </w:t>
      </w:r>
      <w:proofErr w:type="spellStart"/>
      <w:r w:rsidRPr="00B178BB">
        <w:t>team</w:t>
      </w:r>
      <w:proofErr w:type="spellEnd"/>
      <w:r w:rsidRPr="00B178BB">
        <w:t xml:space="preserve"> </w:t>
      </w:r>
      <w:proofErr w:type="spellStart"/>
      <w:r w:rsidRPr="00B178BB">
        <w:t>members</w:t>
      </w:r>
      <w:proofErr w:type="spellEnd"/>
      <w:r w:rsidR="00CD4290">
        <w:t>:</w:t>
      </w:r>
      <w:r w:rsidR="00CD4290">
        <w:tab/>
      </w:r>
      <w:r w:rsidR="008B653C">
        <w:t xml:space="preserve">Hörber Niclas, </w:t>
      </w:r>
      <w:r>
        <w:t xml:space="preserve">Huber Niklas, Daniel </w:t>
      </w:r>
      <w:proofErr w:type="spellStart"/>
      <w:r>
        <w:t>Zichler</w:t>
      </w:r>
      <w:proofErr w:type="spellEnd"/>
      <w:r>
        <w:t>, Nico Fischer, Phillip Förster, Kay Knöpfle</w:t>
      </w:r>
    </w:p>
    <w:p w14:paraId="39A96401" w14:textId="77777777" w:rsidR="00CD4290" w:rsidRDefault="00CD4290" w:rsidP="00CD4290">
      <w:pPr>
        <w:ind w:left="2977" w:hanging="2977"/>
      </w:pPr>
    </w:p>
    <w:p w14:paraId="326E55A1" w14:textId="77777777" w:rsidR="00660030" w:rsidRDefault="00660030" w:rsidP="00CD4290">
      <w:pPr>
        <w:ind w:left="2977" w:hanging="2977"/>
      </w:pPr>
    </w:p>
    <w:p w14:paraId="4DD7BE1B" w14:textId="77777777" w:rsidR="00CD4290" w:rsidRDefault="00CD4290" w:rsidP="00660030">
      <w:pPr>
        <w:ind w:left="2977" w:hanging="2977"/>
      </w:pPr>
    </w:p>
    <w:p w14:paraId="68A4E99F" w14:textId="77777777" w:rsidR="00CD4290" w:rsidRDefault="00CD4290" w:rsidP="00CD4290">
      <w:pPr>
        <w:ind w:left="2977" w:hanging="2977"/>
      </w:pPr>
    </w:p>
    <w:p w14:paraId="19A37479" w14:textId="46F368E3" w:rsidR="00CD4290" w:rsidRDefault="00CD4290" w:rsidP="00CD4290">
      <w:pPr>
        <w:ind w:left="2977" w:hanging="2977"/>
      </w:pPr>
      <w:r>
        <w:t>Version:</w:t>
      </w:r>
      <w:r>
        <w:tab/>
      </w:r>
      <w:r w:rsidR="00B178BB">
        <w:t>BC</w:t>
      </w:r>
      <w:r>
        <w:t xml:space="preserve"> </w:t>
      </w:r>
      <w:r w:rsidR="00660030">
        <w:t>1</w:t>
      </w:r>
      <w:r>
        <w:t>.</w:t>
      </w:r>
      <w:r w:rsidR="00B178BB">
        <w:t>0</w:t>
      </w:r>
      <w:r>
        <w:t xml:space="preserve">, </w:t>
      </w:r>
      <w:r>
        <w:fldChar w:fldCharType="begin"/>
      </w:r>
      <w:r>
        <w:instrText xml:space="preserve"> </w:instrText>
      </w:r>
      <w:r w:rsidR="00F93A64">
        <w:instrText>DATE</w:instrText>
      </w:r>
      <w:r>
        <w:instrText xml:space="preserve">  \@ "</w:instrText>
      </w:r>
      <w:r w:rsidR="00F93A64">
        <w:instrText>MMMM yyyy</w:instrText>
      </w:r>
      <w:r>
        <w:instrText xml:space="preserve">"  \* MERGEFORMAT </w:instrText>
      </w:r>
      <w:r>
        <w:fldChar w:fldCharType="separate"/>
      </w:r>
      <w:r w:rsidR="00B178BB">
        <w:rPr>
          <w:noProof/>
        </w:rPr>
        <w:t>Oktober 2020</w:t>
      </w:r>
      <w:r>
        <w:fldChar w:fldCharType="end"/>
      </w:r>
    </w:p>
    <w:p w14:paraId="2EB7F52A" w14:textId="77777777" w:rsidR="00CD4290" w:rsidRDefault="00CD4290">
      <w:pPr>
        <w:rPr>
          <w:b/>
          <w:bCs/>
          <w:sz w:val="28"/>
        </w:rPr>
      </w:pPr>
      <w:r>
        <w:rPr>
          <w:b/>
          <w:bCs/>
          <w:sz w:val="28"/>
        </w:rPr>
        <w:br w:type="page"/>
      </w:r>
      <w:r>
        <w:rPr>
          <w:b/>
          <w:bCs/>
          <w:sz w:val="28"/>
        </w:rPr>
        <w:lastRenderedPageBreak/>
        <w:t>Inhaltsverzeichnis</w:t>
      </w:r>
    </w:p>
    <w:p w14:paraId="6245105E" w14:textId="77777777" w:rsidR="00CD4290" w:rsidRDefault="00CD4290"/>
    <w:p w14:paraId="0E91C443" w14:textId="77777777" w:rsidR="00CD4290" w:rsidRDefault="00CD4290"/>
    <w:p w14:paraId="0922F737" w14:textId="77777777" w:rsidR="00CD4290" w:rsidRDefault="00CD4290"/>
    <w:p w14:paraId="6B4BA4BC" w14:textId="77777777" w:rsidR="00462D73" w:rsidRDefault="00CD4290" w:rsidP="00462D73">
      <w:pPr>
        <w:pStyle w:val="Verzeichnis1"/>
        <w:rPr>
          <w:rFonts w:ascii="Times New Roman" w:eastAsia="MS Mincho" w:hAnsi="Times New Roman"/>
          <w:sz w:val="24"/>
          <w:szCs w:val="24"/>
          <w:lang w:eastAsia="ja-JP"/>
        </w:rPr>
      </w:pPr>
      <w:r>
        <w:fldChar w:fldCharType="begin"/>
      </w:r>
      <w:r>
        <w:instrText xml:space="preserve"> </w:instrText>
      </w:r>
      <w:r w:rsidR="00F93A64">
        <w:instrText>TOC</w:instrText>
      </w:r>
      <w:r>
        <w:instrText xml:space="preserve"> \o "1-3" \h \z </w:instrText>
      </w:r>
      <w:r>
        <w:fldChar w:fldCharType="separate"/>
      </w:r>
    </w:p>
    <w:sdt>
      <w:sdtPr>
        <w:id w:val="-333611638"/>
        <w:docPartObj>
          <w:docPartGallery w:val="Table of Contents"/>
          <w:docPartUnique/>
        </w:docPartObj>
      </w:sdtPr>
      <w:sdtEndPr>
        <w:rPr>
          <w:rFonts w:ascii="Arial" w:eastAsia="Times New Roman" w:hAnsi="Arial" w:cs="Times New Roman"/>
          <w:b/>
          <w:bCs/>
          <w:color w:val="auto"/>
          <w:sz w:val="20"/>
          <w:szCs w:val="24"/>
        </w:rPr>
      </w:sdtEndPr>
      <w:sdtContent>
        <w:p w14:paraId="4FFBC3F2" w14:textId="60E389EB" w:rsidR="00462D73" w:rsidRDefault="00462D73">
          <w:pPr>
            <w:pStyle w:val="Inhaltsverzeichnisberschrift"/>
          </w:pPr>
          <w:r>
            <w:t>Inhalt</w:t>
          </w:r>
        </w:p>
        <w:p w14:paraId="107BDF34" w14:textId="66F42176" w:rsidR="00462D73" w:rsidRDefault="00462D73">
          <w:pPr>
            <w:pStyle w:val="Verzeichnis1"/>
            <w:rPr>
              <w:rFonts w:asciiTheme="minorHAnsi" w:eastAsiaTheme="minorEastAsia" w:hAnsiTheme="minorHAnsi" w:cstheme="minorBidi"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4340794" w:history="1">
            <w:r w:rsidRPr="00822ACE">
              <w:rPr>
                <w:rStyle w:val="Hyperlink"/>
              </w:rPr>
              <w:t>1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822ACE">
              <w:rPr>
                <w:rStyle w:val="Hyperlink"/>
              </w:rPr>
              <w:t>List of chang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434079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7B2E797F" w14:textId="3A0C0A79" w:rsidR="00462D73" w:rsidRDefault="00462D73">
          <w:pPr>
            <w:pStyle w:val="Verzeichnis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54340795" w:history="1">
            <w:r w:rsidRPr="00822ACE">
              <w:rPr>
                <w:rStyle w:val="Hyperlink"/>
              </w:rPr>
              <w:t>2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822ACE">
              <w:rPr>
                <w:rStyle w:val="Hyperlink"/>
              </w:rPr>
              <w:t>Project assign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43407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0F7F266" w14:textId="47C9214C" w:rsidR="00462D73" w:rsidRDefault="00462D73">
          <w:pPr>
            <w:pStyle w:val="Verzeichnis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54340796" w:history="1">
            <w:r w:rsidRPr="00822ACE">
              <w:rPr>
                <w:rStyle w:val="Hyperlink"/>
              </w:rPr>
              <w:t>3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822ACE">
              <w:rPr>
                <w:rStyle w:val="Hyperlink"/>
              </w:rPr>
              <w:t>Project-Goal-Pla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43407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31B173D" w14:textId="2C3322B5" w:rsidR="00462D73" w:rsidRDefault="00462D73">
          <w:pPr>
            <w:pStyle w:val="Verzeichnis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54340797" w:history="1">
            <w:r w:rsidRPr="00822ACE">
              <w:rPr>
                <w:rStyle w:val="Hyperlink"/>
              </w:rPr>
              <w:t>4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822ACE">
              <w:rPr>
                <w:rStyle w:val="Hyperlink"/>
              </w:rPr>
              <w:t>Work package specific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43407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1572D04" w14:textId="6737A15A" w:rsidR="00462D73" w:rsidRDefault="00462D73">
          <w:pPr>
            <w:pStyle w:val="Verzeichnis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54340798" w:history="1">
            <w:r w:rsidRPr="00822ACE">
              <w:rPr>
                <w:rStyle w:val="Hyperlink"/>
              </w:rPr>
              <w:t>5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822ACE">
              <w:rPr>
                <w:rStyle w:val="Hyperlink"/>
              </w:rPr>
              <w:t>Gantt-Char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43407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4866D297" w14:textId="72FEA327" w:rsidR="00462D73" w:rsidRDefault="00462D73">
          <w:pPr>
            <w:pStyle w:val="Verzeichnis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54340799" w:history="1">
            <w:r w:rsidRPr="00822ACE">
              <w:rPr>
                <w:rStyle w:val="Hyperlink"/>
              </w:rPr>
              <w:t>6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822ACE">
              <w:rPr>
                <w:rStyle w:val="Hyperlink"/>
              </w:rPr>
              <w:t>Projektkostenplan / Zeiterfassu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43407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BA9B70F" w14:textId="2A4DCD57" w:rsidR="00462D73" w:rsidRDefault="00462D73">
          <w:pPr>
            <w:pStyle w:val="Verzeichnis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54340800" w:history="1">
            <w:r w:rsidRPr="00822ACE">
              <w:rPr>
                <w:rStyle w:val="Hyperlink"/>
              </w:rPr>
              <w:t>7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822ACE">
              <w:rPr>
                <w:rStyle w:val="Hyperlink"/>
              </w:rPr>
              <w:t>Risk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43408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0898FA4D" w14:textId="05CB3CAE" w:rsidR="00462D73" w:rsidRDefault="00462D73">
          <w:r>
            <w:rPr>
              <w:b/>
              <w:bCs/>
            </w:rPr>
            <w:fldChar w:fldCharType="end"/>
          </w:r>
        </w:p>
      </w:sdtContent>
    </w:sdt>
    <w:p w14:paraId="24CE0FFD" w14:textId="31CB9CD0" w:rsidR="00F27EA7" w:rsidRDefault="00F27EA7" w:rsidP="00462D73">
      <w:pPr>
        <w:pStyle w:val="Verzeichnis1"/>
        <w:rPr>
          <w:rFonts w:ascii="Times New Roman" w:eastAsia="MS Mincho" w:hAnsi="Times New Roman"/>
          <w:sz w:val="24"/>
          <w:szCs w:val="24"/>
          <w:lang w:eastAsia="ja-JP"/>
        </w:rPr>
      </w:pPr>
    </w:p>
    <w:p w14:paraId="10481898" w14:textId="77777777" w:rsidR="00CD4290" w:rsidRDefault="00CD4290">
      <w:r>
        <w:fldChar w:fldCharType="end"/>
      </w:r>
    </w:p>
    <w:p w14:paraId="38E4397A" w14:textId="77777777" w:rsidR="00CD4290" w:rsidRDefault="00CD4290"/>
    <w:p w14:paraId="267DCCA2" w14:textId="77777777" w:rsidR="00CD4290" w:rsidRDefault="00CD4290"/>
    <w:p w14:paraId="432033C6" w14:textId="37E2D912" w:rsidR="00CD4290" w:rsidRPr="005B3FA1" w:rsidRDefault="00CD4290" w:rsidP="00CD4290">
      <w:pPr>
        <w:pStyle w:val="berschrift1"/>
      </w:pPr>
      <w:r>
        <w:br w:type="page"/>
      </w:r>
      <w:bookmarkStart w:id="0" w:name="_Toc54340794"/>
      <w:r w:rsidR="00B178BB">
        <w:lastRenderedPageBreak/>
        <w:t xml:space="preserve">List </w:t>
      </w:r>
      <w:proofErr w:type="spellStart"/>
      <w:r w:rsidR="00B178BB">
        <w:t>of</w:t>
      </w:r>
      <w:proofErr w:type="spellEnd"/>
      <w:r w:rsidR="00B178BB">
        <w:t xml:space="preserve"> </w:t>
      </w:r>
      <w:proofErr w:type="spellStart"/>
      <w:r w:rsidR="00B178BB">
        <w:t>changes</w:t>
      </w:r>
      <w:bookmarkEnd w:id="0"/>
      <w:proofErr w:type="spellEnd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92"/>
        <w:gridCol w:w="1395"/>
        <w:gridCol w:w="4579"/>
        <w:gridCol w:w="1694"/>
      </w:tblGrid>
      <w:tr w:rsidR="00CD4290" w:rsidRPr="00EA11D7" w14:paraId="5146A7DB" w14:textId="77777777" w:rsidTr="00BD7BC3">
        <w:tc>
          <w:tcPr>
            <w:tcW w:w="9060" w:type="dxa"/>
            <w:gridSpan w:val="4"/>
            <w:shd w:val="clear" w:color="auto" w:fill="8DB3E2"/>
            <w:vAlign w:val="center"/>
          </w:tcPr>
          <w:p w14:paraId="456F135D" w14:textId="77777777" w:rsidR="00CD4290" w:rsidRPr="0014681C" w:rsidRDefault="00CD4290" w:rsidP="00CD4290">
            <w:pPr>
              <w:spacing w:before="60" w:after="60"/>
              <w:jc w:val="center"/>
              <w:rPr>
                <w:b/>
              </w:rPr>
            </w:pPr>
            <w:r w:rsidRPr="0014681C">
              <w:rPr>
                <w:b/>
              </w:rPr>
              <w:t>Änderungsverzeichnis</w:t>
            </w:r>
          </w:p>
        </w:tc>
      </w:tr>
      <w:tr w:rsidR="00CD4290" w:rsidRPr="00EA11D7" w14:paraId="1B866514" w14:textId="77777777" w:rsidTr="007C33A4">
        <w:tc>
          <w:tcPr>
            <w:tcW w:w="1392" w:type="dxa"/>
            <w:shd w:val="clear" w:color="auto" w:fill="8DB3E2"/>
            <w:vAlign w:val="center"/>
          </w:tcPr>
          <w:p w14:paraId="1EA26AEE" w14:textId="03986E76" w:rsidR="00CD4290" w:rsidRPr="00EA11D7" w:rsidRDefault="00CD4290" w:rsidP="00CD4290">
            <w:pPr>
              <w:spacing w:before="60" w:after="60"/>
              <w:jc w:val="center"/>
              <w:rPr>
                <w:b/>
              </w:rPr>
            </w:pPr>
            <w:r w:rsidRPr="00EA11D7">
              <w:rPr>
                <w:b/>
              </w:rPr>
              <w:t>Versions-Nummer</w:t>
            </w:r>
          </w:p>
        </w:tc>
        <w:tc>
          <w:tcPr>
            <w:tcW w:w="1395" w:type="dxa"/>
            <w:shd w:val="clear" w:color="auto" w:fill="8DB3E2"/>
            <w:vAlign w:val="center"/>
          </w:tcPr>
          <w:p w14:paraId="57ECF54A" w14:textId="77777777" w:rsidR="00CD4290" w:rsidRPr="00EA11D7" w:rsidRDefault="00CD4290" w:rsidP="00CD4290">
            <w:pPr>
              <w:spacing w:before="60" w:after="60"/>
              <w:jc w:val="center"/>
              <w:rPr>
                <w:b/>
              </w:rPr>
            </w:pPr>
            <w:r w:rsidRPr="00EA11D7">
              <w:rPr>
                <w:b/>
              </w:rPr>
              <w:t>Datum</w:t>
            </w:r>
          </w:p>
        </w:tc>
        <w:tc>
          <w:tcPr>
            <w:tcW w:w="4579" w:type="dxa"/>
            <w:shd w:val="clear" w:color="auto" w:fill="8DB3E2"/>
            <w:vAlign w:val="center"/>
          </w:tcPr>
          <w:p w14:paraId="388B0701" w14:textId="77777777" w:rsidR="00CD4290" w:rsidRPr="00EA11D7" w:rsidRDefault="00CD4290" w:rsidP="00CD4290">
            <w:pPr>
              <w:spacing w:before="60" w:after="60"/>
              <w:jc w:val="center"/>
              <w:rPr>
                <w:b/>
              </w:rPr>
            </w:pPr>
            <w:r w:rsidRPr="00EA11D7">
              <w:rPr>
                <w:b/>
              </w:rPr>
              <w:t>Änderung</w:t>
            </w:r>
          </w:p>
        </w:tc>
        <w:tc>
          <w:tcPr>
            <w:tcW w:w="1694" w:type="dxa"/>
            <w:shd w:val="clear" w:color="auto" w:fill="8DB3E2"/>
            <w:vAlign w:val="center"/>
          </w:tcPr>
          <w:p w14:paraId="48987326" w14:textId="77777777" w:rsidR="00CD4290" w:rsidRPr="00EA11D7" w:rsidRDefault="00CD4290" w:rsidP="00CD4290">
            <w:pPr>
              <w:spacing w:before="60" w:after="60"/>
              <w:jc w:val="center"/>
              <w:rPr>
                <w:b/>
              </w:rPr>
            </w:pPr>
            <w:r w:rsidRPr="00EA11D7">
              <w:rPr>
                <w:b/>
              </w:rPr>
              <w:t>Ersteller</w:t>
            </w:r>
          </w:p>
        </w:tc>
      </w:tr>
      <w:tr w:rsidR="00CD4290" w14:paraId="20D7AE7D" w14:textId="77777777" w:rsidTr="007C33A4">
        <w:tc>
          <w:tcPr>
            <w:tcW w:w="1392" w:type="dxa"/>
          </w:tcPr>
          <w:p w14:paraId="0DE075CD" w14:textId="77777777" w:rsidR="00CD4290" w:rsidRDefault="00660030" w:rsidP="00CD4290">
            <w:pPr>
              <w:spacing w:before="60" w:after="60"/>
              <w:jc w:val="center"/>
            </w:pPr>
            <w:r>
              <w:t>1.0</w:t>
            </w:r>
          </w:p>
        </w:tc>
        <w:tc>
          <w:tcPr>
            <w:tcW w:w="1395" w:type="dxa"/>
          </w:tcPr>
          <w:p w14:paraId="77140286" w14:textId="77777777" w:rsidR="00CD4290" w:rsidRDefault="00660030" w:rsidP="00CD4290">
            <w:pPr>
              <w:spacing w:before="60" w:after="60"/>
              <w:jc w:val="center"/>
            </w:pPr>
            <w:r>
              <w:t>02.06.2020</w:t>
            </w:r>
          </w:p>
        </w:tc>
        <w:tc>
          <w:tcPr>
            <w:tcW w:w="4579" w:type="dxa"/>
          </w:tcPr>
          <w:p w14:paraId="55B1D2B4" w14:textId="77777777" w:rsidR="00CD4290" w:rsidRDefault="00BD7BC3" w:rsidP="00CD4290">
            <w:pPr>
              <w:spacing w:before="60" w:after="60"/>
            </w:pPr>
            <w:r>
              <w:t xml:space="preserve">Erstes </w:t>
            </w:r>
            <w:r w:rsidR="00660030">
              <w:t>Ausfüllen des Handbuchs</w:t>
            </w:r>
          </w:p>
        </w:tc>
        <w:tc>
          <w:tcPr>
            <w:tcW w:w="1694" w:type="dxa"/>
          </w:tcPr>
          <w:p w14:paraId="21ED1F54" w14:textId="4F7443CE" w:rsidR="00CD4290" w:rsidRDefault="00660030" w:rsidP="00CD4290">
            <w:pPr>
              <w:spacing w:before="60" w:after="60"/>
              <w:jc w:val="center"/>
            </w:pPr>
            <w:r>
              <w:t>Niclas Hörber</w:t>
            </w:r>
          </w:p>
        </w:tc>
      </w:tr>
      <w:tr w:rsidR="00BD7BC3" w14:paraId="4DA9B734" w14:textId="77777777" w:rsidTr="007C33A4">
        <w:tc>
          <w:tcPr>
            <w:tcW w:w="1392" w:type="dxa"/>
          </w:tcPr>
          <w:p w14:paraId="0D4DA424" w14:textId="52AAD959" w:rsidR="00BD7BC3" w:rsidRDefault="00BD7BC3" w:rsidP="00BD7BC3">
            <w:pPr>
              <w:spacing w:before="60" w:after="60"/>
              <w:jc w:val="center"/>
            </w:pPr>
          </w:p>
        </w:tc>
        <w:tc>
          <w:tcPr>
            <w:tcW w:w="1395" w:type="dxa"/>
          </w:tcPr>
          <w:p w14:paraId="769EAB6D" w14:textId="0D8663C3" w:rsidR="00BD7BC3" w:rsidRDefault="00BD7BC3" w:rsidP="00BD7BC3">
            <w:pPr>
              <w:spacing w:before="60" w:after="60"/>
              <w:jc w:val="center"/>
            </w:pPr>
          </w:p>
        </w:tc>
        <w:tc>
          <w:tcPr>
            <w:tcW w:w="4579" w:type="dxa"/>
          </w:tcPr>
          <w:p w14:paraId="40237733" w14:textId="77ADF8BE" w:rsidR="00BD7BC3" w:rsidRDefault="00BD7BC3" w:rsidP="00BD7BC3">
            <w:pPr>
              <w:spacing w:before="60" w:after="60"/>
            </w:pPr>
          </w:p>
        </w:tc>
        <w:tc>
          <w:tcPr>
            <w:tcW w:w="1694" w:type="dxa"/>
          </w:tcPr>
          <w:p w14:paraId="2BA0AA15" w14:textId="67092F65" w:rsidR="00BD7BC3" w:rsidRDefault="00BD7BC3" w:rsidP="00B178BB">
            <w:pPr>
              <w:spacing w:before="60" w:after="60"/>
            </w:pPr>
          </w:p>
        </w:tc>
      </w:tr>
      <w:tr w:rsidR="00BD7BC3" w14:paraId="29E0DB37" w14:textId="77777777" w:rsidTr="007C33A4">
        <w:tc>
          <w:tcPr>
            <w:tcW w:w="1392" w:type="dxa"/>
          </w:tcPr>
          <w:p w14:paraId="02E61BFD" w14:textId="28613234" w:rsidR="00BD7BC3" w:rsidRDefault="00BD7BC3" w:rsidP="00B178BB">
            <w:pPr>
              <w:spacing w:before="60" w:after="60"/>
            </w:pPr>
          </w:p>
        </w:tc>
        <w:tc>
          <w:tcPr>
            <w:tcW w:w="1395" w:type="dxa"/>
          </w:tcPr>
          <w:p w14:paraId="50CC6112" w14:textId="7C895A29" w:rsidR="00BD7BC3" w:rsidRDefault="00BD7BC3" w:rsidP="00BD7BC3">
            <w:pPr>
              <w:spacing w:before="60" w:after="60"/>
              <w:jc w:val="center"/>
            </w:pPr>
          </w:p>
        </w:tc>
        <w:tc>
          <w:tcPr>
            <w:tcW w:w="4579" w:type="dxa"/>
          </w:tcPr>
          <w:p w14:paraId="4BB4D72B" w14:textId="6F7503D5" w:rsidR="00BD7BC3" w:rsidRDefault="00BD7BC3" w:rsidP="00BD7BC3">
            <w:pPr>
              <w:spacing w:before="60" w:after="60"/>
            </w:pPr>
          </w:p>
        </w:tc>
        <w:tc>
          <w:tcPr>
            <w:tcW w:w="1694" w:type="dxa"/>
          </w:tcPr>
          <w:p w14:paraId="73AF5F1D" w14:textId="7720FCA9" w:rsidR="00BD7BC3" w:rsidRDefault="00BD7BC3" w:rsidP="00BD7BC3">
            <w:pPr>
              <w:spacing w:before="60" w:after="60"/>
              <w:jc w:val="center"/>
            </w:pPr>
          </w:p>
        </w:tc>
      </w:tr>
    </w:tbl>
    <w:p w14:paraId="3246943D" w14:textId="77777777" w:rsidR="00CD4290" w:rsidRDefault="00CD4290" w:rsidP="00CD4290"/>
    <w:p w14:paraId="58B1B808" w14:textId="77777777" w:rsidR="00CD4290" w:rsidRDefault="00CD4290" w:rsidP="00CD4290"/>
    <w:p w14:paraId="7C3E40A1" w14:textId="77777777" w:rsidR="00CD4290" w:rsidRDefault="00CD4290" w:rsidP="00CD4290"/>
    <w:p w14:paraId="7B42634F" w14:textId="77777777" w:rsidR="00CD4290" w:rsidRPr="005B3FA1" w:rsidRDefault="00CD4290" w:rsidP="00CD4290"/>
    <w:p w14:paraId="3CE8D399" w14:textId="7868870C" w:rsidR="00CD4290" w:rsidRDefault="00B178BB" w:rsidP="00312F5B">
      <w:pPr>
        <w:pStyle w:val="berschrift1"/>
      </w:pPr>
      <w:bookmarkStart w:id="1" w:name="_Toc54340795"/>
      <w:r>
        <w:t xml:space="preserve">Project </w:t>
      </w:r>
      <w:proofErr w:type="spellStart"/>
      <w:r>
        <w:t>assignment</w:t>
      </w:r>
      <w:bookmarkEnd w:id="1"/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30"/>
        <w:gridCol w:w="4530"/>
      </w:tblGrid>
      <w:tr w:rsidR="00CD4290" w:rsidRPr="00A971FA" w14:paraId="67E511CE" w14:textId="77777777" w:rsidTr="00B178BB">
        <w:trPr>
          <w:cantSplit/>
        </w:trPr>
        <w:tc>
          <w:tcPr>
            <w:tcW w:w="9060" w:type="dxa"/>
            <w:gridSpan w:val="2"/>
            <w:shd w:val="clear" w:color="auto" w:fill="8DB3E2"/>
          </w:tcPr>
          <w:p w14:paraId="4B0A5ED6" w14:textId="3D59C197" w:rsidR="00CD4290" w:rsidRPr="00A971FA" w:rsidRDefault="00B178BB" w:rsidP="00B178BB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proofErr w:type="spellStart"/>
            <w:r>
              <w:rPr>
                <w:b/>
                <w:bCs/>
              </w:rPr>
              <w:t>assignment</w:t>
            </w:r>
            <w:proofErr w:type="spellEnd"/>
          </w:p>
        </w:tc>
      </w:tr>
      <w:tr w:rsidR="00B178BB" w14:paraId="18D6A067" w14:textId="77777777" w:rsidTr="00B178BB">
        <w:tc>
          <w:tcPr>
            <w:tcW w:w="9060" w:type="dxa"/>
            <w:gridSpan w:val="2"/>
          </w:tcPr>
          <w:p w14:paraId="59E8F269" w14:textId="4314D827" w:rsidR="00B178BB" w:rsidRPr="00942AB7" w:rsidRDefault="00B178BB" w:rsidP="00CD4290">
            <w:pPr>
              <w:spacing w:before="60" w:after="60"/>
            </w:pPr>
            <w:r>
              <w:t>Goal (Output)</w:t>
            </w:r>
            <w:r w:rsidRPr="00942AB7">
              <w:t>:</w:t>
            </w:r>
          </w:p>
          <w:p w14:paraId="11FA37BF" w14:textId="77777777" w:rsidR="00B178BB" w:rsidRDefault="00B178BB" w:rsidP="00B178BB">
            <w:pPr>
              <w:spacing w:before="60" w:after="60"/>
            </w:pPr>
          </w:p>
          <w:p w14:paraId="5716EC1E" w14:textId="587B6C65" w:rsidR="00B178BB" w:rsidRDefault="00B178BB" w:rsidP="00B178BB">
            <w:pPr>
              <w:spacing w:before="60" w:after="60"/>
            </w:pPr>
          </w:p>
        </w:tc>
      </w:tr>
      <w:tr w:rsidR="00CD4290" w14:paraId="6100B0C8" w14:textId="77777777" w:rsidTr="00B178BB">
        <w:tc>
          <w:tcPr>
            <w:tcW w:w="9060" w:type="dxa"/>
            <w:gridSpan w:val="2"/>
          </w:tcPr>
          <w:p w14:paraId="7EA36945" w14:textId="5E0A8110" w:rsidR="00BF6E15" w:rsidRPr="000E22EC" w:rsidRDefault="00CD4290" w:rsidP="00CD4290">
            <w:pPr>
              <w:spacing w:before="60" w:after="60"/>
            </w:pPr>
            <w:r>
              <w:t>Pro</w:t>
            </w:r>
            <w:r w:rsidR="00B178BB">
              <w:t xml:space="preserve">ject </w:t>
            </w:r>
            <w:proofErr w:type="spellStart"/>
            <w:r w:rsidR="00B178BB">
              <w:t>usage</w:t>
            </w:r>
            <w:proofErr w:type="spellEnd"/>
            <w:r>
              <w:t xml:space="preserve"> (Outcome)</w:t>
            </w:r>
            <w:r w:rsidRPr="000E22EC">
              <w:t>:</w:t>
            </w:r>
          </w:p>
          <w:p w14:paraId="5259FB0B" w14:textId="77777777" w:rsidR="00CD4290" w:rsidRDefault="00CD4290" w:rsidP="00B178BB">
            <w:pPr>
              <w:spacing w:before="60" w:after="60"/>
            </w:pPr>
          </w:p>
        </w:tc>
      </w:tr>
      <w:tr w:rsidR="00CD4290" w14:paraId="3BE9FB21" w14:textId="77777777" w:rsidTr="00B178BB">
        <w:tc>
          <w:tcPr>
            <w:tcW w:w="4530" w:type="dxa"/>
          </w:tcPr>
          <w:p w14:paraId="728AD60C" w14:textId="2AFF539B" w:rsidR="00CD4290" w:rsidRPr="00EE2B97" w:rsidRDefault="005A78CE" w:rsidP="00CD4290">
            <w:pPr>
              <w:spacing w:before="60" w:after="60"/>
            </w:pPr>
            <w:proofErr w:type="spellStart"/>
            <w:r>
              <w:t>Costumer</w:t>
            </w:r>
            <w:proofErr w:type="spellEnd"/>
            <w:r w:rsidR="00CD4290">
              <w:t xml:space="preserve">: </w:t>
            </w:r>
          </w:p>
        </w:tc>
        <w:tc>
          <w:tcPr>
            <w:tcW w:w="4530" w:type="dxa"/>
          </w:tcPr>
          <w:p w14:paraId="5342920E" w14:textId="316C14FA" w:rsidR="00CD4290" w:rsidRDefault="005A78CE" w:rsidP="00CD4290">
            <w:pPr>
              <w:spacing w:before="60" w:after="60"/>
            </w:pPr>
            <w:r>
              <w:t>Project Manager:</w:t>
            </w:r>
            <w:r w:rsidR="00CD4290">
              <w:t xml:space="preserve"> </w:t>
            </w:r>
            <w:r>
              <w:t>Hörber Niclas</w:t>
            </w:r>
          </w:p>
        </w:tc>
      </w:tr>
      <w:tr w:rsidR="00CD4290" w14:paraId="4425CAE1" w14:textId="77777777" w:rsidTr="00B178BB">
        <w:tc>
          <w:tcPr>
            <w:tcW w:w="4530" w:type="dxa"/>
          </w:tcPr>
          <w:p w14:paraId="61026838" w14:textId="39A8B5FC" w:rsidR="005A78CE" w:rsidRDefault="005A78CE" w:rsidP="005A78CE">
            <w:pPr>
              <w:spacing w:before="60" w:after="60"/>
            </w:pPr>
            <w:r w:rsidRPr="00B178BB">
              <w:t xml:space="preserve">Project </w:t>
            </w:r>
            <w:proofErr w:type="spellStart"/>
            <w:r w:rsidRPr="00B178BB">
              <w:t>team</w:t>
            </w:r>
            <w:proofErr w:type="spellEnd"/>
            <w:r w:rsidRPr="00B178BB">
              <w:t xml:space="preserve"> </w:t>
            </w:r>
            <w:proofErr w:type="spellStart"/>
            <w:r w:rsidRPr="00B178BB">
              <w:t>members</w:t>
            </w:r>
            <w:proofErr w:type="spellEnd"/>
            <w:r>
              <w:t>:</w:t>
            </w:r>
          </w:p>
          <w:p w14:paraId="6FB89365" w14:textId="4DC38642" w:rsidR="005A78CE" w:rsidRDefault="005A78CE" w:rsidP="00CD4290">
            <w:pPr>
              <w:numPr>
                <w:ilvl w:val="0"/>
                <w:numId w:val="4"/>
              </w:numPr>
              <w:spacing w:before="60" w:after="60"/>
            </w:pPr>
            <w:r>
              <w:t xml:space="preserve">Hörber Niclas, </w:t>
            </w:r>
          </w:p>
          <w:p w14:paraId="4B110613" w14:textId="77777777" w:rsidR="005A78CE" w:rsidRDefault="005A78CE" w:rsidP="00CD4290">
            <w:pPr>
              <w:numPr>
                <w:ilvl w:val="0"/>
                <w:numId w:val="4"/>
              </w:numPr>
              <w:spacing w:before="60" w:after="60"/>
            </w:pPr>
            <w:r>
              <w:t xml:space="preserve">Huber Niklas, </w:t>
            </w:r>
          </w:p>
          <w:p w14:paraId="3E965BE5" w14:textId="77777777" w:rsidR="005A78CE" w:rsidRDefault="005A78CE" w:rsidP="00CD4290">
            <w:pPr>
              <w:numPr>
                <w:ilvl w:val="0"/>
                <w:numId w:val="4"/>
              </w:numPr>
              <w:spacing w:before="60" w:after="60"/>
            </w:pPr>
            <w:r>
              <w:t xml:space="preserve">Daniel </w:t>
            </w:r>
            <w:proofErr w:type="spellStart"/>
            <w:r>
              <w:t>Zichler</w:t>
            </w:r>
            <w:proofErr w:type="spellEnd"/>
            <w:r>
              <w:t xml:space="preserve">, </w:t>
            </w:r>
          </w:p>
          <w:p w14:paraId="07646459" w14:textId="77777777" w:rsidR="005A78CE" w:rsidRDefault="005A78CE" w:rsidP="00CD4290">
            <w:pPr>
              <w:numPr>
                <w:ilvl w:val="0"/>
                <w:numId w:val="4"/>
              </w:numPr>
              <w:spacing w:before="60" w:after="60"/>
            </w:pPr>
            <w:r>
              <w:t xml:space="preserve">Nico Fischer, </w:t>
            </w:r>
          </w:p>
          <w:p w14:paraId="57B4CA58" w14:textId="77777777" w:rsidR="005A78CE" w:rsidRDefault="005A78CE" w:rsidP="00CD4290">
            <w:pPr>
              <w:numPr>
                <w:ilvl w:val="0"/>
                <w:numId w:val="4"/>
              </w:numPr>
              <w:spacing w:before="60" w:after="60"/>
            </w:pPr>
            <w:r>
              <w:t xml:space="preserve">Phillip Förster, </w:t>
            </w:r>
          </w:p>
          <w:p w14:paraId="5C5C47AF" w14:textId="316A57BD" w:rsidR="00CD4290" w:rsidRDefault="005A78CE" w:rsidP="00CD4290">
            <w:pPr>
              <w:numPr>
                <w:ilvl w:val="0"/>
                <w:numId w:val="4"/>
              </w:numPr>
              <w:spacing w:before="60" w:after="60"/>
            </w:pPr>
            <w:r>
              <w:t>Kay Knöpfle</w:t>
            </w:r>
          </w:p>
        </w:tc>
        <w:tc>
          <w:tcPr>
            <w:tcW w:w="4530" w:type="dxa"/>
          </w:tcPr>
          <w:p w14:paraId="624D2232" w14:textId="4BF08A2C" w:rsidR="00CD4290" w:rsidRDefault="00CD4290" w:rsidP="005A78CE">
            <w:pPr>
              <w:spacing w:before="60" w:after="60"/>
              <w:ind w:left="720"/>
            </w:pPr>
          </w:p>
        </w:tc>
      </w:tr>
      <w:tr w:rsidR="00CD4290" w:rsidRPr="005A78CE" w14:paraId="338DC1C3" w14:textId="77777777" w:rsidTr="00B178BB">
        <w:tc>
          <w:tcPr>
            <w:tcW w:w="4530" w:type="dxa"/>
          </w:tcPr>
          <w:p w14:paraId="1A392C13" w14:textId="090E26E4" w:rsidR="00CD4290" w:rsidRDefault="005A78CE" w:rsidP="00EF6E2E">
            <w:pPr>
              <w:spacing w:before="60" w:after="60"/>
            </w:pPr>
            <w:r>
              <w:t xml:space="preserve">Main </w:t>
            </w:r>
            <w:proofErr w:type="spellStart"/>
            <w:r>
              <w:t>task</w:t>
            </w:r>
            <w:proofErr w:type="spellEnd"/>
            <w:r w:rsidR="00CD4290">
              <w:t>:</w:t>
            </w:r>
          </w:p>
          <w:p w14:paraId="02E8605D" w14:textId="4FE78866" w:rsidR="00EF6E2E" w:rsidRPr="005A78CE" w:rsidRDefault="005A78CE" w:rsidP="00EF6E2E">
            <w:pPr>
              <w:pStyle w:val="Listenabsatz"/>
              <w:numPr>
                <w:ilvl w:val="0"/>
                <w:numId w:val="4"/>
              </w:numPr>
              <w:spacing w:before="60" w:after="60"/>
              <w:rPr>
                <w:lang w:val="en-US"/>
              </w:rPr>
            </w:pPr>
            <w:r w:rsidRPr="005A78CE">
              <w:rPr>
                <w:lang w:val="en-US"/>
              </w:rPr>
              <w:t>Production of a functioning OPC UA server farm</w:t>
            </w:r>
          </w:p>
        </w:tc>
        <w:tc>
          <w:tcPr>
            <w:tcW w:w="4530" w:type="dxa"/>
          </w:tcPr>
          <w:p w14:paraId="27C58104" w14:textId="009F81C8" w:rsidR="00CD4290" w:rsidRDefault="00B178BB" w:rsidP="00CD4290">
            <w:pPr>
              <w:spacing w:before="60" w:after="60"/>
            </w:pPr>
            <w:r>
              <w:t>Milestones</w:t>
            </w:r>
            <w:r w:rsidR="00CD4290">
              <w:t>:</w:t>
            </w:r>
          </w:p>
          <w:p w14:paraId="5EF336E4" w14:textId="675CBF61" w:rsidR="00CD4290" w:rsidRPr="005A78CE" w:rsidRDefault="005A78CE" w:rsidP="005A78CE">
            <w:pPr>
              <w:numPr>
                <w:ilvl w:val="0"/>
                <w:numId w:val="4"/>
              </w:numPr>
              <w:spacing w:before="60" w:after="60"/>
              <w:rPr>
                <w:lang w:val="en-US"/>
              </w:rPr>
            </w:pPr>
            <w:r w:rsidRPr="005A78CE">
              <w:rPr>
                <w:lang w:val="en-US"/>
              </w:rPr>
              <w:t xml:space="preserve">Can be found </w:t>
            </w:r>
            <w:r>
              <w:rPr>
                <w:lang w:val="en-US"/>
              </w:rPr>
              <w:t xml:space="preserve">under </w:t>
            </w:r>
            <w:r w:rsidRPr="005A78CE">
              <w:rPr>
                <w:lang w:val="en-US"/>
              </w:rPr>
              <w:t xml:space="preserve">"GANTT Chart" and </w:t>
            </w:r>
            <w:r w:rsidR="004640DD">
              <w:rPr>
                <w:lang w:val="en-US"/>
              </w:rPr>
              <w:t>is</w:t>
            </w:r>
            <w:r w:rsidRPr="005A78CE">
              <w:rPr>
                <w:lang w:val="en-US"/>
              </w:rPr>
              <w:t xml:space="preserve"> not explained in more detail here to avoid duplication.</w:t>
            </w:r>
          </w:p>
        </w:tc>
      </w:tr>
      <w:tr w:rsidR="00CD4290" w14:paraId="6EAE0516" w14:textId="77777777" w:rsidTr="00B178BB">
        <w:tc>
          <w:tcPr>
            <w:tcW w:w="4530" w:type="dxa"/>
          </w:tcPr>
          <w:p w14:paraId="604F361F" w14:textId="369B688B" w:rsidR="00CD4290" w:rsidRPr="00462D73" w:rsidRDefault="005A78CE" w:rsidP="00CD4290">
            <w:pPr>
              <w:spacing w:before="60" w:after="60"/>
              <w:rPr>
                <w:lang w:val="en-US"/>
              </w:rPr>
            </w:pPr>
            <w:r w:rsidRPr="00462D73">
              <w:rPr>
                <w:lang w:val="en-US"/>
              </w:rPr>
              <w:t>Project start event</w:t>
            </w:r>
            <w:r w:rsidR="00CD4290" w:rsidRPr="00462D73">
              <w:rPr>
                <w:lang w:val="en-US"/>
              </w:rPr>
              <w:t xml:space="preserve">: </w:t>
            </w:r>
            <w:r w:rsidR="00462D73">
              <w:rPr>
                <w:lang w:val="en-US"/>
              </w:rPr>
              <w:t xml:space="preserve">the </w:t>
            </w:r>
            <w:r w:rsidR="00462D73" w:rsidRPr="00462D73">
              <w:rPr>
                <w:lang w:val="en-US"/>
              </w:rPr>
              <w:t>first lecture</w:t>
            </w:r>
          </w:p>
        </w:tc>
        <w:tc>
          <w:tcPr>
            <w:tcW w:w="4530" w:type="dxa"/>
          </w:tcPr>
          <w:p w14:paraId="59DC2CC2" w14:textId="06DC3890" w:rsidR="00CD4290" w:rsidRDefault="005A78CE" w:rsidP="00CD4290">
            <w:pPr>
              <w:spacing w:before="60" w:after="60"/>
            </w:pPr>
            <w:r w:rsidRPr="005A78CE">
              <w:t xml:space="preserve">Project </w:t>
            </w:r>
            <w:proofErr w:type="spellStart"/>
            <w:r w:rsidRPr="005A78CE">
              <w:t>start</w:t>
            </w:r>
            <w:proofErr w:type="spellEnd"/>
            <w:r w:rsidRPr="005A78CE">
              <w:t xml:space="preserve"> date</w:t>
            </w:r>
            <w:r w:rsidR="00CD4290">
              <w:t xml:space="preserve">: </w:t>
            </w:r>
            <w:r>
              <w:t>11</w:t>
            </w:r>
            <w:r w:rsidR="00EF6E2E">
              <w:t>.0</w:t>
            </w:r>
            <w:r>
              <w:t>9</w:t>
            </w:r>
            <w:r w:rsidR="00EF6E2E">
              <w:t>.2020</w:t>
            </w:r>
          </w:p>
        </w:tc>
      </w:tr>
      <w:tr w:rsidR="00CD4290" w14:paraId="16531ACA" w14:textId="77777777" w:rsidTr="00B178BB">
        <w:tc>
          <w:tcPr>
            <w:tcW w:w="4530" w:type="dxa"/>
          </w:tcPr>
          <w:p w14:paraId="25060B70" w14:textId="7390E9BF" w:rsidR="00CD4290" w:rsidRPr="00462D73" w:rsidRDefault="005A78CE" w:rsidP="00CD4290">
            <w:pPr>
              <w:spacing w:before="60" w:after="60"/>
              <w:rPr>
                <w:lang w:val="en-US"/>
              </w:rPr>
            </w:pPr>
            <w:r w:rsidRPr="00462D73">
              <w:rPr>
                <w:lang w:val="en-US"/>
              </w:rPr>
              <w:t>Project end event</w:t>
            </w:r>
            <w:r w:rsidR="00CD4290" w:rsidRPr="00462D73">
              <w:rPr>
                <w:lang w:val="en-US"/>
              </w:rPr>
              <w:t xml:space="preserve">: </w:t>
            </w:r>
            <w:r w:rsidR="00462D73">
              <w:rPr>
                <w:lang w:val="en-US"/>
              </w:rPr>
              <w:t xml:space="preserve">the </w:t>
            </w:r>
            <w:r w:rsidR="00462D73" w:rsidRPr="00462D73">
              <w:rPr>
                <w:lang w:val="en-US"/>
              </w:rPr>
              <w:t>last</w:t>
            </w:r>
            <w:r w:rsidR="00EF6E2E" w:rsidRPr="00462D73">
              <w:rPr>
                <w:lang w:val="en-US"/>
              </w:rPr>
              <w:t xml:space="preserve"> </w:t>
            </w:r>
            <w:r w:rsidR="00462D73" w:rsidRPr="00462D73">
              <w:rPr>
                <w:lang w:val="en-US"/>
              </w:rPr>
              <w:t>lecture</w:t>
            </w:r>
          </w:p>
        </w:tc>
        <w:tc>
          <w:tcPr>
            <w:tcW w:w="4530" w:type="dxa"/>
          </w:tcPr>
          <w:p w14:paraId="73F197A2" w14:textId="66E58521" w:rsidR="00CD4290" w:rsidRDefault="005A78CE" w:rsidP="00CD4290">
            <w:pPr>
              <w:spacing w:before="60" w:after="60"/>
            </w:pPr>
            <w:r w:rsidRPr="005A78CE">
              <w:t xml:space="preserve">Project </w:t>
            </w:r>
            <w:r>
              <w:t>end</w:t>
            </w:r>
            <w:r w:rsidRPr="005A78CE">
              <w:t xml:space="preserve"> date</w:t>
            </w:r>
            <w:r w:rsidR="00CD4290">
              <w:t xml:space="preserve">: </w:t>
            </w:r>
            <w:r>
              <w:t>20</w:t>
            </w:r>
            <w:r w:rsidR="00EF6E2E">
              <w:t>.</w:t>
            </w:r>
            <w:r>
              <w:t>11</w:t>
            </w:r>
            <w:r w:rsidR="00EF6E2E">
              <w:t>.2020</w:t>
            </w:r>
          </w:p>
        </w:tc>
      </w:tr>
      <w:tr w:rsidR="00CD4290" w:rsidRPr="005A78CE" w14:paraId="675B18C7" w14:textId="77777777" w:rsidTr="00B178BB">
        <w:tc>
          <w:tcPr>
            <w:tcW w:w="4530" w:type="dxa"/>
          </w:tcPr>
          <w:p w14:paraId="0D377175" w14:textId="13B65657" w:rsidR="00CD4290" w:rsidRDefault="005A78CE" w:rsidP="00CD4290">
            <w:pPr>
              <w:spacing w:before="60" w:after="60"/>
            </w:pPr>
            <w:r w:rsidRPr="005A78CE">
              <w:t xml:space="preserve">Project </w:t>
            </w:r>
            <w:proofErr w:type="spellStart"/>
            <w:r w:rsidRPr="005A78CE">
              <w:t>costs</w:t>
            </w:r>
            <w:proofErr w:type="spellEnd"/>
            <w:r w:rsidR="00CD4290">
              <w:t>:</w:t>
            </w:r>
          </w:p>
          <w:p w14:paraId="23084037" w14:textId="06199213" w:rsidR="00CD4290" w:rsidRDefault="005A78CE" w:rsidP="00EF6E2E">
            <w:pPr>
              <w:pStyle w:val="Listenabsatz"/>
              <w:numPr>
                <w:ilvl w:val="0"/>
                <w:numId w:val="4"/>
              </w:numPr>
              <w:spacing w:before="60" w:after="60"/>
            </w:pPr>
            <w:r>
              <w:t>-</w:t>
            </w:r>
          </w:p>
        </w:tc>
        <w:tc>
          <w:tcPr>
            <w:tcW w:w="4530" w:type="dxa"/>
          </w:tcPr>
          <w:p w14:paraId="0E9445FD" w14:textId="69C58E48" w:rsidR="00CD4290" w:rsidRDefault="005A78CE" w:rsidP="00CD4290">
            <w:pPr>
              <w:spacing w:before="60" w:after="60"/>
            </w:pPr>
            <w:r w:rsidRPr="005A78CE">
              <w:t xml:space="preserve">Project </w:t>
            </w:r>
            <w:proofErr w:type="spellStart"/>
            <w:r w:rsidRPr="005A78CE">
              <w:t>risks</w:t>
            </w:r>
            <w:proofErr w:type="spellEnd"/>
            <w:r w:rsidR="00CD4290">
              <w:t>:</w:t>
            </w:r>
          </w:p>
          <w:p w14:paraId="694DC3BD" w14:textId="58395A36" w:rsidR="00CD4290" w:rsidRPr="005A78CE" w:rsidRDefault="005A78CE" w:rsidP="00EF6E2E">
            <w:pPr>
              <w:pStyle w:val="Listenabsatz"/>
              <w:numPr>
                <w:ilvl w:val="0"/>
                <w:numId w:val="23"/>
              </w:numPr>
              <w:spacing w:before="60" w:after="60"/>
              <w:rPr>
                <w:lang w:val="en-US"/>
              </w:rPr>
            </w:pPr>
            <w:r w:rsidRPr="005A78CE">
              <w:rPr>
                <w:lang w:val="en-US"/>
              </w:rPr>
              <w:t>Are summarized in the point "Project Risks" and are not explained in more detail here to avoid duplication.</w:t>
            </w:r>
          </w:p>
        </w:tc>
      </w:tr>
      <w:tr w:rsidR="00CD4290" w14:paraId="783BF86D" w14:textId="77777777" w:rsidTr="00312F5B">
        <w:trPr>
          <w:trHeight w:val="831"/>
        </w:trPr>
        <w:tc>
          <w:tcPr>
            <w:tcW w:w="4530" w:type="dxa"/>
          </w:tcPr>
          <w:p w14:paraId="207D4553" w14:textId="22A46606" w:rsidR="00CD4290" w:rsidRPr="005A78CE" w:rsidRDefault="00CD4290" w:rsidP="00CD4290">
            <w:pPr>
              <w:spacing w:before="60" w:after="60"/>
              <w:rPr>
                <w:lang w:val="en-US"/>
              </w:rPr>
            </w:pPr>
          </w:p>
          <w:p w14:paraId="00D946B1" w14:textId="77777777" w:rsidR="00CD4290" w:rsidRDefault="00CD4290" w:rsidP="00CD4290">
            <w:pPr>
              <w:spacing w:before="60" w:after="60"/>
            </w:pPr>
            <w:r>
              <w:t>……………………………………………..</w:t>
            </w:r>
          </w:p>
          <w:p w14:paraId="2A7996FF" w14:textId="0D361D8C" w:rsidR="00CD4290" w:rsidRDefault="005A78CE" w:rsidP="00CD4290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r>
              <w:instrText xml:space="preserve"> FORMTEXT </w:instrText>
            </w:r>
            <w:r>
              <w:fldChar w:fldCharType="separate"/>
            </w:r>
            <w:r>
              <w:rPr>
                <w:noProof/>
              </w:rPr>
              <w:t>&lt;Datum&gt;</w:t>
            </w:r>
            <w:r>
              <w:fldChar w:fldCharType="end"/>
            </w:r>
            <w:r>
              <w:t xml:space="preserve">, Unterschrift </w:t>
            </w:r>
            <w:r>
              <w:t>Projektleiter</w:t>
            </w:r>
          </w:p>
        </w:tc>
        <w:tc>
          <w:tcPr>
            <w:tcW w:w="4530" w:type="dxa"/>
          </w:tcPr>
          <w:p w14:paraId="1313971E" w14:textId="77777777" w:rsidR="00CD4290" w:rsidRDefault="00CD4290" w:rsidP="00CD4290">
            <w:pPr>
              <w:spacing w:before="60" w:after="60"/>
            </w:pPr>
          </w:p>
          <w:p w14:paraId="71990937" w14:textId="77777777" w:rsidR="00CD4290" w:rsidRDefault="00CD4290" w:rsidP="00CD4290">
            <w:pPr>
              <w:spacing w:before="60" w:after="60"/>
            </w:pPr>
            <w:r>
              <w:t>……………………………………………..</w:t>
            </w:r>
          </w:p>
          <w:p w14:paraId="170364BA" w14:textId="77777777" w:rsidR="00CD4290" w:rsidRDefault="00CD4290" w:rsidP="00CD4290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2" w:name="Text52"/>
            <w:r>
              <w:instrText xml:space="preserve"> </w:instrText>
            </w:r>
            <w:r w:rsidR="00F93A64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&lt;Datum&gt;</w:t>
            </w:r>
            <w:r>
              <w:fldChar w:fldCharType="end"/>
            </w:r>
            <w:bookmarkEnd w:id="2"/>
            <w:r>
              <w:t>, Unterschrift Auftraggeber</w:t>
            </w:r>
          </w:p>
        </w:tc>
      </w:tr>
    </w:tbl>
    <w:p w14:paraId="2FB66B07" w14:textId="77777777" w:rsidR="00CD4290" w:rsidRDefault="00CD4290" w:rsidP="00CD4290"/>
    <w:p w14:paraId="0434C815" w14:textId="3EB2144D" w:rsidR="00CD4290" w:rsidRDefault="00CD4290" w:rsidP="00CD4290"/>
    <w:p w14:paraId="77EC8D9D" w14:textId="77777777" w:rsidR="00CD4290" w:rsidRPr="00592DF8" w:rsidRDefault="00CD4290" w:rsidP="00CD4290"/>
    <w:p w14:paraId="4901C4E2" w14:textId="6C7DC4CF" w:rsidR="00CD4290" w:rsidRDefault="0055755E" w:rsidP="00312F5B">
      <w:pPr>
        <w:pStyle w:val="berschrift1"/>
      </w:pPr>
      <w:bookmarkStart w:id="3" w:name="_Toc54340796"/>
      <w:r>
        <w:lastRenderedPageBreak/>
        <w:t>Project-Goal-Plan</w:t>
      </w:r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08"/>
        <w:gridCol w:w="4563"/>
        <w:gridCol w:w="2989"/>
      </w:tblGrid>
      <w:tr w:rsidR="00CD4290" w:rsidRPr="00C558AD" w14:paraId="46B50ADC" w14:textId="77777777" w:rsidTr="00156131">
        <w:trPr>
          <w:cantSplit/>
        </w:trPr>
        <w:tc>
          <w:tcPr>
            <w:tcW w:w="9060" w:type="dxa"/>
            <w:gridSpan w:val="3"/>
            <w:shd w:val="clear" w:color="auto" w:fill="8DB3E2"/>
          </w:tcPr>
          <w:p w14:paraId="63EAEDE3" w14:textId="75713360" w:rsidR="00CD4290" w:rsidRPr="00C558AD" w:rsidRDefault="0055755E" w:rsidP="00CD4290">
            <w:pPr>
              <w:spacing w:before="60" w:after="60"/>
              <w:jc w:val="center"/>
              <w:rPr>
                <w:b/>
                <w:bCs/>
              </w:rPr>
            </w:pPr>
            <w:r>
              <w:t>Project-Goal-Plan</w:t>
            </w:r>
          </w:p>
        </w:tc>
      </w:tr>
      <w:tr w:rsidR="00CD4290" w:rsidRPr="00C558AD" w14:paraId="4C4E2AC3" w14:textId="77777777" w:rsidTr="00156131">
        <w:tc>
          <w:tcPr>
            <w:tcW w:w="1508" w:type="dxa"/>
            <w:shd w:val="clear" w:color="auto" w:fill="8DB3E2"/>
            <w:vAlign w:val="center"/>
          </w:tcPr>
          <w:p w14:paraId="2A6E7B41" w14:textId="47FAB079" w:rsidR="00CD4290" w:rsidRPr="00C558AD" w:rsidRDefault="0055755E" w:rsidP="00CD4290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ype</w:t>
            </w:r>
          </w:p>
        </w:tc>
        <w:tc>
          <w:tcPr>
            <w:tcW w:w="4563" w:type="dxa"/>
            <w:shd w:val="clear" w:color="auto" w:fill="8DB3E2"/>
            <w:vAlign w:val="center"/>
          </w:tcPr>
          <w:p w14:paraId="6B7B4494" w14:textId="55259C13" w:rsidR="00CD4290" w:rsidRPr="00C558AD" w:rsidRDefault="0055755E" w:rsidP="00CD4290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oal</w:t>
            </w:r>
          </w:p>
        </w:tc>
        <w:tc>
          <w:tcPr>
            <w:tcW w:w="2989" w:type="dxa"/>
            <w:shd w:val="clear" w:color="auto" w:fill="8DB3E2"/>
            <w:vAlign w:val="center"/>
          </w:tcPr>
          <w:p w14:paraId="3264C701" w14:textId="77777777" w:rsidR="004640DD" w:rsidRPr="004640DD" w:rsidRDefault="004640DD" w:rsidP="004640DD">
            <w:pPr>
              <w:spacing w:before="60" w:after="60"/>
              <w:jc w:val="center"/>
              <w:rPr>
                <w:b/>
                <w:bCs/>
              </w:rPr>
            </w:pPr>
            <w:proofErr w:type="spellStart"/>
            <w:r w:rsidRPr="004640DD">
              <w:rPr>
                <w:b/>
                <w:bCs/>
              </w:rPr>
              <w:t>Adapted</w:t>
            </w:r>
            <w:proofErr w:type="spellEnd"/>
            <w:r w:rsidRPr="004640DD">
              <w:rPr>
                <w:b/>
                <w:bCs/>
              </w:rPr>
              <w:t xml:space="preserve"> </w:t>
            </w:r>
            <w:proofErr w:type="spellStart"/>
            <w:r w:rsidRPr="004640DD">
              <w:rPr>
                <w:b/>
                <w:bCs/>
              </w:rPr>
              <w:t>goals</w:t>
            </w:r>
            <w:proofErr w:type="spellEnd"/>
          </w:p>
          <w:p w14:paraId="7302C50B" w14:textId="5F333985" w:rsidR="00CD4290" w:rsidRPr="00C558AD" w:rsidRDefault="004640DD" w:rsidP="004640DD">
            <w:pPr>
              <w:spacing w:before="60" w:after="60"/>
              <w:jc w:val="center"/>
              <w:rPr>
                <w:b/>
                <w:bCs/>
              </w:rPr>
            </w:pPr>
            <w:proofErr w:type="spellStart"/>
            <w:r w:rsidRPr="004640DD">
              <w:rPr>
                <w:b/>
                <w:bCs/>
              </w:rPr>
              <w:t>by</w:t>
            </w:r>
            <w:proofErr w:type="spellEnd"/>
            <w:r w:rsidRPr="004640DD">
              <w:rPr>
                <w:b/>
                <w:bCs/>
              </w:rPr>
              <w:t xml:space="preserve"> date</w:t>
            </w:r>
          </w:p>
        </w:tc>
      </w:tr>
      <w:tr w:rsidR="00CD4290" w14:paraId="63458D48" w14:textId="77777777" w:rsidTr="00156131">
        <w:tc>
          <w:tcPr>
            <w:tcW w:w="1508" w:type="dxa"/>
          </w:tcPr>
          <w:p w14:paraId="6DCB46BD" w14:textId="58D67EB0" w:rsidR="00CD4290" w:rsidRPr="00B07A2C" w:rsidRDefault="0055755E" w:rsidP="00CD4290">
            <w:pPr>
              <w:spacing w:before="60" w:after="60"/>
              <w:rPr>
                <w:b/>
              </w:rPr>
            </w:pPr>
            <w:r>
              <w:rPr>
                <w:b/>
              </w:rPr>
              <w:t>Project Goal</w:t>
            </w:r>
            <w:r w:rsidR="00CD4290" w:rsidRPr="00DB4702">
              <w:rPr>
                <w:b/>
              </w:rPr>
              <w:t xml:space="preserve"> (Output):</w:t>
            </w:r>
          </w:p>
        </w:tc>
        <w:tc>
          <w:tcPr>
            <w:tcW w:w="4563" w:type="dxa"/>
          </w:tcPr>
          <w:p w14:paraId="2A65C0F0" w14:textId="37C709BE" w:rsidR="00CD4290" w:rsidRDefault="00CD4290" w:rsidP="004952E4">
            <w:pPr>
              <w:spacing w:before="60" w:after="60"/>
            </w:pPr>
          </w:p>
        </w:tc>
        <w:tc>
          <w:tcPr>
            <w:tcW w:w="2989" w:type="dxa"/>
          </w:tcPr>
          <w:p w14:paraId="1CA78FD5" w14:textId="66E05623" w:rsidR="00CD4290" w:rsidRDefault="0055755E" w:rsidP="00CD4290">
            <w:pPr>
              <w:spacing w:before="60" w:after="60"/>
              <w:jc w:val="center"/>
            </w:pPr>
            <w:r>
              <w:t>20.11.2020</w:t>
            </w:r>
            <w:r>
              <w:t xml:space="preserve"> (länger)</w:t>
            </w:r>
          </w:p>
        </w:tc>
      </w:tr>
      <w:tr w:rsidR="00CD4290" w:rsidRPr="0055755E" w14:paraId="2FAD12E0" w14:textId="77777777" w:rsidTr="00156131">
        <w:tc>
          <w:tcPr>
            <w:tcW w:w="1508" w:type="dxa"/>
          </w:tcPr>
          <w:p w14:paraId="7E49F81E" w14:textId="307899F6" w:rsidR="00CD4290" w:rsidRPr="00DB4702" w:rsidRDefault="0055755E" w:rsidP="00CD4290">
            <w:pPr>
              <w:spacing w:before="60" w:after="60"/>
              <w:rPr>
                <w:b/>
              </w:rPr>
            </w:pPr>
            <w:r>
              <w:rPr>
                <w:b/>
              </w:rPr>
              <w:t>Sub-Goals</w:t>
            </w:r>
            <w:r w:rsidR="00CD4290">
              <w:rPr>
                <w:b/>
              </w:rPr>
              <w:t>:</w:t>
            </w:r>
          </w:p>
        </w:tc>
        <w:tc>
          <w:tcPr>
            <w:tcW w:w="4563" w:type="dxa"/>
          </w:tcPr>
          <w:p w14:paraId="76C0857D" w14:textId="74BE496C" w:rsidR="00CD4290" w:rsidRPr="0055755E" w:rsidRDefault="0055755E" w:rsidP="00CD4290">
            <w:pPr>
              <w:spacing w:before="60" w:after="60"/>
              <w:rPr>
                <w:lang w:val="en-US"/>
              </w:rPr>
            </w:pPr>
            <w:r w:rsidRPr="0055755E">
              <w:rPr>
                <w:lang w:val="en-US"/>
              </w:rPr>
              <w:t>Assignment of who creates which documents</w:t>
            </w:r>
            <w:r w:rsidR="00CD4290" w:rsidRPr="0055755E">
              <w:rPr>
                <w:lang w:val="en-US"/>
              </w:rPr>
              <w:t>:</w:t>
            </w:r>
          </w:p>
          <w:p w14:paraId="38500688" w14:textId="77777777" w:rsidR="00CD4290" w:rsidRDefault="0055755E" w:rsidP="00156131">
            <w:pPr>
              <w:numPr>
                <w:ilvl w:val="0"/>
                <w:numId w:val="5"/>
              </w:num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 xml:space="preserve">CRS by </w:t>
            </w:r>
            <w:proofErr w:type="spellStart"/>
            <w:r>
              <w:rPr>
                <w:lang w:val="en-US"/>
              </w:rPr>
              <w:t>Niklas</w:t>
            </w:r>
            <w:proofErr w:type="spellEnd"/>
            <w:r>
              <w:rPr>
                <w:lang w:val="en-US"/>
              </w:rPr>
              <w:t xml:space="preserve"> Huber</w:t>
            </w:r>
          </w:p>
          <w:p w14:paraId="3E92B842" w14:textId="673BD9B8" w:rsidR="00BF6E15" w:rsidRPr="00BF6E15" w:rsidRDefault="0055755E" w:rsidP="00BF6E15">
            <w:pPr>
              <w:numPr>
                <w:ilvl w:val="0"/>
                <w:numId w:val="5"/>
              </w:num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BC by Niclas Hörber</w:t>
            </w:r>
          </w:p>
        </w:tc>
        <w:tc>
          <w:tcPr>
            <w:tcW w:w="2989" w:type="dxa"/>
          </w:tcPr>
          <w:p w14:paraId="56DE77F7" w14:textId="77777777" w:rsidR="00156131" w:rsidRPr="0055755E" w:rsidRDefault="00156131" w:rsidP="0055755E">
            <w:pPr>
              <w:spacing w:before="60" w:after="60"/>
              <w:jc w:val="center"/>
              <w:rPr>
                <w:lang w:val="en-US"/>
              </w:rPr>
            </w:pPr>
          </w:p>
        </w:tc>
      </w:tr>
      <w:tr w:rsidR="0055755E" w:rsidRPr="0055755E" w14:paraId="7FC61EA8" w14:textId="77777777" w:rsidTr="00156131">
        <w:tc>
          <w:tcPr>
            <w:tcW w:w="1508" w:type="dxa"/>
          </w:tcPr>
          <w:p w14:paraId="69D224F5" w14:textId="7C7F74C1" w:rsidR="0055755E" w:rsidRDefault="0055755E" w:rsidP="00CD4290">
            <w:pPr>
              <w:spacing w:before="60" w:after="60"/>
              <w:rPr>
                <w:b/>
              </w:rPr>
            </w:pPr>
            <w:r>
              <w:rPr>
                <w:b/>
              </w:rPr>
              <w:t>Additional-Goal</w:t>
            </w:r>
          </w:p>
        </w:tc>
        <w:tc>
          <w:tcPr>
            <w:tcW w:w="4563" w:type="dxa"/>
          </w:tcPr>
          <w:p w14:paraId="3DE0ACF0" w14:textId="7CED09F1" w:rsidR="0055755E" w:rsidRPr="0055755E" w:rsidRDefault="0055755E" w:rsidP="00CD4290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Runni</w:t>
            </w:r>
            <w:r w:rsidR="004640DD">
              <w:rPr>
                <w:lang w:val="en-US"/>
              </w:rPr>
              <w:t>n</w:t>
            </w:r>
            <w:r>
              <w:rPr>
                <w:lang w:val="en-US"/>
              </w:rPr>
              <w:t>g version for Linux</w:t>
            </w:r>
          </w:p>
        </w:tc>
        <w:tc>
          <w:tcPr>
            <w:tcW w:w="2989" w:type="dxa"/>
          </w:tcPr>
          <w:p w14:paraId="6F57362C" w14:textId="77777777" w:rsidR="0055755E" w:rsidRPr="0055755E" w:rsidRDefault="0055755E" w:rsidP="0055755E">
            <w:pPr>
              <w:spacing w:before="60" w:after="60"/>
              <w:jc w:val="center"/>
              <w:rPr>
                <w:lang w:val="en-US"/>
              </w:rPr>
            </w:pPr>
          </w:p>
        </w:tc>
      </w:tr>
    </w:tbl>
    <w:p w14:paraId="4A3F93B3" w14:textId="67380870" w:rsidR="00ED53DA" w:rsidRPr="0055755E" w:rsidRDefault="00ED53DA" w:rsidP="00F71606">
      <w:pPr>
        <w:rPr>
          <w:lang w:val="en-US"/>
        </w:rPr>
      </w:pPr>
    </w:p>
    <w:p w14:paraId="11550392" w14:textId="77777777" w:rsidR="00F71606" w:rsidRPr="0055755E" w:rsidRDefault="00F71606" w:rsidP="00F71606">
      <w:pPr>
        <w:rPr>
          <w:lang w:val="en-US"/>
        </w:rPr>
      </w:pPr>
    </w:p>
    <w:p w14:paraId="2D351864" w14:textId="3BCEE6C0" w:rsidR="00CD4290" w:rsidRPr="002F4E9F" w:rsidRDefault="004640DD" w:rsidP="004640DD">
      <w:pPr>
        <w:pStyle w:val="berschrift1"/>
      </w:pPr>
      <w:bookmarkStart w:id="4" w:name="_Toc54340797"/>
      <w:r w:rsidRPr="004640DD">
        <w:t xml:space="preserve">Work </w:t>
      </w:r>
      <w:proofErr w:type="spellStart"/>
      <w:r w:rsidRPr="004640DD">
        <w:t>package</w:t>
      </w:r>
      <w:proofErr w:type="spellEnd"/>
      <w:r w:rsidRPr="004640DD">
        <w:t xml:space="preserve"> </w:t>
      </w:r>
      <w:proofErr w:type="spellStart"/>
      <w:r w:rsidRPr="004640DD">
        <w:t>specification</w:t>
      </w:r>
      <w:bookmarkEnd w:id="4"/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28"/>
        <w:gridCol w:w="6332"/>
      </w:tblGrid>
      <w:tr w:rsidR="00CD4290" w14:paraId="2C1D1EAB" w14:textId="77777777">
        <w:trPr>
          <w:cantSplit/>
        </w:trPr>
        <w:tc>
          <w:tcPr>
            <w:tcW w:w="9210" w:type="dxa"/>
            <w:gridSpan w:val="2"/>
            <w:shd w:val="clear" w:color="auto" w:fill="8DB3E2"/>
          </w:tcPr>
          <w:p w14:paraId="68F57883" w14:textId="69D91D23" w:rsidR="00CD4290" w:rsidRPr="0014681C" w:rsidRDefault="004640DD" w:rsidP="00CD4290">
            <w:pPr>
              <w:spacing w:before="60" w:after="60"/>
              <w:jc w:val="center"/>
              <w:rPr>
                <w:b/>
                <w:bCs/>
              </w:rPr>
            </w:pPr>
            <w:r w:rsidRPr="004640DD">
              <w:rPr>
                <w:b/>
                <w:bCs/>
              </w:rPr>
              <w:t xml:space="preserve">Work </w:t>
            </w:r>
            <w:proofErr w:type="spellStart"/>
            <w:r w:rsidRPr="004640DD">
              <w:rPr>
                <w:b/>
                <w:bCs/>
              </w:rPr>
              <w:t>package</w:t>
            </w:r>
            <w:proofErr w:type="spellEnd"/>
            <w:r w:rsidRPr="004640DD">
              <w:rPr>
                <w:b/>
                <w:bCs/>
              </w:rPr>
              <w:t xml:space="preserve"> </w:t>
            </w:r>
            <w:proofErr w:type="spellStart"/>
            <w:r w:rsidRPr="004640DD">
              <w:rPr>
                <w:b/>
                <w:bCs/>
              </w:rPr>
              <w:t>specification</w:t>
            </w:r>
            <w:proofErr w:type="spellEnd"/>
          </w:p>
        </w:tc>
      </w:tr>
      <w:tr w:rsidR="00CD4290" w:rsidRPr="004640DD" w14:paraId="32550FD7" w14:textId="77777777">
        <w:trPr>
          <w:cantSplit/>
        </w:trPr>
        <w:tc>
          <w:tcPr>
            <w:tcW w:w="9210" w:type="dxa"/>
            <w:gridSpan w:val="2"/>
            <w:shd w:val="clear" w:color="auto" w:fill="8DB3E2"/>
          </w:tcPr>
          <w:p w14:paraId="742E613B" w14:textId="37EDC075" w:rsidR="00CD4290" w:rsidRPr="004640DD" w:rsidRDefault="004640DD" w:rsidP="00D976CB">
            <w:pPr>
              <w:spacing w:before="60" w:after="60"/>
              <w:rPr>
                <w:b/>
                <w:bCs/>
                <w:lang w:val="en-US"/>
              </w:rPr>
            </w:pPr>
            <w:r w:rsidRPr="004640DD">
              <w:rPr>
                <w:b/>
                <w:bCs/>
                <w:lang w:val="en-US"/>
              </w:rPr>
              <w:t>Work package</w:t>
            </w:r>
            <w:r>
              <w:rPr>
                <w:b/>
                <w:bCs/>
                <w:lang w:val="en-US"/>
              </w:rPr>
              <w:t xml:space="preserve"> (WP)</w:t>
            </w:r>
            <w:r w:rsidR="00CD4290" w:rsidRPr="004640DD">
              <w:rPr>
                <w:b/>
                <w:bCs/>
                <w:lang w:val="en-US"/>
              </w:rPr>
              <w:t xml:space="preserve">: </w:t>
            </w:r>
            <w:r w:rsidRPr="004640DD">
              <w:rPr>
                <w:b/>
                <w:bCs/>
                <w:lang w:val="en-US"/>
              </w:rPr>
              <w:t>Documentation</w:t>
            </w:r>
            <w:r w:rsidRPr="004640DD">
              <w:rPr>
                <w:b/>
                <w:bCs/>
                <w:lang w:val="en-US"/>
              </w:rPr>
              <w:t>, planning</w:t>
            </w:r>
            <w:r>
              <w:rPr>
                <w:b/>
                <w:bCs/>
                <w:lang w:val="en-US"/>
              </w:rPr>
              <w:t>,</w:t>
            </w:r>
            <w:r w:rsidRPr="004640DD">
              <w:rPr>
                <w:b/>
                <w:bCs/>
                <w:lang w:val="en-US"/>
              </w:rPr>
              <w:t xml:space="preserve"> and </w:t>
            </w:r>
            <w:r w:rsidRPr="004640DD">
              <w:rPr>
                <w:b/>
                <w:bCs/>
                <w:lang w:val="en-US"/>
              </w:rPr>
              <w:t>organization</w:t>
            </w:r>
          </w:p>
        </w:tc>
      </w:tr>
      <w:tr w:rsidR="00CD4290" w:rsidRPr="004640DD" w14:paraId="0B8157B3" w14:textId="77777777">
        <w:trPr>
          <w:cantSplit/>
        </w:trPr>
        <w:tc>
          <w:tcPr>
            <w:tcW w:w="2764" w:type="dxa"/>
          </w:tcPr>
          <w:p w14:paraId="044D8B3E" w14:textId="52FAEEF1" w:rsidR="00CD4290" w:rsidRPr="00CD3BAA" w:rsidRDefault="004640DD" w:rsidP="00CD4290">
            <w:pPr>
              <w:spacing w:before="60" w:after="60"/>
            </w:pPr>
            <w:r>
              <w:t>WP</w:t>
            </w:r>
            <w:r w:rsidR="00CD4290" w:rsidRPr="00CD3BAA">
              <w:t xml:space="preserve"> </w:t>
            </w:r>
            <w:r>
              <w:t>Content</w:t>
            </w:r>
            <w:r w:rsidR="00CD4290" w:rsidRPr="00CD3BAA">
              <w:t>:</w:t>
            </w:r>
          </w:p>
        </w:tc>
        <w:tc>
          <w:tcPr>
            <w:tcW w:w="6446" w:type="dxa"/>
          </w:tcPr>
          <w:p w14:paraId="2DE37EB9" w14:textId="6DF443DD" w:rsidR="00CD4290" w:rsidRPr="004640DD" w:rsidRDefault="004640DD" w:rsidP="004640DD">
            <w:pPr>
              <w:spacing w:before="60" w:after="60"/>
              <w:rPr>
                <w:lang w:val="en-US"/>
              </w:rPr>
            </w:pPr>
            <w:r w:rsidRPr="004640DD">
              <w:rPr>
                <w:lang w:val="en-US"/>
              </w:rPr>
              <w:t>Pla</w:t>
            </w:r>
            <w:r>
              <w:rPr>
                <w:lang w:val="en-US"/>
              </w:rPr>
              <w:t>n</w:t>
            </w:r>
            <w:r w:rsidRPr="004640DD">
              <w:rPr>
                <w:lang w:val="en-US"/>
              </w:rPr>
              <w:t>ning</w:t>
            </w:r>
            <w:r>
              <w:rPr>
                <w:lang w:val="en-US"/>
              </w:rPr>
              <w:t xml:space="preserve">, </w:t>
            </w:r>
            <w:proofErr w:type="gramStart"/>
            <w:r w:rsidRPr="004640DD">
              <w:rPr>
                <w:lang w:val="en-US"/>
              </w:rPr>
              <w:t>managing</w:t>
            </w:r>
            <w:proofErr w:type="gramEnd"/>
            <w:r>
              <w:rPr>
                <w:lang w:val="en-US"/>
              </w:rPr>
              <w:t xml:space="preserve"> and documenting</w:t>
            </w:r>
            <w:r w:rsidRPr="004640DD">
              <w:rPr>
                <w:lang w:val="en-US"/>
              </w:rPr>
              <w:t xml:space="preserve"> the w</w:t>
            </w:r>
            <w:r>
              <w:rPr>
                <w:lang w:val="en-US"/>
              </w:rPr>
              <w:t>hole project</w:t>
            </w:r>
          </w:p>
        </w:tc>
      </w:tr>
      <w:tr w:rsidR="00CD4290" w:rsidRPr="004640DD" w14:paraId="56CBB542" w14:textId="77777777">
        <w:trPr>
          <w:cantSplit/>
        </w:trPr>
        <w:tc>
          <w:tcPr>
            <w:tcW w:w="2764" w:type="dxa"/>
          </w:tcPr>
          <w:p w14:paraId="7C0E355B" w14:textId="3A5A6306" w:rsidR="00CD4290" w:rsidRPr="00CD3BAA" w:rsidRDefault="004640DD">
            <w:pPr>
              <w:spacing w:before="60" w:after="60"/>
            </w:pPr>
            <w:proofErr w:type="spellStart"/>
            <w:r>
              <w:t>R</w:t>
            </w:r>
            <w:r w:rsidRPr="004640DD">
              <w:t>esponsibility</w:t>
            </w:r>
            <w:proofErr w:type="spellEnd"/>
            <w:r w:rsidR="00CD4290" w:rsidRPr="00CD3BAA">
              <w:t>:</w:t>
            </w:r>
          </w:p>
        </w:tc>
        <w:tc>
          <w:tcPr>
            <w:tcW w:w="6446" w:type="dxa"/>
          </w:tcPr>
          <w:p w14:paraId="75DD7ADB" w14:textId="19DBB210" w:rsidR="00CD4290" w:rsidRDefault="004640DD" w:rsidP="004640DD">
            <w:pPr>
              <w:pStyle w:val="Listenabsatz"/>
              <w:numPr>
                <w:ilvl w:val="0"/>
                <w:numId w:val="30"/>
              </w:numPr>
              <w:spacing w:before="60" w:after="60"/>
              <w:rPr>
                <w:lang w:val="en-US"/>
              </w:rPr>
            </w:pPr>
            <w:r w:rsidRPr="004640DD">
              <w:rPr>
                <w:lang w:val="en-US"/>
              </w:rPr>
              <w:t>Implementation of the project in the specified time</w:t>
            </w:r>
            <w:r>
              <w:rPr>
                <w:lang w:val="en-US"/>
              </w:rPr>
              <w:t xml:space="preserve"> and scop</w:t>
            </w:r>
            <w:r w:rsidRPr="004640DD">
              <w:rPr>
                <w:lang w:val="en-US"/>
              </w:rPr>
              <w:t>.</w:t>
            </w:r>
          </w:p>
          <w:p w14:paraId="72453749" w14:textId="77777777" w:rsidR="004640DD" w:rsidRDefault="004640DD" w:rsidP="004640DD">
            <w:pPr>
              <w:pStyle w:val="Listenabsatz"/>
              <w:numPr>
                <w:ilvl w:val="0"/>
                <w:numId w:val="30"/>
              </w:numPr>
              <w:spacing w:before="60" w:after="60"/>
              <w:rPr>
                <w:lang w:val="en-US"/>
              </w:rPr>
            </w:pPr>
            <w:r w:rsidRPr="004640DD">
              <w:rPr>
                <w:lang w:val="en-US"/>
              </w:rPr>
              <w:t>Documentation over the entire time</w:t>
            </w:r>
          </w:p>
          <w:p w14:paraId="4821E143" w14:textId="63DE23F3" w:rsidR="004640DD" w:rsidRPr="004640DD" w:rsidRDefault="004640DD" w:rsidP="004640DD">
            <w:pPr>
              <w:pStyle w:val="Listenabsatz"/>
              <w:numPr>
                <w:ilvl w:val="0"/>
                <w:numId w:val="30"/>
              </w:num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Communication with the customer</w:t>
            </w:r>
          </w:p>
        </w:tc>
      </w:tr>
      <w:tr w:rsidR="00CD4290" w:rsidRPr="004640DD" w14:paraId="12E147D8" w14:textId="77777777">
        <w:trPr>
          <w:cantSplit/>
        </w:trPr>
        <w:tc>
          <w:tcPr>
            <w:tcW w:w="2764" w:type="dxa"/>
          </w:tcPr>
          <w:p w14:paraId="5FF590B9" w14:textId="43B6BA68" w:rsidR="00CD4290" w:rsidRPr="00CD3BAA" w:rsidRDefault="004640DD">
            <w:pPr>
              <w:spacing w:before="60" w:after="60"/>
            </w:pPr>
            <w:r>
              <w:t>Members</w:t>
            </w:r>
            <w:r w:rsidR="00CD4290" w:rsidRPr="00CD3BAA">
              <w:t>:</w:t>
            </w:r>
          </w:p>
        </w:tc>
        <w:tc>
          <w:tcPr>
            <w:tcW w:w="6446" w:type="dxa"/>
          </w:tcPr>
          <w:p w14:paraId="6ABDEAB0" w14:textId="312FDBE3" w:rsidR="00CD4290" w:rsidRPr="004640DD" w:rsidRDefault="00D976CB">
            <w:pPr>
              <w:spacing w:before="60" w:after="60"/>
              <w:rPr>
                <w:lang w:val="en-US"/>
              </w:rPr>
            </w:pPr>
            <w:r w:rsidRPr="004640DD">
              <w:rPr>
                <w:lang w:val="en-US"/>
              </w:rPr>
              <w:t>Niclas Hörber</w:t>
            </w:r>
            <w:r w:rsidR="004640DD" w:rsidRPr="004640DD">
              <w:rPr>
                <w:lang w:val="en-US"/>
              </w:rPr>
              <w:t xml:space="preserve"> (PM)</w:t>
            </w:r>
            <w:r w:rsidRPr="004640DD">
              <w:rPr>
                <w:lang w:val="en-US"/>
              </w:rPr>
              <w:t xml:space="preserve">, </w:t>
            </w:r>
            <w:proofErr w:type="spellStart"/>
            <w:r w:rsidR="004640DD" w:rsidRPr="004640DD">
              <w:rPr>
                <w:lang w:val="en-US"/>
              </w:rPr>
              <w:t>Niklas</w:t>
            </w:r>
            <w:proofErr w:type="spellEnd"/>
            <w:r w:rsidR="004640DD" w:rsidRPr="004640DD">
              <w:rPr>
                <w:lang w:val="en-US"/>
              </w:rPr>
              <w:t xml:space="preserve"> Huber (</w:t>
            </w:r>
            <w:r w:rsidR="004640DD" w:rsidRPr="004640DD">
              <w:rPr>
                <w:lang w:val="en-US"/>
              </w:rPr>
              <w:t>Technical Editor</w:t>
            </w:r>
            <w:r w:rsidR="004640DD" w:rsidRPr="004640DD">
              <w:rPr>
                <w:lang w:val="en-US"/>
              </w:rPr>
              <w:t>)</w:t>
            </w:r>
          </w:p>
        </w:tc>
      </w:tr>
      <w:tr w:rsidR="00CD4290" w:rsidRPr="00E106BD" w14:paraId="574A4F22" w14:textId="77777777">
        <w:trPr>
          <w:cantSplit/>
        </w:trPr>
        <w:tc>
          <w:tcPr>
            <w:tcW w:w="2764" w:type="dxa"/>
          </w:tcPr>
          <w:p w14:paraId="678DDE24" w14:textId="51733B0F" w:rsidR="00CD4290" w:rsidRPr="00CD3BAA" w:rsidRDefault="004640DD">
            <w:pPr>
              <w:spacing w:before="60" w:after="60"/>
            </w:pPr>
            <w:proofErr w:type="spellStart"/>
            <w:r>
              <w:t>Accepted</w:t>
            </w:r>
            <w:proofErr w:type="spellEnd"/>
            <w:r w:rsidR="00CD4290" w:rsidRPr="00CD3BAA">
              <w:t>:</w:t>
            </w:r>
          </w:p>
        </w:tc>
        <w:tc>
          <w:tcPr>
            <w:tcW w:w="6446" w:type="dxa"/>
          </w:tcPr>
          <w:p w14:paraId="488FFF84" w14:textId="7F367ADD" w:rsidR="00CD4290" w:rsidRPr="00E106BD" w:rsidRDefault="004640DD" w:rsidP="00CD4290">
            <w:pPr>
              <w:spacing w:before="60" w:after="60"/>
            </w:pPr>
            <w:r>
              <w:t>23.10.2020</w:t>
            </w:r>
          </w:p>
        </w:tc>
      </w:tr>
    </w:tbl>
    <w:p w14:paraId="58CA9F92" w14:textId="2BDC41A3" w:rsidR="00CD4290" w:rsidRPr="00E106BD" w:rsidRDefault="00CD4290" w:rsidP="004640DD">
      <w:pPr>
        <w:tabs>
          <w:tab w:val="left" w:pos="3675"/>
        </w:tabs>
        <w:spacing w:before="60" w:after="60"/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29"/>
        <w:gridCol w:w="6331"/>
      </w:tblGrid>
      <w:tr w:rsidR="008B6BE8" w14:paraId="0ED3678D" w14:textId="77777777" w:rsidTr="008B6BE8">
        <w:trPr>
          <w:cantSplit/>
        </w:trPr>
        <w:tc>
          <w:tcPr>
            <w:tcW w:w="9060" w:type="dxa"/>
            <w:gridSpan w:val="2"/>
            <w:shd w:val="clear" w:color="auto" w:fill="8DB3E2"/>
          </w:tcPr>
          <w:p w14:paraId="7058842B" w14:textId="2FC56F4B" w:rsidR="008B6BE8" w:rsidRDefault="008B6BE8" w:rsidP="008B6BE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rbeitspaket: </w:t>
            </w:r>
            <w:r w:rsidR="004640DD">
              <w:rPr>
                <w:b/>
                <w:bCs/>
              </w:rPr>
              <w:t>Software-Development</w:t>
            </w:r>
          </w:p>
        </w:tc>
      </w:tr>
      <w:tr w:rsidR="008B6BE8" w:rsidRPr="00976A25" w14:paraId="412C192B" w14:textId="77777777" w:rsidTr="008B6BE8">
        <w:trPr>
          <w:cantSplit/>
        </w:trPr>
        <w:tc>
          <w:tcPr>
            <w:tcW w:w="2729" w:type="dxa"/>
          </w:tcPr>
          <w:p w14:paraId="5F383E7F" w14:textId="60B43840" w:rsidR="008B6BE8" w:rsidRPr="00CD3BAA" w:rsidRDefault="004640DD" w:rsidP="00A866F4">
            <w:pPr>
              <w:spacing w:before="60" w:after="60"/>
            </w:pPr>
            <w:r>
              <w:t>WP</w:t>
            </w:r>
            <w:r w:rsidRPr="00CD3BAA">
              <w:t xml:space="preserve"> </w:t>
            </w:r>
            <w:r>
              <w:t>Content</w:t>
            </w:r>
            <w:r w:rsidRPr="00CD3BAA">
              <w:t>:</w:t>
            </w:r>
          </w:p>
        </w:tc>
        <w:tc>
          <w:tcPr>
            <w:tcW w:w="6331" w:type="dxa"/>
          </w:tcPr>
          <w:p w14:paraId="0BC289C6" w14:textId="1199DF41" w:rsidR="008B6BE8" w:rsidRPr="00976A25" w:rsidRDefault="008B6BE8" w:rsidP="004640DD">
            <w:pPr>
              <w:spacing w:before="60" w:after="60"/>
            </w:pPr>
          </w:p>
        </w:tc>
      </w:tr>
      <w:tr w:rsidR="008B6BE8" w:rsidRPr="00E106BD" w14:paraId="0B7C3338" w14:textId="77777777" w:rsidTr="008B6BE8">
        <w:trPr>
          <w:cantSplit/>
        </w:trPr>
        <w:tc>
          <w:tcPr>
            <w:tcW w:w="2729" w:type="dxa"/>
          </w:tcPr>
          <w:p w14:paraId="53CE4EDA" w14:textId="0D894666" w:rsidR="008B6BE8" w:rsidRPr="00CD3BAA" w:rsidRDefault="004640DD" w:rsidP="00A866F4">
            <w:pPr>
              <w:spacing w:before="60" w:after="60"/>
            </w:pPr>
            <w:proofErr w:type="spellStart"/>
            <w:r>
              <w:t>R</w:t>
            </w:r>
            <w:r w:rsidRPr="004640DD">
              <w:t>esponsibility</w:t>
            </w:r>
            <w:proofErr w:type="spellEnd"/>
            <w:r w:rsidR="008B6BE8" w:rsidRPr="00CD3BAA">
              <w:t>:</w:t>
            </w:r>
          </w:p>
        </w:tc>
        <w:tc>
          <w:tcPr>
            <w:tcW w:w="6331" w:type="dxa"/>
          </w:tcPr>
          <w:p w14:paraId="2CB3DEEF" w14:textId="1FB47F5F" w:rsidR="008B6BE8" w:rsidRPr="00E106BD" w:rsidRDefault="008B6BE8" w:rsidP="00A866F4">
            <w:pPr>
              <w:spacing w:before="60" w:after="60"/>
            </w:pPr>
          </w:p>
        </w:tc>
      </w:tr>
      <w:tr w:rsidR="008B6BE8" w:rsidRPr="00E106BD" w14:paraId="12967F3D" w14:textId="77777777" w:rsidTr="008B6BE8">
        <w:trPr>
          <w:cantSplit/>
        </w:trPr>
        <w:tc>
          <w:tcPr>
            <w:tcW w:w="2729" w:type="dxa"/>
          </w:tcPr>
          <w:p w14:paraId="36C5AE41" w14:textId="59B5C8FE" w:rsidR="008B6BE8" w:rsidRPr="00CD3BAA" w:rsidRDefault="004640DD" w:rsidP="00A866F4">
            <w:pPr>
              <w:spacing w:before="60" w:after="60"/>
            </w:pPr>
            <w:r>
              <w:t>Members</w:t>
            </w:r>
            <w:r w:rsidR="008B6BE8" w:rsidRPr="00CD3BAA">
              <w:t>:</w:t>
            </w:r>
          </w:p>
        </w:tc>
        <w:tc>
          <w:tcPr>
            <w:tcW w:w="6331" w:type="dxa"/>
          </w:tcPr>
          <w:p w14:paraId="58BAD552" w14:textId="12108B16" w:rsidR="008B6BE8" w:rsidRPr="00E106BD" w:rsidRDefault="008B6BE8" w:rsidP="00A866F4">
            <w:pPr>
              <w:spacing w:before="60" w:after="60"/>
            </w:pPr>
          </w:p>
        </w:tc>
      </w:tr>
      <w:tr w:rsidR="008B6BE8" w:rsidRPr="00E106BD" w14:paraId="39F80C25" w14:textId="77777777" w:rsidTr="008B6BE8">
        <w:trPr>
          <w:cantSplit/>
        </w:trPr>
        <w:tc>
          <w:tcPr>
            <w:tcW w:w="2729" w:type="dxa"/>
          </w:tcPr>
          <w:p w14:paraId="329BEF79" w14:textId="34074B2F" w:rsidR="008B6BE8" w:rsidRPr="00CD3BAA" w:rsidRDefault="004640DD" w:rsidP="00A866F4">
            <w:pPr>
              <w:spacing w:before="60" w:after="60"/>
            </w:pPr>
            <w:proofErr w:type="spellStart"/>
            <w:r>
              <w:t>Accepted</w:t>
            </w:r>
            <w:proofErr w:type="spellEnd"/>
            <w:r w:rsidR="008B6BE8" w:rsidRPr="00CD3BAA">
              <w:t>:</w:t>
            </w:r>
          </w:p>
        </w:tc>
        <w:tc>
          <w:tcPr>
            <w:tcW w:w="6331" w:type="dxa"/>
          </w:tcPr>
          <w:p w14:paraId="233EC429" w14:textId="16DC074B" w:rsidR="008B6BE8" w:rsidRPr="00E106BD" w:rsidRDefault="008B6BE8" w:rsidP="00A866F4">
            <w:pPr>
              <w:spacing w:before="60" w:after="60"/>
            </w:pPr>
          </w:p>
        </w:tc>
      </w:tr>
    </w:tbl>
    <w:p w14:paraId="7BF6CA91" w14:textId="77777777" w:rsidR="00CD4290" w:rsidRPr="00E106BD" w:rsidRDefault="00CD4290" w:rsidP="00CD4290">
      <w:pPr>
        <w:spacing w:before="60" w:after="60"/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38"/>
        <w:gridCol w:w="6322"/>
      </w:tblGrid>
      <w:tr w:rsidR="008B6BE8" w14:paraId="5E17C0FF" w14:textId="77777777" w:rsidTr="00A866F4">
        <w:trPr>
          <w:cantSplit/>
        </w:trPr>
        <w:tc>
          <w:tcPr>
            <w:tcW w:w="9210" w:type="dxa"/>
            <w:gridSpan w:val="2"/>
            <w:shd w:val="clear" w:color="auto" w:fill="8DB3E2"/>
          </w:tcPr>
          <w:p w14:paraId="45C628CB" w14:textId="79ACDABB" w:rsidR="008B6BE8" w:rsidRDefault="008B6BE8" w:rsidP="008B6BE8">
            <w:pPr>
              <w:spacing w:before="60" w:after="60"/>
              <w:rPr>
                <w:b/>
                <w:bCs/>
              </w:rPr>
            </w:pPr>
            <w:bookmarkStart w:id="5" w:name="_Toc255738842"/>
            <w:r>
              <w:rPr>
                <w:b/>
                <w:bCs/>
              </w:rPr>
              <w:t xml:space="preserve">Arbeitspaket: </w:t>
            </w:r>
            <w:proofErr w:type="spellStart"/>
            <w:r w:rsidR="004640DD">
              <w:rPr>
                <w:b/>
                <w:bCs/>
              </w:rPr>
              <w:t>Testing</w:t>
            </w:r>
            <w:proofErr w:type="spellEnd"/>
          </w:p>
        </w:tc>
      </w:tr>
      <w:tr w:rsidR="008B6BE8" w:rsidRPr="00976A25" w14:paraId="15CECD78" w14:textId="77777777" w:rsidTr="00A866F4">
        <w:trPr>
          <w:cantSplit/>
        </w:trPr>
        <w:tc>
          <w:tcPr>
            <w:tcW w:w="2764" w:type="dxa"/>
          </w:tcPr>
          <w:p w14:paraId="5053DAE4" w14:textId="29AD5253" w:rsidR="008B6BE8" w:rsidRPr="00CD3BAA" w:rsidRDefault="004640DD" w:rsidP="00A866F4">
            <w:pPr>
              <w:spacing w:before="60" w:after="60"/>
            </w:pPr>
            <w:r>
              <w:t>WP</w:t>
            </w:r>
            <w:r w:rsidRPr="00CD3BAA">
              <w:t xml:space="preserve"> </w:t>
            </w:r>
            <w:r>
              <w:t>Content</w:t>
            </w:r>
            <w:r w:rsidRPr="00CD3BAA">
              <w:t>:</w:t>
            </w:r>
          </w:p>
        </w:tc>
        <w:tc>
          <w:tcPr>
            <w:tcW w:w="6446" w:type="dxa"/>
          </w:tcPr>
          <w:p w14:paraId="3C013804" w14:textId="571670CB" w:rsidR="008B6BE8" w:rsidRPr="00976A25" w:rsidRDefault="008B6BE8" w:rsidP="004640DD">
            <w:pPr>
              <w:spacing w:before="60" w:after="60"/>
            </w:pPr>
          </w:p>
        </w:tc>
      </w:tr>
      <w:tr w:rsidR="008B6BE8" w:rsidRPr="00E106BD" w14:paraId="447FE1F2" w14:textId="77777777" w:rsidTr="00A866F4">
        <w:trPr>
          <w:cantSplit/>
        </w:trPr>
        <w:tc>
          <w:tcPr>
            <w:tcW w:w="2764" w:type="dxa"/>
          </w:tcPr>
          <w:p w14:paraId="39AD2A2B" w14:textId="4E35DD3B" w:rsidR="008B6BE8" w:rsidRPr="00CD3BAA" w:rsidRDefault="004640DD" w:rsidP="00A866F4">
            <w:pPr>
              <w:spacing w:before="60" w:after="60"/>
            </w:pPr>
            <w:proofErr w:type="spellStart"/>
            <w:r>
              <w:t>R</w:t>
            </w:r>
            <w:r w:rsidRPr="004640DD">
              <w:t>esponsibility</w:t>
            </w:r>
            <w:proofErr w:type="spellEnd"/>
            <w:r w:rsidR="008B6BE8" w:rsidRPr="00CD3BAA">
              <w:t>:</w:t>
            </w:r>
          </w:p>
        </w:tc>
        <w:tc>
          <w:tcPr>
            <w:tcW w:w="6446" w:type="dxa"/>
          </w:tcPr>
          <w:p w14:paraId="43378897" w14:textId="12F1EDB9" w:rsidR="008B6BE8" w:rsidRPr="00E106BD" w:rsidRDefault="008B6BE8" w:rsidP="00A866F4">
            <w:pPr>
              <w:spacing w:before="60" w:after="60"/>
            </w:pPr>
          </w:p>
        </w:tc>
      </w:tr>
      <w:tr w:rsidR="008B6BE8" w:rsidRPr="00E106BD" w14:paraId="25829720" w14:textId="77777777" w:rsidTr="00A866F4">
        <w:trPr>
          <w:cantSplit/>
        </w:trPr>
        <w:tc>
          <w:tcPr>
            <w:tcW w:w="2764" w:type="dxa"/>
          </w:tcPr>
          <w:p w14:paraId="790BD9A0" w14:textId="753C8940" w:rsidR="008B6BE8" w:rsidRPr="00CD3BAA" w:rsidRDefault="004640DD" w:rsidP="00A866F4">
            <w:pPr>
              <w:spacing w:before="60" w:after="60"/>
            </w:pPr>
            <w:r>
              <w:t>Members</w:t>
            </w:r>
            <w:r w:rsidR="008B6BE8" w:rsidRPr="00CD3BAA">
              <w:t>:</w:t>
            </w:r>
          </w:p>
        </w:tc>
        <w:tc>
          <w:tcPr>
            <w:tcW w:w="6446" w:type="dxa"/>
          </w:tcPr>
          <w:p w14:paraId="56A8D1B9" w14:textId="66397ABE" w:rsidR="008B6BE8" w:rsidRPr="00E106BD" w:rsidRDefault="008B6BE8" w:rsidP="00A866F4">
            <w:pPr>
              <w:spacing w:before="60" w:after="60"/>
            </w:pPr>
          </w:p>
        </w:tc>
      </w:tr>
      <w:tr w:rsidR="008B6BE8" w:rsidRPr="00E106BD" w14:paraId="17779A4A" w14:textId="77777777" w:rsidTr="00A866F4">
        <w:trPr>
          <w:cantSplit/>
        </w:trPr>
        <w:tc>
          <w:tcPr>
            <w:tcW w:w="2764" w:type="dxa"/>
          </w:tcPr>
          <w:p w14:paraId="1DEC7634" w14:textId="79A71557" w:rsidR="008B6BE8" w:rsidRPr="00CD3BAA" w:rsidRDefault="004640DD" w:rsidP="00A866F4">
            <w:pPr>
              <w:spacing w:before="60" w:after="60"/>
            </w:pPr>
            <w:proofErr w:type="spellStart"/>
            <w:r>
              <w:t>Accepted</w:t>
            </w:r>
            <w:proofErr w:type="spellEnd"/>
            <w:r w:rsidR="008B6BE8" w:rsidRPr="00CD3BAA">
              <w:t>:</w:t>
            </w:r>
          </w:p>
        </w:tc>
        <w:tc>
          <w:tcPr>
            <w:tcW w:w="6446" w:type="dxa"/>
          </w:tcPr>
          <w:p w14:paraId="137F589F" w14:textId="0C7886FE" w:rsidR="008B6BE8" w:rsidRPr="00E106BD" w:rsidRDefault="008B6BE8" w:rsidP="00A866F4">
            <w:pPr>
              <w:spacing w:before="60" w:after="60"/>
            </w:pPr>
          </w:p>
        </w:tc>
      </w:tr>
    </w:tbl>
    <w:p w14:paraId="6266CA25" w14:textId="77777777" w:rsidR="008B6BE8" w:rsidRDefault="008B6BE8" w:rsidP="008B6BE8">
      <w:pPr>
        <w:pStyle w:val="berschrift1"/>
        <w:numPr>
          <w:ilvl w:val="0"/>
          <w:numId w:val="0"/>
        </w:numPr>
      </w:pPr>
    </w:p>
    <w:p w14:paraId="25A2554A" w14:textId="3FB56F5E" w:rsidR="008B6BE8" w:rsidRPr="00462D73" w:rsidRDefault="004640DD" w:rsidP="008B6BE8">
      <w:pPr>
        <w:rPr>
          <w:color w:val="FF0000"/>
          <w:lang w:val="en-US"/>
        </w:rPr>
      </w:pPr>
      <w:r w:rsidRPr="004640DD">
        <w:rPr>
          <w:color w:val="FF0000"/>
          <w:lang w:val="en-US"/>
        </w:rPr>
        <w:t xml:space="preserve">Everybody is working on </w:t>
      </w:r>
      <w:proofErr w:type="gramStart"/>
      <w:r w:rsidRPr="004640DD">
        <w:rPr>
          <w:color w:val="FF0000"/>
          <w:lang w:val="en-US"/>
        </w:rPr>
        <w:t>all of</w:t>
      </w:r>
      <w:proofErr w:type="gramEnd"/>
      <w:r w:rsidRPr="004640DD">
        <w:rPr>
          <w:color w:val="FF0000"/>
          <w:lang w:val="en-US"/>
        </w:rPr>
        <w:t xml:space="preserve"> these packages. The listed members are only the people with the responsibility </w:t>
      </w:r>
      <w:r>
        <w:rPr>
          <w:color w:val="FF0000"/>
          <w:lang w:val="en-US"/>
        </w:rPr>
        <w:t>for</w:t>
      </w:r>
      <w:r w:rsidRPr="004640DD">
        <w:rPr>
          <w:color w:val="FF0000"/>
          <w:lang w:val="en-US"/>
        </w:rPr>
        <w:t xml:space="preserve"> the package.</w:t>
      </w:r>
    </w:p>
    <w:p w14:paraId="6E6EC892" w14:textId="3A27F4C0" w:rsidR="00CD4290" w:rsidRDefault="00F27EA7" w:rsidP="00462D73">
      <w:pPr>
        <w:pStyle w:val="berschrift1"/>
      </w:pPr>
      <w:bookmarkStart w:id="6" w:name="_Toc54340798"/>
      <w:bookmarkEnd w:id="5"/>
      <w:r>
        <w:lastRenderedPageBreak/>
        <w:t>Gantt</w:t>
      </w:r>
      <w:r w:rsidR="0055755E">
        <w:t>-C</w:t>
      </w:r>
      <w:r>
        <w:t>hart</w:t>
      </w:r>
      <w:bookmarkEnd w:id="6"/>
    </w:p>
    <w:tbl>
      <w:tblPr>
        <w:tblpPr w:leftFromText="141" w:rightFromText="141" w:vertAnchor="text" w:tblpY="75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60"/>
      </w:tblGrid>
      <w:tr w:rsidR="00407EEB" w:rsidRPr="008262F4" w14:paraId="4D4C43D8" w14:textId="77777777" w:rsidTr="00407EEB">
        <w:tc>
          <w:tcPr>
            <w:tcW w:w="9060" w:type="dxa"/>
            <w:shd w:val="clear" w:color="auto" w:fill="8DB3E2"/>
          </w:tcPr>
          <w:p w14:paraId="232B403E" w14:textId="77777777" w:rsidR="00407EEB" w:rsidRPr="0014681C" w:rsidRDefault="00407EEB" w:rsidP="00407EEB">
            <w:pPr>
              <w:spacing w:before="60" w:after="60"/>
              <w:jc w:val="center"/>
              <w:rPr>
                <w:b/>
                <w:bCs/>
              </w:rPr>
            </w:pPr>
            <w:r w:rsidRPr="0014681C">
              <w:rPr>
                <w:b/>
                <w:bCs/>
              </w:rPr>
              <w:t>Projektterminplan</w:t>
            </w:r>
          </w:p>
        </w:tc>
      </w:tr>
      <w:tr w:rsidR="00407EEB" w:rsidRPr="008262F4" w14:paraId="1074C847" w14:textId="77777777" w:rsidTr="00407EEB">
        <w:tc>
          <w:tcPr>
            <w:tcW w:w="9060" w:type="dxa"/>
            <w:shd w:val="clear" w:color="auto" w:fill="8DB3E2"/>
          </w:tcPr>
          <w:tbl>
            <w:tblPr>
              <w:tblW w:w="8788" w:type="dxa"/>
              <w:tblLook w:val="04A0" w:firstRow="1" w:lastRow="0" w:firstColumn="1" w:lastColumn="0" w:noHBand="0" w:noVBand="1"/>
            </w:tblPr>
            <w:tblGrid>
              <w:gridCol w:w="1555"/>
              <w:gridCol w:w="1520"/>
              <w:gridCol w:w="2721"/>
              <w:gridCol w:w="1119"/>
              <w:gridCol w:w="1873"/>
            </w:tblGrid>
            <w:tr w:rsidR="00407EEB" w14:paraId="1F689EBB" w14:textId="77777777" w:rsidTr="00E977AD">
              <w:trPr>
                <w:trHeight w:val="184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595959"/>
                  <w:noWrap/>
                  <w:vAlign w:val="bottom"/>
                  <w:hideMark/>
                </w:tcPr>
                <w:p w14:paraId="01D38D97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FFFFFF"/>
                      <w:sz w:val="22"/>
                      <w:szCs w:val="22"/>
                      <w:lang w:eastAsia="en-GB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FFFFFF"/>
                      <w:sz w:val="22"/>
                      <w:szCs w:val="22"/>
                    </w:rPr>
                    <w:t>Abhängig von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595959"/>
                  <w:noWrap/>
                  <w:vAlign w:val="bottom"/>
                  <w:hideMark/>
                </w:tcPr>
                <w:p w14:paraId="2BEB7E59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FFFFFF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FFFFFF"/>
                      <w:sz w:val="22"/>
                      <w:szCs w:val="22"/>
                    </w:rPr>
                    <w:t>Identifikator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595959"/>
                  <w:noWrap/>
                  <w:vAlign w:val="bottom"/>
                  <w:hideMark/>
                </w:tcPr>
                <w:p w14:paraId="045AE16C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FFFFFF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FFFFFF"/>
                      <w:sz w:val="22"/>
                      <w:szCs w:val="22"/>
                    </w:rPr>
                    <w:t>Aufgabe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595959"/>
                  <w:noWrap/>
                  <w:vAlign w:val="bottom"/>
                  <w:hideMark/>
                </w:tcPr>
                <w:p w14:paraId="2D86A27C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FFFFFF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FFFFFF"/>
                      <w:sz w:val="22"/>
                      <w:szCs w:val="22"/>
                    </w:rPr>
                    <w:t>von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595959"/>
                  <w:noWrap/>
                  <w:vAlign w:val="bottom"/>
                  <w:hideMark/>
                </w:tcPr>
                <w:p w14:paraId="21143602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FFFFFF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FFFFFF"/>
                      <w:sz w:val="22"/>
                      <w:szCs w:val="22"/>
                    </w:rPr>
                    <w:t>bis</w:t>
                  </w:r>
                </w:p>
              </w:tc>
            </w:tr>
            <w:tr w:rsidR="00407EEB" w14:paraId="3C29FC68" w14:textId="77777777" w:rsidTr="00E977AD">
              <w:trPr>
                <w:trHeight w:val="184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0B9E21A9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2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4C7E0CF0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a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1AC3240A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Datenbank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4B4A46BC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4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7B886F7D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10.05.20</w:t>
                  </w:r>
                </w:p>
              </w:tc>
            </w:tr>
            <w:tr w:rsidR="00407EEB" w14:paraId="04F309F0" w14:textId="77777777" w:rsidTr="00BF6E15">
              <w:trPr>
                <w:trHeight w:val="80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1C4EE22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1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AF06BB6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a0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4610B65" w14:textId="520820C2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 xml:space="preserve">End </w:t>
                  </w:r>
                  <w:r w:rsidR="00312F5B"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Seite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9FEF949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4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05AE25F6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2.05.20</w:t>
                  </w:r>
                </w:p>
              </w:tc>
            </w:tr>
            <w:tr w:rsidR="00407EEB" w14:paraId="1E53173A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7AD0FF2C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2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EDA23A9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a1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5196DACB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Fragenschema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35473C4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4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79E9EDC2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19.06.20</w:t>
                  </w:r>
                </w:p>
              </w:tc>
            </w:tr>
            <w:tr w:rsidR="00407EEB" w14:paraId="5360522E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74AEC756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2, c5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70222214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a2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8825293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ackend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AA6AE3C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10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17773606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15.06.20</w:t>
                  </w:r>
                </w:p>
              </w:tc>
            </w:tr>
            <w:tr w:rsidR="00407EEB" w14:paraId="7A6D8E32" w14:textId="77777777" w:rsidTr="00E977AD">
              <w:trPr>
                <w:trHeight w:val="184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13D8BEC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2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12DB514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a3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718879A8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Socket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1BB0277B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17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4FE7607D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0.06.20</w:t>
                  </w:r>
                </w:p>
              </w:tc>
            </w:tr>
            <w:tr w:rsidR="00407EEB" w14:paraId="77331A3A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57F51EDB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1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71AD99C9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a4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BF1B93E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Impressum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735C57DC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3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38A3990B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1.06.20</w:t>
                  </w:r>
                </w:p>
              </w:tc>
            </w:tr>
            <w:tr w:rsidR="00407EEB" w14:paraId="5A4FFB34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7E821E19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1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0C9AF2C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a5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4522232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Home Seite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4DF6B1A1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3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0C0942AF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8.06.20</w:t>
                  </w:r>
                </w:p>
              </w:tc>
            </w:tr>
            <w:tr w:rsidR="00407EEB" w14:paraId="23EA1211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4964EC9B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1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FD5D3AB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a6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09262D67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Room Seite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18A87993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5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124CB5E0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9.06.20</w:t>
                  </w:r>
                </w:p>
              </w:tc>
            </w:tr>
            <w:tr w:rsidR="00407EEB" w14:paraId="72E72AB6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5C3D8C9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2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5608338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a7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0296B9EA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Game Modus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B66ECD1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7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66981193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12.06.20</w:t>
                  </w:r>
                </w:p>
              </w:tc>
            </w:tr>
            <w:tr w:rsidR="00407EEB" w14:paraId="2E3AB5BC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95E810E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a-a7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989B028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a8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237BF9B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Website Online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4FBE6550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0.06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56419D41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0.06.20</w:t>
                  </w:r>
                </w:p>
              </w:tc>
            </w:tr>
            <w:tr w:rsidR="00407EEB" w14:paraId="29341F97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1D5AAF16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-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AFBA4E7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0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2F1F773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Infrastruktur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77AEE631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4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0BC1E9D4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4.05.20</w:t>
                  </w:r>
                </w:p>
              </w:tc>
            </w:tr>
            <w:tr w:rsidR="00407EEB" w14:paraId="3A9E2DBF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4FACB8D3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-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03B4FBE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1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E6F04BC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Initiales Design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415A2E6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6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3D171C1C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11.05.20</w:t>
                  </w:r>
                </w:p>
              </w:tc>
            </w:tr>
            <w:tr w:rsidR="00407EEB" w14:paraId="13F65791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14DCE7A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-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00F71336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2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1A8BFE2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Spielprinzip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1D5FC98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6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69484119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11.05.20</w:t>
                  </w:r>
                </w:p>
              </w:tc>
            </w:tr>
            <w:tr w:rsidR="00407EEB" w14:paraId="2447B220" w14:textId="77777777" w:rsidTr="00E977AD">
              <w:trPr>
                <w:trHeight w:val="184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C8A1656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-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0887D815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3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5E795466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Risikomanagementplan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FA7C4CA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18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12355D44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8.06.20</w:t>
                  </w:r>
                </w:p>
              </w:tc>
            </w:tr>
            <w:tr w:rsidR="00407EEB" w14:paraId="53142C22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D8946D8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2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466FC8C6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4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49763AF5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Projektstrukturplan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57C0997A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18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12CCBA4F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9.06.20</w:t>
                  </w:r>
                </w:p>
              </w:tc>
            </w:tr>
            <w:tr w:rsidR="00407EEB" w14:paraId="0753398B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47EE0079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-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1094FFEC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5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F2AABAB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SWOT-Analyse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3089C08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2.06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5C56C1BC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9.06.20</w:t>
                  </w:r>
                </w:p>
              </w:tc>
            </w:tr>
            <w:tr w:rsidR="00407EEB" w14:paraId="55E954D8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1ED340B8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-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966A7AA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6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23AEFE9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Marktsegmentierung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0A129E9B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2.06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075B5570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9.06.20</w:t>
                  </w:r>
                </w:p>
              </w:tc>
            </w:tr>
            <w:tr w:rsidR="00407EEB" w14:paraId="32BA90AF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7368D448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0-b6, b7-b12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17A4CAFD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7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80C1711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Projekthandbuch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72DDA1C4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18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3B93DE0E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2.07.20</w:t>
                  </w:r>
                </w:p>
              </w:tc>
            </w:tr>
            <w:tr w:rsidR="00407EEB" w14:paraId="2882F667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A4D5BFF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-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44CF17FC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8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57D7E9EC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GANTT-Chart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1135F89A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18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5E8ED4B4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3.07.20</w:t>
                  </w:r>
                </w:p>
              </w:tc>
            </w:tr>
            <w:tr w:rsidR="00407EEB" w14:paraId="46D93D43" w14:textId="77777777" w:rsidTr="00E977AD">
              <w:trPr>
                <w:trHeight w:val="184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43338E4E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-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BE72BB7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9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5E84DC1A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Kundensegmentierung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9FCBC5F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2.06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5FD343B4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9.06.20</w:t>
                  </w:r>
                </w:p>
              </w:tc>
            </w:tr>
            <w:tr w:rsidR="00407EEB" w14:paraId="1C95BF3E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17100A42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-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5D66546D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10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9C1BA41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Zeiterfassung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58133597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9.06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73FBC3DC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1.07.20</w:t>
                  </w:r>
                </w:p>
              </w:tc>
            </w:tr>
            <w:tr w:rsidR="00407EEB" w14:paraId="25956489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7D66BCA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-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7F1FC0D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11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595F4621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Netzwerkplan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7123DCD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9.06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51D9A4D5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3.07.20</w:t>
                  </w:r>
                </w:p>
              </w:tc>
            </w:tr>
            <w:tr w:rsidR="00407EEB" w14:paraId="433B960A" w14:textId="77777777" w:rsidTr="00E977AD">
              <w:trPr>
                <w:trHeight w:val="184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F3E977C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-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4F466755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12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5AF7084F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Marketingkonzept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5206B622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9.06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668624B8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3.07.20</w:t>
                  </w:r>
                </w:p>
              </w:tc>
            </w:tr>
            <w:tr w:rsidR="00407EEB" w14:paraId="6A35B55A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5FF7C663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0-b12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F82AC1E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13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1311C0CF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PM Abschluss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B1E8ABC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1.07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4DBD175A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5.07.20</w:t>
                  </w:r>
                </w:p>
              </w:tc>
            </w:tr>
            <w:tr w:rsidR="00407EEB" w14:paraId="06E66065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97B3FD9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-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784D2EDC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c0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440BB59E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3 Fragen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10434671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11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7FF220EF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18.05.20</w:t>
                  </w:r>
                </w:p>
              </w:tc>
            </w:tr>
            <w:tr w:rsidR="00407EEB" w14:paraId="6D34628B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4F0CC800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2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8618284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c1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0FD8C59E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Überkategorien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0A21F2B4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18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53688EA0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0.05.20</w:t>
                  </w:r>
                </w:p>
              </w:tc>
            </w:tr>
            <w:tr w:rsidR="00407EEB" w14:paraId="3E6A11BE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0DB56735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2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034527B6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c2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0F112139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Unterkategorien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1F3452B7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0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3555FA24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5.05.20</w:t>
                  </w:r>
                </w:p>
              </w:tc>
            </w:tr>
            <w:tr w:rsidR="00407EEB" w14:paraId="49E8E0E5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063777A0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-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18F4E130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c3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056F9A6D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10 Fragen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583EC9D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5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51191289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2.06.20</w:t>
                  </w:r>
                </w:p>
              </w:tc>
            </w:tr>
            <w:tr w:rsidR="00407EEB" w14:paraId="1A757465" w14:textId="77777777" w:rsidTr="00E977AD">
              <w:trPr>
                <w:trHeight w:val="184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060883D7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-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0FB68FFF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c4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9BEE8A6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Fragen Fertigstellen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5BF01F4A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2.06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25ED44CF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8.06.20</w:t>
                  </w:r>
                </w:p>
              </w:tc>
            </w:tr>
            <w:tr w:rsidR="00407EEB" w14:paraId="00D1850E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6FF0D33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a1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1AA3472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c5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19AAC7DE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Fragenteam Abschluss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47C249F1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8.06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039B8888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4.06.20</w:t>
                  </w:r>
                </w:p>
              </w:tc>
            </w:tr>
            <w:tr w:rsidR="00407EEB" w14:paraId="52D515A6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00EA0DAE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1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E1B8A67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d0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71996D9D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Design Logo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60F0993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18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29EF0D11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18.05.20</w:t>
                  </w:r>
                </w:p>
              </w:tc>
            </w:tr>
            <w:tr w:rsidR="00407EEB" w14:paraId="1FC87C55" w14:textId="77777777" w:rsidTr="00E977AD">
              <w:trPr>
                <w:trHeight w:val="184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53AC5E4A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1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16AA26AF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d1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189ACD56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Design Spielkarten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05C413D8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18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4E39F067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8.05.20</w:t>
                  </w:r>
                </w:p>
              </w:tc>
            </w:tr>
            <w:tr w:rsidR="00407EEB" w14:paraId="76894605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9568558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1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7467136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d2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4720234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Design Verpackung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44CB59B6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5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483D6645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8.06.20</w:t>
                  </w:r>
                </w:p>
              </w:tc>
            </w:tr>
            <w:tr w:rsidR="00407EEB" w14:paraId="0432D2F3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0B502FAC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1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1E4184B8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d3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528D5944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Design Anleitung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13A6580D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5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6F8CB619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8.06.20</w:t>
                  </w:r>
                </w:p>
              </w:tc>
            </w:tr>
            <w:tr w:rsidR="00407EEB" w14:paraId="7AB9A1F6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CD35D1D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1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43A7FB26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d4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1E5AC3F0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Design Punktetabelle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1B1B8D94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5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0B1333DF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8.06.20</w:t>
                  </w:r>
                </w:p>
              </w:tc>
            </w:tr>
            <w:tr w:rsidR="00407EEB" w14:paraId="5EBC0536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E876429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2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B1A543B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e0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C1E4561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Inhalt Bewertungsbogen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0589472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13.05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4143BD25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8.06.20</w:t>
                  </w:r>
                </w:p>
              </w:tc>
            </w:tr>
            <w:tr w:rsidR="00407EEB" w14:paraId="44AA847A" w14:textId="77777777" w:rsidTr="00E977AD">
              <w:trPr>
                <w:trHeight w:val="197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E20E179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2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7E76DEA2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e1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147DA79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Inhalt Anleitung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C9523E8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8.06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708F4DD9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8.06.20</w:t>
                  </w:r>
                </w:p>
              </w:tc>
            </w:tr>
            <w:tr w:rsidR="00407EEB" w14:paraId="2EEC7751" w14:textId="77777777" w:rsidTr="00E977AD">
              <w:trPr>
                <w:trHeight w:val="184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5CA925E5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c4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01F9968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e2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74D151B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Inhalt Spielkarten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232F7CFC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8.06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6FDA90A8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2.06.20</w:t>
                  </w:r>
                </w:p>
              </w:tc>
            </w:tr>
            <w:tr w:rsidR="00407EEB" w14:paraId="4B70B6FA" w14:textId="77777777" w:rsidTr="00E977AD">
              <w:trPr>
                <w:trHeight w:val="184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40AA22B0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1, b2, c4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5A017F9F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e3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0689CDC2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Fertigung Karten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6FA73A87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8.06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nil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7D7D4FF0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9.06.20</w:t>
                  </w:r>
                </w:p>
              </w:tc>
            </w:tr>
            <w:tr w:rsidR="00407EEB" w14:paraId="583D48DE" w14:textId="77777777" w:rsidTr="00312F5B">
              <w:trPr>
                <w:trHeight w:val="80"/>
              </w:trPr>
              <w:tc>
                <w:tcPr>
                  <w:tcW w:w="1555" w:type="dxa"/>
                  <w:tcBorders>
                    <w:top w:val="nil"/>
                    <w:left w:val="single" w:sz="8" w:space="0" w:color="000000"/>
                    <w:bottom w:val="single" w:sz="8" w:space="0" w:color="000000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E287A59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d1</w:t>
                  </w: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31EA86E5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e4</w:t>
                  </w:r>
                </w:p>
              </w:tc>
              <w:tc>
                <w:tcPr>
                  <w:tcW w:w="2721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0D45BB83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Fertigung Verpackung</w:t>
                  </w:r>
                </w:p>
              </w:tc>
              <w:tc>
                <w:tcPr>
                  <w:tcW w:w="1119" w:type="dxa"/>
                  <w:tcBorders>
                    <w:top w:val="nil"/>
                    <w:left w:val="nil"/>
                    <w:bottom w:val="single" w:sz="8" w:space="0" w:color="000000"/>
                    <w:right w:val="nil"/>
                  </w:tcBorders>
                  <w:shd w:val="clear" w:color="000000" w:fill="F2F2F2"/>
                  <w:noWrap/>
                  <w:vAlign w:val="bottom"/>
                  <w:hideMark/>
                </w:tcPr>
                <w:p w14:paraId="47374C88" w14:textId="77777777" w:rsidR="00407EEB" w:rsidRDefault="00407EEB" w:rsidP="00407EEB">
                  <w:pPr>
                    <w:framePr w:hSpace="141" w:wrap="around" w:vAnchor="text" w:hAnchor="text" w:y="75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08.06.20</w:t>
                  </w:r>
                </w:p>
              </w:tc>
              <w:tc>
                <w:tcPr>
                  <w:tcW w:w="1873" w:type="dxa"/>
                  <w:tcBorders>
                    <w:top w:val="nil"/>
                    <w:left w:val="nil"/>
                    <w:bottom w:val="single" w:sz="8" w:space="0" w:color="000000"/>
                    <w:right w:val="single" w:sz="8" w:space="0" w:color="000000"/>
                  </w:tcBorders>
                  <w:shd w:val="clear" w:color="000000" w:fill="F2F2F2"/>
                  <w:noWrap/>
                  <w:vAlign w:val="bottom"/>
                  <w:hideMark/>
                </w:tcPr>
                <w:p w14:paraId="2F7FE33C" w14:textId="77777777" w:rsidR="00407EEB" w:rsidRDefault="00407EEB" w:rsidP="00407EEB">
                  <w:pPr>
                    <w:framePr w:hSpace="141" w:wrap="around" w:vAnchor="text" w:hAnchor="text" w:y="75"/>
                    <w:jc w:val="right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29.06.20</w:t>
                  </w:r>
                </w:p>
              </w:tc>
            </w:tr>
          </w:tbl>
          <w:p w14:paraId="42213ED8" w14:textId="77777777" w:rsidR="00407EEB" w:rsidRPr="0014681C" w:rsidRDefault="00407EEB" w:rsidP="00407EEB">
            <w:pPr>
              <w:spacing w:before="60" w:after="60"/>
              <w:jc w:val="center"/>
              <w:rPr>
                <w:b/>
                <w:bCs/>
              </w:rPr>
            </w:pPr>
          </w:p>
        </w:tc>
      </w:tr>
    </w:tbl>
    <w:p w14:paraId="2B117011" w14:textId="77777777" w:rsidR="00CD4290" w:rsidRDefault="00CD4290" w:rsidP="00CD4290"/>
    <w:p w14:paraId="1ADD962F" w14:textId="3EDA0C1C" w:rsidR="00CD4290" w:rsidRDefault="00CD4290" w:rsidP="00CD4290"/>
    <w:p w14:paraId="68313418" w14:textId="521634AF" w:rsidR="00CD4290" w:rsidRPr="00F46E05" w:rsidRDefault="00CD4290" w:rsidP="00312F5B">
      <w:pPr>
        <w:pStyle w:val="berschrift1"/>
      </w:pPr>
      <w:r>
        <w:br w:type="page"/>
      </w:r>
      <w:bookmarkStart w:id="7" w:name="_Toc255738844"/>
      <w:bookmarkStart w:id="8" w:name="_Toc54340799"/>
      <w:r>
        <w:lastRenderedPageBreak/>
        <w:t>Projektkostenplan / Zeiterfassung</w:t>
      </w:r>
      <w:bookmarkEnd w:id="7"/>
      <w:bookmarkEnd w:id="8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833"/>
        <w:gridCol w:w="1818"/>
        <w:gridCol w:w="1801"/>
        <w:gridCol w:w="1803"/>
        <w:gridCol w:w="1805"/>
      </w:tblGrid>
      <w:tr w:rsidR="00CD4290" w:rsidRPr="008262F4" w14:paraId="534EEC9B" w14:textId="77777777">
        <w:tc>
          <w:tcPr>
            <w:tcW w:w="9286" w:type="dxa"/>
            <w:gridSpan w:val="5"/>
            <w:shd w:val="clear" w:color="auto" w:fill="8DB3E2"/>
          </w:tcPr>
          <w:p w14:paraId="42A872F5" w14:textId="77777777" w:rsidR="00CD4290" w:rsidRPr="0014681C" w:rsidRDefault="00CD4290" w:rsidP="00CD4290">
            <w:pPr>
              <w:spacing w:before="60" w:after="60"/>
              <w:jc w:val="center"/>
              <w:rPr>
                <w:b/>
                <w:bCs/>
              </w:rPr>
            </w:pPr>
            <w:r w:rsidRPr="0014681C">
              <w:rPr>
                <w:b/>
                <w:bCs/>
              </w:rPr>
              <w:t>Projektkostenplan</w:t>
            </w:r>
          </w:p>
        </w:tc>
      </w:tr>
      <w:tr w:rsidR="00CD4290" w:rsidRPr="008262F4" w14:paraId="132A69FF" w14:textId="77777777">
        <w:tc>
          <w:tcPr>
            <w:tcW w:w="1857" w:type="dxa"/>
            <w:shd w:val="clear" w:color="auto" w:fill="8DB3E2"/>
            <w:vAlign w:val="center"/>
          </w:tcPr>
          <w:p w14:paraId="15D7DAB7" w14:textId="77777777" w:rsidR="00CD4290" w:rsidRPr="008262F4" w:rsidRDefault="00CD4290" w:rsidP="00CD4290">
            <w:pPr>
              <w:spacing w:before="60" w:after="60"/>
              <w:jc w:val="center"/>
              <w:rPr>
                <w:b/>
              </w:rPr>
            </w:pPr>
            <w:r w:rsidRPr="008262F4">
              <w:rPr>
                <w:b/>
              </w:rPr>
              <w:t>Arbeitspaket / Meilenstein</w:t>
            </w:r>
          </w:p>
        </w:tc>
        <w:tc>
          <w:tcPr>
            <w:tcW w:w="1857" w:type="dxa"/>
            <w:shd w:val="clear" w:color="auto" w:fill="8DB3E2"/>
            <w:vAlign w:val="center"/>
          </w:tcPr>
          <w:p w14:paraId="14EE613F" w14:textId="77777777" w:rsidR="00CD4290" w:rsidRDefault="00CD4290" w:rsidP="00CD4290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Kostenart</w:t>
            </w:r>
          </w:p>
        </w:tc>
        <w:tc>
          <w:tcPr>
            <w:tcW w:w="1857" w:type="dxa"/>
            <w:shd w:val="clear" w:color="auto" w:fill="8DB3E2"/>
            <w:vAlign w:val="center"/>
          </w:tcPr>
          <w:p w14:paraId="18155B4C" w14:textId="77777777" w:rsidR="00CD4290" w:rsidRDefault="00CD4290" w:rsidP="00CD4290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enge</w:t>
            </w:r>
          </w:p>
        </w:tc>
        <w:tc>
          <w:tcPr>
            <w:tcW w:w="1857" w:type="dxa"/>
            <w:shd w:val="clear" w:color="auto" w:fill="8DB3E2"/>
            <w:vAlign w:val="center"/>
          </w:tcPr>
          <w:p w14:paraId="065C28F0" w14:textId="77777777" w:rsidR="00CD4290" w:rsidRPr="008262F4" w:rsidRDefault="00CD4290" w:rsidP="00CD4290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Preis / Einheit</w:t>
            </w:r>
          </w:p>
        </w:tc>
        <w:tc>
          <w:tcPr>
            <w:tcW w:w="1858" w:type="dxa"/>
            <w:shd w:val="clear" w:color="auto" w:fill="8DB3E2"/>
            <w:vAlign w:val="center"/>
          </w:tcPr>
          <w:p w14:paraId="189B26C1" w14:textId="77777777" w:rsidR="00CD4290" w:rsidRPr="008262F4" w:rsidRDefault="00CD4290" w:rsidP="00CD4290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Kosten [€]</w:t>
            </w:r>
          </w:p>
        </w:tc>
      </w:tr>
      <w:tr w:rsidR="00CD4290" w14:paraId="33916494" w14:textId="77777777">
        <w:tc>
          <w:tcPr>
            <w:tcW w:w="1857" w:type="dxa"/>
          </w:tcPr>
          <w:p w14:paraId="5D3111BC" w14:textId="566DE684" w:rsidR="00CD4290" w:rsidRDefault="00CD4290" w:rsidP="00CD4290">
            <w:pPr>
              <w:spacing w:before="60" w:after="60"/>
            </w:pPr>
          </w:p>
        </w:tc>
        <w:tc>
          <w:tcPr>
            <w:tcW w:w="1857" w:type="dxa"/>
          </w:tcPr>
          <w:p w14:paraId="3E8238AE" w14:textId="5C4B7900" w:rsidR="00CD4290" w:rsidRDefault="00CD4290" w:rsidP="00CD4290">
            <w:pPr>
              <w:spacing w:before="60" w:after="60"/>
            </w:pPr>
          </w:p>
        </w:tc>
        <w:tc>
          <w:tcPr>
            <w:tcW w:w="1857" w:type="dxa"/>
          </w:tcPr>
          <w:p w14:paraId="24C54DD2" w14:textId="0EFEB3FC" w:rsidR="00CD4290" w:rsidRDefault="00CD4290" w:rsidP="00CD4290">
            <w:pPr>
              <w:spacing w:before="60" w:after="60"/>
              <w:jc w:val="center"/>
            </w:pPr>
          </w:p>
        </w:tc>
        <w:tc>
          <w:tcPr>
            <w:tcW w:w="1857" w:type="dxa"/>
          </w:tcPr>
          <w:p w14:paraId="40472644" w14:textId="6A4C5FA9" w:rsidR="00CD4290" w:rsidRDefault="00CD4290" w:rsidP="00CD4290">
            <w:pPr>
              <w:spacing w:before="60" w:after="60"/>
              <w:jc w:val="center"/>
            </w:pPr>
          </w:p>
        </w:tc>
        <w:tc>
          <w:tcPr>
            <w:tcW w:w="1858" w:type="dxa"/>
          </w:tcPr>
          <w:p w14:paraId="0493C24B" w14:textId="38F00068" w:rsidR="00CD4290" w:rsidRDefault="00CD4290" w:rsidP="00CD4290">
            <w:pPr>
              <w:spacing w:before="60" w:after="60"/>
              <w:jc w:val="center"/>
            </w:pPr>
          </w:p>
        </w:tc>
      </w:tr>
      <w:tr w:rsidR="00CD4290" w14:paraId="508087D9" w14:textId="77777777">
        <w:tc>
          <w:tcPr>
            <w:tcW w:w="1857" w:type="dxa"/>
          </w:tcPr>
          <w:p w14:paraId="6BCC577B" w14:textId="71523DDF" w:rsidR="00CD4290" w:rsidRDefault="00CD4290" w:rsidP="00CD4290">
            <w:pPr>
              <w:spacing w:before="60" w:after="60"/>
            </w:pPr>
          </w:p>
        </w:tc>
        <w:tc>
          <w:tcPr>
            <w:tcW w:w="1857" w:type="dxa"/>
          </w:tcPr>
          <w:p w14:paraId="19450219" w14:textId="68146421" w:rsidR="00CD4290" w:rsidRDefault="00CD4290" w:rsidP="00CD4290">
            <w:pPr>
              <w:spacing w:before="60" w:after="60"/>
            </w:pPr>
          </w:p>
        </w:tc>
        <w:tc>
          <w:tcPr>
            <w:tcW w:w="1857" w:type="dxa"/>
          </w:tcPr>
          <w:p w14:paraId="076E28AA" w14:textId="77777777" w:rsidR="00CD4290" w:rsidRDefault="00CD4290" w:rsidP="00CD4290">
            <w:pPr>
              <w:spacing w:before="60" w:after="60"/>
              <w:jc w:val="center"/>
            </w:pPr>
          </w:p>
        </w:tc>
        <w:tc>
          <w:tcPr>
            <w:tcW w:w="1857" w:type="dxa"/>
          </w:tcPr>
          <w:p w14:paraId="281AC259" w14:textId="77777777" w:rsidR="00CD4290" w:rsidRDefault="00CD4290" w:rsidP="00CD4290">
            <w:pPr>
              <w:spacing w:before="60" w:after="60"/>
              <w:jc w:val="center"/>
            </w:pPr>
          </w:p>
        </w:tc>
        <w:tc>
          <w:tcPr>
            <w:tcW w:w="1858" w:type="dxa"/>
          </w:tcPr>
          <w:p w14:paraId="259E99D7" w14:textId="513136E9" w:rsidR="00CD4290" w:rsidRDefault="00CD4290" w:rsidP="00CD4290">
            <w:pPr>
              <w:spacing w:before="60" w:after="60"/>
              <w:jc w:val="center"/>
            </w:pPr>
          </w:p>
        </w:tc>
      </w:tr>
      <w:tr w:rsidR="00CD4290" w14:paraId="23B71630" w14:textId="77777777">
        <w:tc>
          <w:tcPr>
            <w:tcW w:w="1857" w:type="dxa"/>
          </w:tcPr>
          <w:p w14:paraId="6DE87941" w14:textId="77777777" w:rsidR="00CD4290" w:rsidRDefault="00CD4290" w:rsidP="00CD4290">
            <w:pPr>
              <w:spacing w:before="60" w:after="60"/>
            </w:pPr>
          </w:p>
        </w:tc>
        <w:tc>
          <w:tcPr>
            <w:tcW w:w="1857" w:type="dxa"/>
          </w:tcPr>
          <w:p w14:paraId="0A80A243" w14:textId="77777777" w:rsidR="00CD4290" w:rsidRDefault="00CD4290" w:rsidP="00CD4290">
            <w:pPr>
              <w:spacing w:before="60" w:after="60"/>
            </w:pPr>
          </w:p>
        </w:tc>
        <w:tc>
          <w:tcPr>
            <w:tcW w:w="1857" w:type="dxa"/>
          </w:tcPr>
          <w:p w14:paraId="03DD8A55" w14:textId="77777777" w:rsidR="00CD4290" w:rsidRDefault="00CD4290" w:rsidP="00CD4290">
            <w:pPr>
              <w:spacing w:before="60" w:after="60"/>
              <w:jc w:val="center"/>
            </w:pPr>
          </w:p>
        </w:tc>
        <w:tc>
          <w:tcPr>
            <w:tcW w:w="1857" w:type="dxa"/>
          </w:tcPr>
          <w:p w14:paraId="651095E0" w14:textId="77777777" w:rsidR="00CD4290" w:rsidRDefault="00CD4290" w:rsidP="00CD4290">
            <w:pPr>
              <w:spacing w:before="60" w:after="60"/>
              <w:jc w:val="center"/>
            </w:pPr>
          </w:p>
        </w:tc>
        <w:tc>
          <w:tcPr>
            <w:tcW w:w="1858" w:type="dxa"/>
          </w:tcPr>
          <w:p w14:paraId="485298A7" w14:textId="77777777" w:rsidR="00CD4290" w:rsidRDefault="00CD4290" w:rsidP="00CD4290">
            <w:pPr>
              <w:spacing w:before="60" w:after="60"/>
              <w:jc w:val="center"/>
            </w:pPr>
          </w:p>
        </w:tc>
      </w:tr>
    </w:tbl>
    <w:p w14:paraId="0625F256" w14:textId="77777777" w:rsidR="00CD4290" w:rsidRDefault="00CD4290" w:rsidP="00CD4290"/>
    <w:p w14:paraId="78CE8FDA" w14:textId="77777777" w:rsidR="00CD4290" w:rsidRPr="00B63A5D" w:rsidRDefault="00CD4290" w:rsidP="00CD4290"/>
    <w:p w14:paraId="56CB48DF" w14:textId="3BA9B7A9" w:rsidR="00AE0CF7" w:rsidRDefault="00CD4290" w:rsidP="00AE0CF7">
      <w:pPr>
        <w:pStyle w:val="berschrift1"/>
      </w:pPr>
      <w:r>
        <w:br w:type="page"/>
      </w:r>
      <w:bookmarkStart w:id="9" w:name="_Toc255738845"/>
      <w:bookmarkStart w:id="10" w:name="_Toc54340800"/>
      <w:r w:rsidR="00AE0CF7" w:rsidRPr="00AE0CF7"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6DCFF449" wp14:editId="62A99A4C">
            <wp:simplePos x="0" y="0"/>
            <wp:positionH relativeFrom="margin">
              <wp:posOffset>-635</wp:posOffset>
            </wp:positionH>
            <wp:positionV relativeFrom="paragraph">
              <wp:posOffset>296545</wp:posOffset>
            </wp:positionV>
            <wp:extent cx="5953125" cy="3201035"/>
            <wp:effectExtent l="0" t="0" r="9525" b="0"/>
            <wp:wrapThrough wrapText="bothSides">
              <wp:wrapPolygon edited="0">
                <wp:start x="0" y="0"/>
                <wp:lineTo x="0" y="21467"/>
                <wp:lineTo x="21565" y="21467"/>
                <wp:lineTo x="21565" y="0"/>
                <wp:lineTo x="0" y="0"/>
              </wp:wrapPolygon>
            </wp:wrapThrough>
            <wp:docPr id="21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3125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9"/>
      <w:proofErr w:type="spellStart"/>
      <w:r w:rsidR="00312F5B">
        <w:t>Risks</w:t>
      </w:r>
      <w:bookmarkEnd w:id="10"/>
      <w:proofErr w:type="spellEnd"/>
    </w:p>
    <w:p w14:paraId="3CDB4626" w14:textId="1D9E6F17" w:rsidR="00AE0CF7" w:rsidRDefault="00AE0CF7" w:rsidP="00AE0CF7"/>
    <w:tbl>
      <w:tblPr>
        <w:tblStyle w:val="Tabellenraster"/>
        <w:tblW w:w="9635" w:type="dxa"/>
        <w:tblInd w:w="-147" w:type="dxa"/>
        <w:tblLook w:val="04A0" w:firstRow="1" w:lastRow="0" w:firstColumn="1" w:lastColumn="0" w:noHBand="0" w:noVBand="1"/>
      </w:tblPr>
      <w:tblGrid>
        <w:gridCol w:w="439"/>
        <w:gridCol w:w="4575"/>
        <w:gridCol w:w="4621"/>
      </w:tblGrid>
      <w:tr w:rsidR="00AE0CF7" w:rsidRPr="00AE0CF7" w14:paraId="35425078" w14:textId="77777777" w:rsidTr="00AE0CF7">
        <w:tc>
          <w:tcPr>
            <w:tcW w:w="426" w:type="dxa"/>
          </w:tcPr>
          <w:p w14:paraId="50227C3F" w14:textId="77777777" w:rsidR="00AE0CF7" w:rsidRPr="00AE0CF7" w:rsidRDefault="00AE0CF7" w:rsidP="00AE0CF7"/>
        </w:tc>
        <w:tc>
          <w:tcPr>
            <w:tcW w:w="4582" w:type="dxa"/>
          </w:tcPr>
          <w:p w14:paraId="560564BC" w14:textId="77777777" w:rsidR="00AE0CF7" w:rsidRPr="00AE0CF7" w:rsidRDefault="00AE0CF7" w:rsidP="00AE0CF7">
            <w:r w:rsidRPr="00AE0CF7">
              <w:t>Mögliche Auswirkung</w:t>
            </w:r>
          </w:p>
        </w:tc>
        <w:tc>
          <w:tcPr>
            <w:tcW w:w="4627" w:type="dxa"/>
          </w:tcPr>
          <w:p w14:paraId="27F6770F" w14:textId="77777777" w:rsidR="00AE0CF7" w:rsidRPr="00AE0CF7" w:rsidRDefault="00AE0CF7" w:rsidP="00AE0CF7">
            <w:r w:rsidRPr="00AE0CF7">
              <w:t>Maßnahme um zur Verhinderung</w:t>
            </w:r>
          </w:p>
        </w:tc>
      </w:tr>
      <w:tr w:rsidR="00AE0CF7" w:rsidRPr="00AE0CF7" w14:paraId="1799FD5F" w14:textId="77777777" w:rsidTr="00AE0CF7">
        <w:tc>
          <w:tcPr>
            <w:tcW w:w="426" w:type="dxa"/>
          </w:tcPr>
          <w:p w14:paraId="4C15D326" w14:textId="77777777" w:rsidR="00AE0CF7" w:rsidRPr="00AE0CF7" w:rsidRDefault="00AE0CF7" w:rsidP="00AE0CF7">
            <w:r w:rsidRPr="00AE0CF7">
              <w:t>1</w:t>
            </w:r>
          </w:p>
        </w:tc>
        <w:tc>
          <w:tcPr>
            <w:tcW w:w="4582" w:type="dxa"/>
          </w:tcPr>
          <w:p w14:paraId="7C52448C" w14:textId="77777777" w:rsidR="00AE0CF7" w:rsidRPr="00AE0CF7" w:rsidRDefault="00AE0CF7" w:rsidP="00AE0CF7">
            <w:r w:rsidRPr="00AE0CF7">
              <w:t>Fehlende Gelder -&gt; mehr Budget besorgen -&gt; Vertrauensverlust</w:t>
            </w:r>
          </w:p>
        </w:tc>
        <w:tc>
          <w:tcPr>
            <w:tcW w:w="4627" w:type="dxa"/>
          </w:tcPr>
          <w:p w14:paraId="7B1CB6B3" w14:textId="77777777" w:rsidR="00AE0CF7" w:rsidRPr="00AE0CF7" w:rsidRDefault="00AE0CF7" w:rsidP="00AE0CF7">
            <w:r w:rsidRPr="00AE0CF7">
              <w:t>Sicher gehen bei Kalkulation, lieber etwas zu hoch als zu niedrig</w:t>
            </w:r>
          </w:p>
        </w:tc>
      </w:tr>
      <w:tr w:rsidR="00AE0CF7" w:rsidRPr="00AE0CF7" w14:paraId="570596EB" w14:textId="77777777" w:rsidTr="00AE0CF7">
        <w:tc>
          <w:tcPr>
            <w:tcW w:w="426" w:type="dxa"/>
          </w:tcPr>
          <w:p w14:paraId="0999E13C" w14:textId="77777777" w:rsidR="00AE0CF7" w:rsidRPr="00AE0CF7" w:rsidRDefault="00AE0CF7" w:rsidP="00AE0CF7">
            <w:r w:rsidRPr="00AE0CF7">
              <w:t>2</w:t>
            </w:r>
          </w:p>
        </w:tc>
        <w:tc>
          <w:tcPr>
            <w:tcW w:w="4582" w:type="dxa"/>
          </w:tcPr>
          <w:p w14:paraId="6F62655B" w14:textId="77777777" w:rsidR="00AE0CF7" w:rsidRPr="00AE0CF7" w:rsidRDefault="00AE0CF7" w:rsidP="00AE0CF7">
            <w:r w:rsidRPr="00AE0CF7">
              <w:t>Arbeit wird von weniger Mitgliedern getragen</w:t>
            </w:r>
            <w:r w:rsidRPr="00AE0CF7">
              <w:br/>
              <w:t>-&gt; fehleranfällig und weniger Ideen</w:t>
            </w:r>
          </w:p>
        </w:tc>
        <w:tc>
          <w:tcPr>
            <w:tcW w:w="4627" w:type="dxa"/>
          </w:tcPr>
          <w:p w14:paraId="2CD7347E" w14:textId="77777777" w:rsidR="00AE0CF7" w:rsidRPr="00AE0CF7" w:rsidRDefault="00AE0CF7" w:rsidP="00AE0CF7">
            <w:r w:rsidRPr="00AE0CF7">
              <w:t>Anwesenheitskontrolle und „Strafe“ bei unentschuldigtem Fehlen</w:t>
            </w:r>
          </w:p>
        </w:tc>
      </w:tr>
      <w:tr w:rsidR="00AE0CF7" w:rsidRPr="00AE0CF7" w14:paraId="68623211" w14:textId="77777777" w:rsidTr="00AE0CF7">
        <w:tc>
          <w:tcPr>
            <w:tcW w:w="426" w:type="dxa"/>
          </w:tcPr>
          <w:p w14:paraId="0C7BAAB6" w14:textId="77777777" w:rsidR="00AE0CF7" w:rsidRPr="00AE0CF7" w:rsidRDefault="00AE0CF7" w:rsidP="00AE0CF7">
            <w:r w:rsidRPr="00AE0CF7">
              <w:t>3</w:t>
            </w:r>
          </w:p>
        </w:tc>
        <w:tc>
          <w:tcPr>
            <w:tcW w:w="4582" w:type="dxa"/>
          </w:tcPr>
          <w:p w14:paraId="7F50CCD3" w14:textId="77777777" w:rsidR="00AE0CF7" w:rsidRPr="00AE0CF7" w:rsidRDefault="00AE0CF7" w:rsidP="00AE0CF7">
            <w:r w:rsidRPr="00AE0CF7">
              <w:t>Gefällt nicht -&gt; mögliche Unmotiviertheit</w:t>
            </w:r>
          </w:p>
        </w:tc>
        <w:tc>
          <w:tcPr>
            <w:tcW w:w="4627" w:type="dxa"/>
          </w:tcPr>
          <w:p w14:paraId="59CEAA25" w14:textId="77777777" w:rsidR="00AE0CF7" w:rsidRPr="00AE0CF7" w:rsidRDefault="00AE0CF7" w:rsidP="00AE0CF7">
            <w:r w:rsidRPr="00AE0CF7">
              <w:t>Design abstimmen und sich nach der Mehrzahl richten</w:t>
            </w:r>
          </w:p>
        </w:tc>
      </w:tr>
      <w:tr w:rsidR="00AE0CF7" w:rsidRPr="00AE0CF7" w14:paraId="5DBD7D9D" w14:textId="77777777" w:rsidTr="00AE0CF7">
        <w:tc>
          <w:tcPr>
            <w:tcW w:w="426" w:type="dxa"/>
          </w:tcPr>
          <w:p w14:paraId="1A27B435" w14:textId="77777777" w:rsidR="00AE0CF7" w:rsidRPr="00AE0CF7" w:rsidRDefault="00AE0CF7" w:rsidP="00AE0CF7">
            <w:r w:rsidRPr="00AE0CF7">
              <w:t>4</w:t>
            </w:r>
          </w:p>
        </w:tc>
        <w:tc>
          <w:tcPr>
            <w:tcW w:w="4582" w:type="dxa"/>
          </w:tcPr>
          <w:p w14:paraId="00391CAA" w14:textId="77777777" w:rsidR="00AE0CF7" w:rsidRPr="00AE0CF7" w:rsidRDefault="00AE0CF7" w:rsidP="00AE0CF7">
            <w:r w:rsidRPr="00AE0CF7">
              <w:t>Prozesse sind nichtmehr nachvollziehbar und eventuell Schuldige bei Fehlern nicht eindeutig zuzuordnen</w:t>
            </w:r>
          </w:p>
        </w:tc>
        <w:tc>
          <w:tcPr>
            <w:tcW w:w="4627" w:type="dxa"/>
          </w:tcPr>
          <w:p w14:paraId="2A0D5D35" w14:textId="77777777" w:rsidR="00AE0CF7" w:rsidRPr="00AE0CF7" w:rsidRDefault="00AE0CF7" w:rsidP="00AE0CF7">
            <w:r w:rsidRPr="00AE0CF7">
              <w:t>Regelmäßige Überprüfung der Dokumentation durch Verantwortliche (Gruppenleiter und Projektmanager)</w:t>
            </w:r>
          </w:p>
        </w:tc>
      </w:tr>
      <w:tr w:rsidR="00AE0CF7" w:rsidRPr="00AE0CF7" w14:paraId="726FA285" w14:textId="77777777" w:rsidTr="00AE0CF7">
        <w:tc>
          <w:tcPr>
            <w:tcW w:w="426" w:type="dxa"/>
          </w:tcPr>
          <w:p w14:paraId="4988E393" w14:textId="77777777" w:rsidR="00AE0CF7" w:rsidRPr="00AE0CF7" w:rsidRDefault="00AE0CF7" w:rsidP="00AE0CF7">
            <w:r w:rsidRPr="00AE0CF7">
              <w:t>5</w:t>
            </w:r>
          </w:p>
        </w:tc>
        <w:tc>
          <w:tcPr>
            <w:tcW w:w="4582" w:type="dxa"/>
          </w:tcPr>
          <w:p w14:paraId="238F5BB1" w14:textId="77777777" w:rsidR="00AE0CF7" w:rsidRPr="00AE0CF7" w:rsidRDefault="00AE0CF7" w:rsidP="00AE0CF7">
            <w:r w:rsidRPr="00AE0CF7">
              <w:t>Aufgabe wird vergessen und fällt den Teammitgliedern später auf die Füße</w:t>
            </w:r>
          </w:p>
        </w:tc>
        <w:tc>
          <w:tcPr>
            <w:tcW w:w="4627" w:type="dxa"/>
          </w:tcPr>
          <w:p w14:paraId="4DBD4E3F" w14:textId="77777777" w:rsidR="00AE0CF7" w:rsidRPr="00AE0CF7" w:rsidRDefault="00AE0CF7" w:rsidP="00AE0CF7">
            <w:r w:rsidRPr="00AE0CF7">
              <w:t>Bescheid geben, wissen was der Andere macht und ggf. Aufgaben übernehmen</w:t>
            </w:r>
          </w:p>
        </w:tc>
      </w:tr>
      <w:tr w:rsidR="00AE0CF7" w:rsidRPr="00AE0CF7" w14:paraId="57026156" w14:textId="77777777" w:rsidTr="00AE0CF7">
        <w:tc>
          <w:tcPr>
            <w:tcW w:w="426" w:type="dxa"/>
          </w:tcPr>
          <w:p w14:paraId="3FBACE24" w14:textId="77777777" w:rsidR="00AE0CF7" w:rsidRPr="00AE0CF7" w:rsidRDefault="00AE0CF7" w:rsidP="00AE0CF7">
            <w:r w:rsidRPr="00AE0CF7">
              <w:t>6</w:t>
            </w:r>
          </w:p>
        </w:tc>
        <w:tc>
          <w:tcPr>
            <w:tcW w:w="4582" w:type="dxa"/>
          </w:tcPr>
          <w:p w14:paraId="7C82FE6F" w14:textId="77777777" w:rsidR="00AE0CF7" w:rsidRPr="00AE0CF7" w:rsidRDefault="00AE0CF7" w:rsidP="00AE0CF7">
            <w:r w:rsidRPr="00AE0CF7">
              <w:t>Aufgaben dauern länger als gedacht, oder können nicht erledigt werden</w:t>
            </w:r>
          </w:p>
        </w:tc>
        <w:tc>
          <w:tcPr>
            <w:tcW w:w="4627" w:type="dxa"/>
          </w:tcPr>
          <w:p w14:paraId="4867F3D7" w14:textId="77777777" w:rsidR="00AE0CF7" w:rsidRPr="00AE0CF7" w:rsidRDefault="00AE0CF7" w:rsidP="00AE0CF7">
            <w:r w:rsidRPr="00AE0CF7">
              <w:t>Sich gegenseitig helfen, Projektmanager als Ansprechpartner</w:t>
            </w:r>
          </w:p>
        </w:tc>
      </w:tr>
      <w:tr w:rsidR="00AE0CF7" w:rsidRPr="00AE0CF7" w14:paraId="48A68398" w14:textId="77777777" w:rsidTr="00AE0CF7">
        <w:tc>
          <w:tcPr>
            <w:tcW w:w="426" w:type="dxa"/>
          </w:tcPr>
          <w:p w14:paraId="115CFF1B" w14:textId="77777777" w:rsidR="00AE0CF7" w:rsidRPr="00AE0CF7" w:rsidRDefault="00AE0CF7" w:rsidP="00AE0CF7">
            <w:r w:rsidRPr="00AE0CF7">
              <w:t>7</w:t>
            </w:r>
          </w:p>
        </w:tc>
        <w:tc>
          <w:tcPr>
            <w:tcW w:w="4582" w:type="dxa"/>
          </w:tcPr>
          <w:p w14:paraId="37B360A3" w14:textId="77777777" w:rsidR="00AE0CF7" w:rsidRPr="00AE0CF7" w:rsidRDefault="00AE0CF7" w:rsidP="00AE0CF7">
            <w:r w:rsidRPr="00AE0CF7">
              <w:t>Streit und Unstimmigkeiten innerhalb des Teams</w:t>
            </w:r>
          </w:p>
        </w:tc>
        <w:tc>
          <w:tcPr>
            <w:tcW w:w="4627" w:type="dxa"/>
          </w:tcPr>
          <w:p w14:paraId="778F1F09" w14:textId="77777777" w:rsidR="00AE0CF7" w:rsidRPr="00AE0CF7" w:rsidRDefault="00AE0CF7" w:rsidP="00AE0CF7">
            <w:r w:rsidRPr="00AE0CF7">
              <w:t>Über Tools beraten und sich nach der Mehrzahl richten (Kommunikation)</w:t>
            </w:r>
          </w:p>
        </w:tc>
      </w:tr>
      <w:tr w:rsidR="00AE0CF7" w:rsidRPr="00AE0CF7" w14:paraId="07A3BE42" w14:textId="77777777" w:rsidTr="00AE0CF7">
        <w:tc>
          <w:tcPr>
            <w:tcW w:w="426" w:type="dxa"/>
          </w:tcPr>
          <w:p w14:paraId="37134AA4" w14:textId="77777777" w:rsidR="00AE0CF7" w:rsidRPr="00AE0CF7" w:rsidRDefault="00AE0CF7" w:rsidP="00AE0CF7">
            <w:r w:rsidRPr="00AE0CF7">
              <w:t>8</w:t>
            </w:r>
          </w:p>
        </w:tc>
        <w:tc>
          <w:tcPr>
            <w:tcW w:w="4582" w:type="dxa"/>
          </w:tcPr>
          <w:p w14:paraId="7A23490C" w14:textId="77777777" w:rsidR="00AE0CF7" w:rsidRPr="00AE0CF7" w:rsidRDefault="00AE0CF7" w:rsidP="00AE0CF7">
            <w:r w:rsidRPr="00AE0CF7">
              <w:t>Papierversion wird nicht rechtzeitig fertig</w:t>
            </w:r>
          </w:p>
        </w:tc>
        <w:tc>
          <w:tcPr>
            <w:tcW w:w="4627" w:type="dxa"/>
          </w:tcPr>
          <w:p w14:paraId="36B63889" w14:textId="77777777" w:rsidR="00AE0CF7" w:rsidRPr="00AE0CF7" w:rsidRDefault="00AE0CF7" w:rsidP="00AE0CF7">
            <w:r w:rsidRPr="00AE0CF7">
              <w:t>Andere Teammitglieder mit Druckern müssen sich bereithalten falls der Druck nicht funktioniert</w:t>
            </w:r>
          </w:p>
        </w:tc>
      </w:tr>
      <w:tr w:rsidR="00AE0CF7" w:rsidRPr="00AE0CF7" w14:paraId="7920C415" w14:textId="77777777" w:rsidTr="00AE0CF7">
        <w:tc>
          <w:tcPr>
            <w:tcW w:w="426" w:type="dxa"/>
          </w:tcPr>
          <w:p w14:paraId="2FC69F54" w14:textId="77777777" w:rsidR="00AE0CF7" w:rsidRPr="00AE0CF7" w:rsidRDefault="00AE0CF7" w:rsidP="00AE0CF7">
            <w:r w:rsidRPr="00AE0CF7">
              <w:t>9</w:t>
            </w:r>
          </w:p>
        </w:tc>
        <w:tc>
          <w:tcPr>
            <w:tcW w:w="4582" w:type="dxa"/>
          </w:tcPr>
          <w:p w14:paraId="71DB1994" w14:textId="77777777" w:rsidR="00AE0CF7" w:rsidRPr="00AE0CF7" w:rsidRDefault="00AE0CF7" w:rsidP="00AE0CF7">
            <w:r w:rsidRPr="00AE0CF7">
              <w:t>Aufgaben werden nicht erledigt</w:t>
            </w:r>
          </w:p>
        </w:tc>
        <w:tc>
          <w:tcPr>
            <w:tcW w:w="4627" w:type="dxa"/>
          </w:tcPr>
          <w:p w14:paraId="7D712837" w14:textId="77777777" w:rsidR="00AE0CF7" w:rsidRPr="00AE0CF7" w:rsidRDefault="00AE0CF7" w:rsidP="00AE0CF7">
            <w:r w:rsidRPr="00AE0CF7">
              <w:t>Kommunikation und Delegieren durch Gruppensprecher oder Projektmanager</w:t>
            </w:r>
          </w:p>
        </w:tc>
      </w:tr>
      <w:tr w:rsidR="00AE0CF7" w:rsidRPr="00AE0CF7" w14:paraId="31310FB4" w14:textId="77777777" w:rsidTr="00AE0CF7">
        <w:tc>
          <w:tcPr>
            <w:tcW w:w="426" w:type="dxa"/>
          </w:tcPr>
          <w:p w14:paraId="790F4E70" w14:textId="77777777" w:rsidR="00AE0CF7" w:rsidRPr="00AE0CF7" w:rsidRDefault="00AE0CF7" w:rsidP="00AE0CF7">
            <w:r w:rsidRPr="00AE0CF7">
              <w:t>10</w:t>
            </w:r>
          </w:p>
        </w:tc>
        <w:tc>
          <w:tcPr>
            <w:tcW w:w="4582" w:type="dxa"/>
          </w:tcPr>
          <w:p w14:paraId="5B4125C8" w14:textId="77777777" w:rsidR="00AE0CF7" w:rsidRPr="00AE0CF7" w:rsidRDefault="00AE0CF7" w:rsidP="00AE0CF7">
            <w:r w:rsidRPr="00AE0CF7">
              <w:t>Falsches Endprodukt (entspricht nicht den Vorstellungen)</w:t>
            </w:r>
          </w:p>
        </w:tc>
        <w:tc>
          <w:tcPr>
            <w:tcW w:w="4627" w:type="dxa"/>
          </w:tcPr>
          <w:p w14:paraId="6D5356AD" w14:textId="77777777" w:rsidR="00AE0CF7" w:rsidRPr="00AE0CF7" w:rsidRDefault="00AE0CF7" w:rsidP="00AE0CF7">
            <w:r w:rsidRPr="00AE0CF7">
              <w:t>Enger Austausch mit Auftraggeber und agile Entwicklung (Zwischenergebnisse präsentieren)</w:t>
            </w:r>
          </w:p>
        </w:tc>
      </w:tr>
      <w:tr w:rsidR="00AE0CF7" w:rsidRPr="00AE0CF7" w14:paraId="45303E09" w14:textId="77777777" w:rsidTr="00AE0CF7">
        <w:tc>
          <w:tcPr>
            <w:tcW w:w="426" w:type="dxa"/>
          </w:tcPr>
          <w:p w14:paraId="423432C0" w14:textId="77777777" w:rsidR="00AE0CF7" w:rsidRPr="00AE0CF7" w:rsidRDefault="00AE0CF7" w:rsidP="00AE0CF7">
            <w:r w:rsidRPr="00AE0CF7">
              <w:t>11</w:t>
            </w:r>
          </w:p>
        </w:tc>
        <w:tc>
          <w:tcPr>
            <w:tcW w:w="4582" w:type="dxa"/>
          </w:tcPr>
          <w:p w14:paraId="678BB8BA" w14:textId="77777777" w:rsidR="00AE0CF7" w:rsidRPr="00AE0CF7" w:rsidRDefault="00AE0CF7" w:rsidP="00AE0CF7">
            <w:r w:rsidRPr="00AE0CF7">
              <w:t xml:space="preserve">Streit untereinander -&gt; Aufgaben werden nicht erledigt -&gt; Projekt gefährdet </w:t>
            </w:r>
          </w:p>
        </w:tc>
        <w:tc>
          <w:tcPr>
            <w:tcW w:w="4627" w:type="dxa"/>
          </w:tcPr>
          <w:p w14:paraId="763AB49F" w14:textId="77777777" w:rsidR="00AE0CF7" w:rsidRPr="00AE0CF7" w:rsidRDefault="00AE0CF7" w:rsidP="00AE0CF7">
            <w:r w:rsidRPr="00AE0CF7">
              <w:t>Kommunikation und Schlichtung durch Dritte (z.B. Projektmanager)</w:t>
            </w:r>
          </w:p>
        </w:tc>
      </w:tr>
      <w:tr w:rsidR="00AE0CF7" w:rsidRPr="00AE0CF7" w14:paraId="3E7A853D" w14:textId="77777777" w:rsidTr="00AE0CF7">
        <w:tc>
          <w:tcPr>
            <w:tcW w:w="426" w:type="dxa"/>
          </w:tcPr>
          <w:p w14:paraId="66C8A5ED" w14:textId="77777777" w:rsidR="00AE0CF7" w:rsidRPr="00AE0CF7" w:rsidRDefault="00AE0CF7" w:rsidP="00AE0CF7">
            <w:r w:rsidRPr="00AE0CF7">
              <w:t>12</w:t>
            </w:r>
          </w:p>
        </w:tc>
        <w:tc>
          <w:tcPr>
            <w:tcW w:w="4582" w:type="dxa"/>
          </w:tcPr>
          <w:p w14:paraId="3A9259F4" w14:textId="77777777" w:rsidR="00AE0CF7" w:rsidRPr="00AE0CF7" w:rsidRDefault="00AE0CF7" w:rsidP="00AE0CF7">
            <w:r w:rsidRPr="00AE0CF7">
              <w:t>Webversion ist nicht spielbar</w:t>
            </w:r>
          </w:p>
        </w:tc>
        <w:tc>
          <w:tcPr>
            <w:tcW w:w="4627" w:type="dxa"/>
          </w:tcPr>
          <w:p w14:paraId="1B91ABDA" w14:textId="77777777" w:rsidR="00AE0CF7" w:rsidRPr="00AE0CF7" w:rsidRDefault="00AE0CF7" w:rsidP="00AE0CF7">
            <w:r w:rsidRPr="00AE0CF7">
              <w:t>Ausfallsicherheit im Vorfeld prüfen und eventuell redundante Ressourcen vorhalten</w:t>
            </w:r>
          </w:p>
        </w:tc>
      </w:tr>
      <w:tr w:rsidR="00AE0CF7" w:rsidRPr="00AE0CF7" w14:paraId="33DFD435" w14:textId="77777777" w:rsidTr="00AE0CF7">
        <w:tc>
          <w:tcPr>
            <w:tcW w:w="426" w:type="dxa"/>
          </w:tcPr>
          <w:p w14:paraId="7D565417" w14:textId="77777777" w:rsidR="00AE0CF7" w:rsidRPr="00AE0CF7" w:rsidRDefault="00AE0CF7" w:rsidP="00AE0CF7">
            <w:r w:rsidRPr="00AE0CF7">
              <w:t>13</w:t>
            </w:r>
          </w:p>
        </w:tc>
        <w:tc>
          <w:tcPr>
            <w:tcW w:w="4582" w:type="dxa"/>
          </w:tcPr>
          <w:p w14:paraId="73E4FBE0" w14:textId="77777777" w:rsidR="00AE0CF7" w:rsidRPr="00AE0CF7" w:rsidRDefault="00AE0CF7" w:rsidP="00AE0CF7">
            <w:r w:rsidRPr="00AE0CF7">
              <w:t xml:space="preserve">Streit untereinander -&gt; Aufgaben werden nicht erledigt -&gt; Projekt gefährdet </w:t>
            </w:r>
          </w:p>
        </w:tc>
        <w:tc>
          <w:tcPr>
            <w:tcW w:w="4627" w:type="dxa"/>
          </w:tcPr>
          <w:p w14:paraId="329FB497" w14:textId="77777777" w:rsidR="00AE0CF7" w:rsidRPr="00AE0CF7" w:rsidRDefault="00AE0CF7" w:rsidP="00AE0CF7">
            <w:r w:rsidRPr="00AE0CF7">
              <w:t>Kommunikation und Schlichtung durch Dritte (z.B. Projektmanager)</w:t>
            </w:r>
          </w:p>
        </w:tc>
      </w:tr>
      <w:tr w:rsidR="00AE0CF7" w:rsidRPr="00AE0CF7" w14:paraId="4BFCF45C" w14:textId="77777777" w:rsidTr="00AE0CF7">
        <w:tc>
          <w:tcPr>
            <w:tcW w:w="426" w:type="dxa"/>
          </w:tcPr>
          <w:p w14:paraId="2CDCB671" w14:textId="77777777" w:rsidR="00AE0CF7" w:rsidRPr="00AE0CF7" w:rsidRDefault="00AE0CF7" w:rsidP="00AE0CF7">
            <w:r w:rsidRPr="00AE0CF7">
              <w:t>14</w:t>
            </w:r>
          </w:p>
        </w:tc>
        <w:tc>
          <w:tcPr>
            <w:tcW w:w="4582" w:type="dxa"/>
          </w:tcPr>
          <w:p w14:paraId="2A4FE7F1" w14:textId="77777777" w:rsidR="00AE0CF7" w:rsidRPr="00AE0CF7" w:rsidRDefault="00AE0CF7" w:rsidP="00AE0CF7">
            <w:r w:rsidRPr="00AE0CF7">
              <w:t>Aufgaben werden nur ungenügend oder nicht erledigt</w:t>
            </w:r>
          </w:p>
        </w:tc>
        <w:tc>
          <w:tcPr>
            <w:tcW w:w="4627" w:type="dxa"/>
          </w:tcPr>
          <w:p w14:paraId="5681C8B0" w14:textId="77777777" w:rsidR="00AE0CF7" w:rsidRPr="00AE0CF7" w:rsidRDefault="00AE0CF7" w:rsidP="00AE0CF7">
            <w:r w:rsidRPr="00AE0CF7">
              <w:t>Projektfortschritt stetig überprüfen, Protokolle einsehen, mit Gruppenleitern besprechen, auf anstehende Herausforderungen aufmerksam machen, sich gegenseitig unter die Arme greifen</w:t>
            </w:r>
          </w:p>
        </w:tc>
      </w:tr>
    </w:tbl>
    <w:p w14:paraId="11E413D1" w14:textId="77777777" w:rsidR="00A20F49" w:rsidRDefault="00A20F49"/>
    <w:p w14:paraId="6C53020B" w14:textId="77777777" w:rsidR="004B7BB7" w:rsidRDefault="004B7BB7"/>
    <w:p w14:paraId="4782552F" w14:textId="77777777" w:rsidR="00063018" w:rsidRDefault="00063018"/>
    <w:sectPr w:rsidR="00063018" w:rsidSect="00CD4290">
      <w:headerReference w:type="default" r:id="rId13"/>
      <w:footerReference w:type="default" r:id="rId14"/>
      <w:pgSz w:w="11906" w:h="16838"/>
      <w:pgMar w:top="1985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E351E0" w14:textId="77777777" w:rsidR="00982AF4" w:rsidRDefault="00982AF4">
      <w:r>
        <w:separator/>
      </w:r>
    </w:p>
  </w:endnote>
  <w:endnote w:type="continuationSeparator" w:id="0">
    <w:p w14:paraId="4C2A950C" w14:textId="77777777" w:rsidR="00982AF4" w:rsidRDefault="00982A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2D0D3D" w14:textId="00764F6C" w:rsidR="00B178BB" w:rsidRDefault="00B178BB">
    <w:pPr>
      <w:pStyle w:val="Fuzeile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FILENAME </w:instrText>
    </w:r>
    <w:r>
      <w:rPr>
        <w:sz w:val="16"/>
      </w:rPr>
      <w:fldChar w:fldCharType="separate"/>
    </w:r>
    <w:r>
      <w:rPr>
        <w:noProof/>
        <w:sz w:val="16"/>
      </w:rPr>
      <w:t>Projekthandbuch</w:t>
    </w:r>
    <w:r>
      <w:rPr>
        <w:sz w:val="16"/>
      </w:rPr>
      <w:fldChar w:fldCharType="end"/>
    </w:r>
    <w:r>
      <w:rPr>
        <w:sz w:val="16"/>
      </w:rPr>
      <w:t xml:space="preserve"> Projektmanager</w:t>
    </w:r>
    <w:r>
      <w:rPr>
        <w:sz w:val="16"/>
      </w:rPr>
      <w:tab/>
      <w:t xml:space="preserve"> </w:t>
    </w:r>
    <w:r>
      <w:rPr>
        <w:sz w:val="16"/>
      </w:rPr>
      <w:fldChar w:fldCharType="begin"/>
    </w:r>
    <w:r>
      <w:rPr>
        <w:sz w:val="16"/>
      </w:rPr>
      <w:instrText xml:space="preserve"> DATE \@ "dd.MM.yyyy" </w:instrText>
    </w:r>
    <w:r>
      <w:rPr>
        <w:sz w:val="16"/>
      </w:rPr>
      <w:fldChar w:fldCharType="separate"/>
    </w:r>
    <w:r>
      <w:rPr>
        <w:noProof/>
        <w:sz w:val="16"/>
      </w:rPr>
      <w:t>23.10.2020</w:t>
    </w:r>
    <w:r>
      <w:rPr>
        <w:sz w:val="16"/>
      </w:rPr>
      <w:fldChar w:fldCharType="end"/>
    </w:r>
    <w:r>
      <w:rPr>
        <w:sz w:val="16"/>
      </w:rPr>
      <w:tab/>
    </w:r>
    <w:r>
      <w:rPr>
        <w:rStyle w:val="Seitenzahl"/>
        <w:sz w:val="16"/>
      </w:rPr>
      <w:fldChar w:fldCharType="begin"/>
    </w:r>
    <w:r>
      <w:rPr>
        <w:rStyle w:val="Seitenzahl"/>
        <w:sz w:val="16"/>
      </w:rPr>
      <w:instrText xml:space="preserve"> PAGE </w:instrText>
    </w:r>
    <w:r>
      <w:rPr>
        <w:rStyle w:val="Seitenzahl"/>
        <w:sz w:val="16"/>
      </w:rPr>
      <w:fldChar w:fldCharType="separate"/>
    </w:r>
    <w:r>
      <w:rPr>
        <w:rStyle w:val="Seitenzahl"/>
        <w:noProof/>
        <w:sz w:val="16"/>
      </w:rPr>
      <w:t>15</w:t>
    </w:r>
    <w:r>
      <w:rPr>
        <w:rStyle w:val="Seitenzah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93C54B" w14:textId="77777777" w:rsidR="00982AF4" w:rsidRDefault="00982AF4">
      <w:r>
        <w:separator/>
      </w:r>
    </w:p>
  </w:footnote>
  <w:footnote w:type="continuationSeparator" w:id="0">
    <w:p w14:paraId="3A5ECE7A" w14:textId="77777777" w:rsidR="00982AF4" w:rsidRDefault="00982A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94ED4" w14:textId="77777777" w:rsidR="00B178BB" w:rsidRDefault="00B178BB">
    <w:pPr>
      <w:pStyle w:val="Kopfzeile"/>
    </w:pPr>
    <w:r>
      <w:tab/>
    </w:r>
    <w:r>
      <w:tab/>
    </w:r>
    <w:r>
      <w:rPr>
        <w:noProof/>
      </w:rPr>
      <w:drawing>
        <wp:inline distT="0" distB="0" distL="0" distR="0" wp14:anchorId="60AA6BA8" wp14:editId="04F0FFF3">
          <wp:extent cx="1390650" cy="695325"/>
          <wp:effectExtent l="1905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0650" cy="6953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61A67"/>
    <w:multiLevelType w:val="hybridMultilevel"/>
    <w:tmpl w:val="9B64DE2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CD21"/>
    <w:multiLevelType w:val="singleLevel"/>
    <w:tmpl w:val="497537E0"/>
    <w:lvl w:ilvl="0">
      <w:start w:val="1"/>
      <w:numFmt w:val="lowerLetter"/>
      <w:lvlText w:val="%1."/>
      <w:lvlJc w:val="left"/>
      <w:pPr>
        <w:tabs>
          <w:tab w:val="num" w:pos="1440"/>
        </w:tabs>
        <w:ind w:left="1152"/>
      </w:pPr>
      <w:rPr>
        <w:rFonts w:ascii="Calibri" w:hAnsi="Calibri" w:cs="Calibri"/>
        <w:snapToGrid/>
        <w:spacing w:val="-3"/>
        <w:sz w:val="33"/>
        <w:szCs w:val="33"/>
      </w:rPr>
    </w:lvl>
  </w:abstractNum>
  <w:abstractNum w:abstractNumId="2" w15:restartNumberingAfterBreak="0">
    <w:nsid w:val="04A841BA"/>
    <w:multiLevelType w:val="hybridMultilevel"/>
    <w:tmpl w:val="14D487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9ED1CC">
      <w:start w:val="1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C1EC7"/>
    <w:multiLevelType w:val="hybridMultilevel"/>
    <w:tmpl w:val="7BF6F4D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9623A"/>
    <w:multiLevelType w:val="multilevel"/>
    <w:tmpl w:val="49A80BE6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%2.%3.%4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0F3B017D"/>
    <w:multiLevelType w:val="hybridMultilevel"/>
    <w:tmpl w:val="87A6884A"/>
    <w:lvl w:ilvl="0" w:tplc="1CDC85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5CFE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FE20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3220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62BF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02F3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BCFE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061B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5421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37497D"/>
    <w:multiLevelType w:val="hybridMultilevel"/>
    <w:tmpl w:val="E4D2F8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1A0207"/>
    <w:multiLevelType w:val="hybridMultilevel"/>
    <w:tmpl w:val="EEF26FF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C53226"/>
    <w:multiLevelType w:val="hybridMultilevel"/>
    <w:tmpl w:val="5136101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0F0687"/>
    <w:multiLevelType w:val="hybridMultilevel"/>
    <w:tmpl w:val="2DFA24D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EC0C81"/>
    <w:multiLevelType w:val="hybridMultilevel"/>
    <w:tmpl w:val="A83224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CE7310"/>
    <w:multiLevelType w:val="hybridMultilevel"/>
    <w:tmpl w:val="20ACC80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BB6D8E"/>
    <w:multiLevelType w:val="hybridMultilevel"/>
    <w:tmpl w:val="5B38E6E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372C52"/>
    <w:multiLevelType w:val="hybridMultilevel"/>
    <w:tmpl w:val="120E02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C15ABE"/>
    <w:multiLevelType w:val="hybridMultilevel"/>
    <w:tmpl w:val="E6F04B1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037B9E"/>
    <w:multiLevelType w:val="hybridMultilevel"/>
    <w:tmpl w:val="D02E2EB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BE58A9"/>
    <w:multiLevelType w:val="hybridMultilevel"/>
    <w:tmpl w:val="081C5E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CB63E9"/>
    <w:multiLevelType w:val="hybridMultilevel"/>
    <w:tmpl w:val="F07422D0"/>
    <w:lvl w:ilvl="0" w:tplc="46EC39E8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FF4988"/>
    <w:multiLevelType w:val="multilevel"/>
    <w:tmpl w:val="FD345388"/>
    <w:lvl w:ilvl="0">
      <w:start w:val="1"/>
      <w:numFmt w:val="decimal"/>
      <w:pStyle w:val="berschrift1"/>
      <w:lvlText w:val="%1"/>
      <w:lvlJc w:val="left"/>
      <w:pPr>
        <w:ind w:left="7519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5BEE0949"/>
    <w:multiLevelType w:val="hybridMultilevel"/>
    <w:tmpl w:val="398C025E"/>
    <w:lvl w:ilvl="0" w:tplc="08090001">
      <w:start w:val="1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EA2BD2"/>
    <w:multiLevelType w:val="hybridMultilevel"/>
    <w:tmpl w:val="80CED750"/>
    <w:lvl w:ilvl="0" w:tplc="F54628DA">
      <w:start w:val="1"/>
      <w:numFmt w:val="lowerRoman"/>
      <w:lvlText w:val="%1."/>
      <w:lvlJc w:val="left"/>
      <w:pPr>
        <w:ind w:left="2592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2952" w:hanging="360"/>
      </w:pPr>
    </w:lvl>
    <w:lvl w:ilvl="2" w:tplc="0407001B" w:tentative="1">
      <w:start w:val="1"/>
      <w:numFmt w:val="lowerRoman"/>
      <w:lvlText w:val="%3."/>
      <w:lvlJc w:val="right"/>
      <w:pPr>
        <w:ind w:left="3672" w:hanging="180"/>
      </w:pPr>
    </w:lvl>
    <w:lvl w:ilvl="3" w:tplc="0407000F" w:tentative="1">
      <w:start w:val="1"/>
      <w:numFmt w:val="decimal"/>
      <w:lvlText w:val="%4."/>
      <w:lvlJc w:val="left"/>
      <w:pPr>
        <w:ind w:left="4392" w:hanging="360"/>
      </w:pPr>
    </w:lvl>
    <w:lvl w:ilvl="4" w:tplc="04070019" w:tentative="1">
      <w:start w:val="1"/>
      <w:numFmt w:val="lowerLetter"/>
      <w:lvlText w:val="%5."/>
      <w:lvlJc w:val="left"/>
      <w:pPr>
        <w:ind w:left="5112" w:hanging="360"/>
      </w:pPr>
    </w:lvl>
    <w:lvl w:ilvl="5" w:tplc="0407001B" w:tentative="1">
      <w:start w:val="1"/>
      <w:numFmt w:val="lowerRoman"/>
      <w:lvlText w:val="%6."/>
      <w:lvlJc w:val="right"/>
      <w:pPr>
        <w:ind w:left="5832" w:hanging="180"/>
      </w:pPr>
    </w:lvl>
    <w:lvl w:ilvl="6" w:tplc="0407000F" w:tentative="1">
      <w:start w:val="1"/>
      <w:numFmt w:val="decimal"/>
      <w:lvlText w:val="%7."/>
      <w:lvlJc w:val="left"/>
      <w:pPr>
        <w:ind w:left="6552" w:hanging="360"/>
      </w:pPr>
    </w:lvl>
    <w:lvl w:ilvl="7" w:tplc="04070019" w:tentative="1">
      <w:start w:val="1"/>
      <w:numFmt w:val="lowerLetter"/>
      <w:lvlText w:val="%8."/>
      <w:lvlJc w:val="left"/>
      <w:pPr>
        <w:ind w:left="7272" w:hanging="360"/>
      </w:pPr>
    </w:lvl>
    <w:lvl w:ilvl="8" w:tplc="0407001B" w:tentative="1">
      <w:start w:val="1"/>
      <w:numFmt w:val="lowerRoman"/>
      <w:lvlText w:val="%9."/>
      <w:lvlJc w:val="right"/>
      <w:pPr>
        <w:ind w:left="7992" w:hanging="180"/>
      </w:pPr>
    </w:lvl>
  </w:abstractNum>
  <w:abstractNum w:abstractNumId="21" w15:restartNumberingAfterBreak="0">
    <w:nsid w:val="63D0745B"/>
    <w:multiLevelType w:val="hybridMultilevel"/>
    <w:tmpl w:val="319A2C44"/>
    <w:lvl w:ilvl="0" w:tplc="ADA05F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2E7A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ACD9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341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7263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5876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2658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7AAA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3C3A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A4391D"/>
    <w:multiLevelType w:val="hybridMultilevel"/>
    <w:tmpl w:val="B2B2D86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7E75D8"/>
    <w:multiLevelType w:val="hybridMultilevel"/>
    <w:tmpl w:val="4CDAD2D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97000B"/>
    <w:multiLevelType w:val="hybridMultilevel"/>
    <w:tmpl w:val="B170C86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63442E"/>
    <w:multiLevelType w:val="hybridMultilevel"/>
    <w:tmpl w:val="08B45804"/>
    <w:lvl w:ilvl="0" w:tplc="0EF4213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FA199A"/>
    <w:multiLevelType w:val="hybridMultilevel"/>
    <w:tmpl w:val="8842BAC8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D452D1"/>
    <w:multiLevelType w:val="hybridMultilevel"/>
    <w:tmpl w:val="E1AC3E4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8"/>
  </w:num>
  <w:num w:numId="3">
    <w:abstractNumId w:val="4"/>
  </w:num>
  <w:num w:numId="4">
    <w:abstractNumId w:val="0"/>
  </w:num>
  <w:num w:numId="5">
    <w:abstractNumId w:val="26"/>
  </w:num>
  <w:num w:numId="6">
    <w:abstractNumId w:val="4"/>
  </w:num>
  <w:num w:numId="7">
    <w:abstractNumId w:val="15"/>
  </w:num>
  <w:num w:numId="8">
    <w:abstractNumId w:val="9"/>
  </w:num>
  <w:num w:numId="9">
    <w:abstractNumId w:val="18"/>
  </w:num>
  <w:num w:numId="10">
    <w:abstractNumId w:val="22"/>
  </w:num>
  <w:num w:numId="11">
    <w:abstractNumId w:val="24"/>
  </w:num>
  <w:num w:numId="12">
    <w:abstractNumId w:val="18"/>
  </w:num>
  <w:num w:numId="13">
    <w:abstractNumId w:val="14"/>
  </w:num>
  <w:num w:numId="14">
    <w:abstractNumId w:val="6"/>
  </w:num>
  <w:num w:numId="15">
    <w:abstractNumId w:val="2"/>
  </w:num>
  <w:num w:numId="16">
    <w:abstractNumId w:val="7"/>
  </w:num>
  <w:num w:numId="17">
    <w:abstractNumId w:val="17"/>
  </w:num>
  <w:num w:numId="18">
    <w:abstractNumId w:val="3"/>
  </w:num>
  <w:num w:numId="19">
    <w:abstractNumId w:val="1"/>
  </w:num>
  <w:num w:numId="20">
    <w:abstractNumId w:val="19"/>
  </w:num>
  <w:num w:numId="21">
    <w:abstractNumId w:val="21"/>
  </w:num>
  <w:num w:numId="22">
    <w:abstractNumId w:val="5"/>
  </w:num>
  <w:num w:numId="23">
    <w:abstractNumId w:val="13"/>
  </w:num>
  <w:num w:numId="24">
    <w:abstractNumId w:val="12"/>
  </w:num>
  <w:num w:numId="25">
    <w:abstractNumId w:val="10"/>
  </w:num>
  <w:num w:numId="26">
    <w:abstractNumId w:val="23"/>
  </w:num>
  <w:num w:numId="27">
    <w:abstractNumId w:val="20"/>
  </w:num>
  <w:num w:numId="28">
    <w:abstractNumId w:val="11"/>
  </w:num>
  <w:num w:numId="29">
    <w:abstractNumId w:val="25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 style="v-text-anchor:middle" fillcolor="#ddd">
      <v:fill color="#ddd"/>
      <v:stroke weight="1pt"/>
      <v:textbox inset=",0,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sDQ0szAyNDMxN7VQ0lEKTi0uzszPAykwrAUAROhacCwAAAA="/>
  </w:docVars>
  <w:rsids>
    <w:rsidRoot w:val="00741FEB"/>
    <w:rsid w:val="00050AF2"/>
    <w:rsid w:val="00063018"/>
    <w:rsid w:val="000D6633"/>
    <w:rsid w:val="00115C00"/>
    <w:rsid w:val="00156131"/>
    <w:rsid w:val="00182868"/>
    <w:rsid w:val="00195932"/>
    <w:rsid w:val="001A64DB"/>
    <w:rsid w:val="001F2D1E"/>
    <w:rsid w:val="002379AB"/>
    <w:rsid w:val="00254B68"/>
    <w:rsid w:val="00280BC6"/>
    <w:rsid w:val="002C2ADF"/>
    <w:rsid w:val="002F46B4"/>
    <w:rsid w:val="00312F5B"/>
    <w:rsid w:val="00364701"/>
    <w:rsid w:val="003A0F2E"/>
    <w:rsid w:val="003A79C0"/>
    <w:rsid w:val="00407EEB"/>
    <w:rsid w:val="00432AF8"/>
    <w:rsid w:val="004535FB"/>
    <w:rsid w:val="00462D73"/>
    <w:rsid w:val="004640DD"/>
    <w:rsid w:val="00466D9E"/>
    <w:rsid w:val="004952E4"/>
    <w:rsid w:val="004B7BB7"/>
    <w:rsid w:val="004E2948"/>
    <w:rsid w:val="00512707"/>
    <w:rsid w:val="00515C8A"/>
    <w:rsid w:val="00535F96"/>
    <w:rsid w:val="00544D3A"/>
    <w:rsid w:val="0055755E"/>
    <w:rsid w:val="00592E4A"/>
    <w:rsid w:val="005A78CE"/>
    <w:rsid w:val="00660030"/>
    <w:rsid w:val="006668C3"/>
    <w:rsid w:val="00671FDF"/>
    <w:rsid w:val="006C7B1F"/>
    <w:rsid w:val="00722B8F"/>
    <w:rsid w:val="00734C26"/>
    <w:rsid w:val="0074089D"/>
    <w:rsid w:val="00741FEB"/>
    <w:rsid w:val="007C33A4"/>
    <w:rsid w:val="008A2B60"/>
    <w:rsid w:val="008A2D8D"/>
    <w:rsid w:val="008B653C"/>
    <w:rsid w:val="008B6BE8"/>
    <w:rsid w:val="0092745D"/>
    <w:rsid w:val="00966744"/>
    <w:rsid w:val="00982AF4"/>
    <w:rsid w:val="00994241"/>
    <w:rsid w:val="009D7C76"/>
    <w:rsid w:val="00A07000"/>
    <w:rsid w:val="00A20F49"/>
    <w:rsid w:val="00A6134E"/>
    <w:rsid w:val="00A866F4"/>
    <w:rsid w:val="00AE0CF7"/>
    <w:rsid w:val="00AE79E7"/>
    <w:rsid w:val="00B07668"/>
    <w:rsid w:val="00B178BB"/>
    <w:rsid w:val="00B450E7"/>
    <w:rsid w:val="00B67B93"/>
    <w:rsid w:val="00BD2D8C"/>
    <w:rsid w:val="00BD7BC3"/>
    <w:rsid w:val="00BF3F7C"/>
    <w:rsid w:val="00BF6E15"/>
    <w:rsid w:val="00CB1537"/>
    <w:rsid w:val="00CC7B38"/>
    <w:rsid w:val="00CD4290"/>
    <w:rsid w:val="00D053C4"/>
    <w:rsid w:val="00D074B8"/>
    <w:rsid w:val="00D66B46"/>
    <w:rsid w:val="00D976CB"/>
    <w:rsid w:val="00E611E2"/>
    <w:rsid w:val="00E73D2E"/>
    <w:rsid w:val="00E977AD"/>
    <w:rsid w:val="00E97CBD"/>
    <w:rsid w:val="00ED53DA"/>
    <w:rsid w:val="00EE2B97"/>
    <w:rsid w:val="00EF6E2E"/>
    <w:rsid w:val="00F27EA7"/>
    <w:rsid w:val="00F661C5"/>
    <w:rsid w:val="00F700FB"/>
    <w:rsid w:val="00F71606"/>
    <w:rsid w:val="00F8679A"/>
    <w:rsid w:val="00F91E56"/>
    <w:rsid w:val="00F93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v-text-anchor:middle" fillcolor="#ddd">
      <v:fill color="#ddd"/>
      <v:stroke weight="1pt"/>
      <v:textbox inset=",0,,0"/>
    </o:shapedefaults>
    <o:shapelayout v:ext="edit">
      <o:idmap v:ext="edit" data="1"/>
    </o:shapelayout>
  </w:shapeDefaults>
  <w:decimalSymbol w:val=","/>
  <w:listSeparator w:val=";"/>
  <w14:docId w14:val="22F93E99"/>
  <w15:docId w15:val="{FACAC52D-9163-4942-9144-F61313517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D2F68"/>
    <w:rPr>
      <w:rFonts w:ascii="Arial" w:hAnsi="Arial"/>
      <w:szCs w:val="24"/>
      <w:lang w:val="de-DE" w:eastAsia="de-DE"/>
    </w:rPr>
  </w:style>
  <w:style w:type="paragraph" w:styleId="berschrift1">
    <w:name w:val="heading 1"/>
    <w:basedOn w:val="Standard"/>
    <w:next w:val="Standard"/>
    <w:autoRedefine/>
    <w:qFormat/>
    <w:rsid w:val="00F46E05"/>
    <w:pPr>
      <w:keepNext/>
      <w:numPr>
        <w:numId w:val="9"/>
      </w:numPr>
      <w:spacing w:after="360"/>
      <w:ind w:left="709" w:hanging="709"/>
      <w:outlineLvl w:val="0"/>
    </w:pPr>
    <w:rPr>
      <w:rFonts w:cs="Arial"/>
      <w:b/>
      <w:bCs/>
      <w:kern w:val="32"/>
      <w:sz w:val="36"/>
      <w:szCs w:val="32"/>
    </w:rPr>
  </w:style>
  <w:style w:type="paragraph" w:styleId="berschrift2">
    <w:name w:val="heading 2"/>
    <w:basedOn w:val="Standard"/>
    <w:next w:val="Standard"/>
    <w:autoRedefine/>
    <w:qFormat/>
    <w:pPr>
      <w:keepNext/>
      <w:numPr>
        <w:ilvl w:val="1"/>
        <w:numId w:val="9"/>
      </w:numPr>
      <w:spacing w:after="240"/>
      <w:outlineLvl w:val="1"/>
    </w:pPr>
    <w:rPr>
      <w:rFonts w:cs="Arial"/>
      <w:b/>
      <w:bCs/>
      <w:sz w:val="28"/>
      <w:szCs w:val="28"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9"/>
      </w:numPr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berschrift4">
    <w:name w:val="heading 4"/>
    <w:basedOn w:val="Standard"/>
    <w:next w:val="Standard"/>
    <w:qFormat/>
    <w:pPr>
      <w:keepNext/>
      <w:numPr>
        <w:ilvl w:val="3"/>
        <w:numId w:val="9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berschrift5">
    <w:name w:val="heading 5"/>
    <w:basedOn w:val="Standard"/>
    <w:next w:val="Standard"/>
    <w:qFormat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erschrift6">
    <w:name w:val="heading 6"/>
    <w:basedOn w:val="Standard"/>
    <w:next w:val="Standard"/>
    <w:qFormat/>
    <w:pPr>
      <w:numPr>
        <w:ilvl w:val="5"/>
        <w:numId w:val="9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berschrift7">
    <w:name w:val="heading 7"/>
    <w:basedOn w:val="Standard"/>
    <w:next w:val="Standard"/>
    <w:qFormat/>
    <w:pPr>
      <w:numPr>
        <w:ilvl w:val="6"/>
        <w:numId w:val="9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berschrift8">
    <w:name w:val="heading 8"/>
    <w:basedOn w:val="Standard"/>
    <w:next w:val="Standard"/>
    <w:qFormat/>
    <w:pPr>
      <w:numPr>
        <w:ilvl w:val="7"/>
        <w:numId w:val="9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berschrift9">
    <w:name w:val="heading 9"/>
    <w:basedOn w:val="Standard"/>
    <w:next w:val="Standard"/>
    <w:qFormat/>
    <w:pPr>
      <w:numPr>
        <w:ilvl w:val="8"/>
        <w:numId w:val="9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Verzeichnis1">
    <w:name w:val="toc 1"/>
    <w:basedOn w:val="Standard"/>
    <w:next w:val="Standard"/>
    <w:autoRedefine/>
    <w:uiPriority w:val="39"/>
    <w:pPr>
      <w:tabs>
        <w:tab w:val="left" w:pos="360"/>
        <w:tab w:val="right" w:leader="dot" w:pos="9060"/>
      </w:tabs>
      <w:spacing w:before="240"/>
      <w:ind w:left="360" w:hanging="360"/>
    </w:pPr>
    <w:rPr>
      <w:noProof/>
      <w:szCs w:val="36"/>
    </w:rPr>
  </w:style>
  <w:style w:type="paragraph" w:styleId="Kopfzeile">
    <w:name w:val="header"/>
    <w:basedOn w:val="Standard"/>
    <w:semiHidden/>
    <w:pPr>
      <w:tabs>
        <w:tab w:val="center" w:pos="4536"/>
        <w:tab w:val="right" w:pos="9072"/>
      </w:tabs>
    </w:pPr>
    <w:rPr>
      <w:szCs w:val="20"/>
    </w:rPr>
  </w:style>
  <w:style w:type="paragraph" w:styleId="Funotentext">
    <w:name w:val="footnote text"/>
    <w:basedOn w:val="Standard"/>
    <w:autoRedefine/>
    <w:semiHidden/>
    <w:pPr>
      <w:ind w:left="540" w:hanging="540"/>
    </w:pPr>
    <w:rPr>
      <w:rFonts w:ascii="Helvetica" w:hAnsi="Helvetica"/>
      <w:sz w:val="16"/>
      <w:szCs w:val="20"/>
    </w:rPr>
  </w:style>
  <w:style w:type="character" w:styleId="Funotenzeichen">
    <w:name w:val="footnote reference"/>
    <w:basedOn w:val="Absatz-Standardschriftart"/>
    <w:semiHidden/>
    <w:rPr>
      <w:vertAlign w:val="superscript"/>
    </w:rPr>
  </w:style>
  <w:style w:type="paragraph" w:styleId="Textkrper2">
    <w:name w:val="Body Text 2"/>
    <w:basedOn w:val="Standard"/>
    <w:semiHidden/>
    <w:rPr>
      <w:sz w:val="18"/>
      <w:szCs w:val="20"/>
    </w:rPr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  <w:semiHidden/>
  </w:style>
  <w:style w:type="paragraph" w:styleId="Dokumentstruktur">
    <w:name w:val="Document Map"/>
    <w:basedOn w:val="Standard"/>
    <w:semiHidden/>
    <w:pPr>
      <w:shd w:val="clear" w:color="auto" w:fill="000080"/>
    </w:pPr>
    <w:rPr>
      <w:rFonts w:ascii="Tahoma" w:hAnsi="Tahoma" w:cs="Tahoma"/>
    </w:rPr>
  </w:style>
  <w:style w:type="paragraph" w:styleId="Verzeichnis2">
    <w:name w:val="toc 2"/>
    <w:basedOn w:val="Standard"/>
    <w:next w:val="Standard"/>
    <w:autoRedefine/>
    <w:semiHidden/>
    <w:pPr>
      <w:ind w:left="200"/>
    </w:pPr>
  </w:style>
  <w:style w:type="paragraph" w:styleId="Verzeichnis3">
    <w:name w:val="toc 3"/>
    <w:basedOn w:val="Standard"/>
    <w:next w:val="Standard"/>
    <w:autoRedefine/>
    <w:semiHidden/>
    <w:pPr>
      <w:ind w:left="400"/>
    </w:pPr>
  </w:style>
  <w:style w:type="paragraph" w:styleId="Verzeichnis4">
    <w:name w:val="toc 4"/>
    <w:basedOn w:val="Standard"/>
    <w:next w:val="Standard"/>
    <w:autoRedefine/>
    <w:semiHidden/>
    <w:pPr>
      <w:ind w:left="600"/>
    </w:pPr>
  </w:style>
  <w:style w:type="paragraph" w:styleId="Verzeichnis5">
    <w:name w:val="toc 5"/>
    <w:basedOn w:val="Standard"/>
    <w:next w:val="Standard"/>
    <w:autoRedefine/>
    <w:semiHidden/>
    <w:pPr>
      <w:ind w:left="800"/>
    </w:pPr>
  </w:style>
  <w:style w:type="paragraph" w:styleId="Verzeichnis6">
    <w:name w:val="toc 6"/>
    <w:basedOn w:val="Standard"/>
    <w:next w:val="Standard"/>
    <w:autoRedefine/>
    <w:semiHidden/>
    <w:pPr>
      <w:ind w:left="1000"/>
    </w:pPr>
  </w:style>
  <w:style w:type="paragraph" w:styleId="Verzeichnis7">
    <w:name w:val="toc 7"/>
    <w:basedOn w:val="Standard"/>
    <w:next w:val="Standard"/>
    <w:autoRedefine/>
    <w:semiHidden/>
    <w:pPr>
      <w:ind w:left="1200"/>
    </w:pPr>
  </w:style>
  <w:style w:type="paragraph" w:styleId="Verzeichnis8">
    <w:name w:val="toc 8"/>
    <w:basedOn w:val="Standard"/>
    <w:next w:val="Standard"/>
    <w:autoRedefine/>
    <w:semiHidden/>
    <w:pPr>
      <w:ind w:left="1400"/>
    </w:pPr>
  </w:style>
  <w:style w:type="paragraph" w:styleId="Verzeichnis9">
    <w:name w:val="toc 9"/>
    <w:basedOn w:val="Standard"/>
    <w:next w:val="Standard"/>
    <w:autoRedefine/>
    <w:semiHidden/>
    <w:pPr>
      <w:ind w:left="1600"/>
    </w:pPr>
  </w:style>
  <w:style w:type="character" w:styleId="Hyperlink">
    <w:name w:val="Hyperlink"/>
    <w:basedOn w:val="Absatz-Standardschriftart"/>
    <w:uiPriority w:val="99"/>
    <w:rPr>
      <w:color w:val="0000FF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26612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26612"/>
    <w:rPr>
      <w:rFonts w:ascii="Tahoma" w:hAnsi="Tahoma" w:cs="Tahoma"/>
      <w:sz w:val="16"/>
      <w:szCs w:val="16"/>
    </w:rPr>
  </w:style>
  <w:style w:type="table" w:styleId="Tabellenraster">
    <w:name w:val="Table Grid"/>
    <w:basedOn w:val="NormaleTabelle"/>
    <w:uiPriority w:val="39"/>
    <w:rsid w:val="00DA6C0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enabsatz">
    <w:name w:val="List Paragraph"/>
    <w:basedOn w:val="Standard"/>
    <w:uiPriority w:val="34"/>
    <w:qFormat/>
    <w:rsid w:val="004952E4"/>
    <w:pPr>
      <w:ind w:left="720"/>
      <w:contextualSpacing/>
    </w:pPr>
  </w:style>
  <w:style w:type="paragraph" w:styleId="StandardWeb">
    <w:name w:val="Normal (Web)"/>
    <w:basedOn w:val="Standard"/>
    <w:uiPriority w:val="99"/>
    <w:unhideWhenUsed/>
    <w:rsid w:val="00D976CB"/>
    <w:pPr>
      <w:spacing w:before="100" w:beforeAutospacing="1" w:after="100" w:afterAutospacing="1"/>
    </w:pPr>
    <w:rPr>
      <w:rFonts w:ascii="Times New Roman" w:eastAsiaTheme="minorEastAsia" w:hAnsi="Times New Roman"/>
      <w:sz w:val="24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D2D8C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BD2D8C"/>
    <w:rPr>
      <w:color w:val="800080" w:themeColor="followedHyperlink"/>
      <w:u w:val="single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462D73"/>
    <w:pPr>
      <w:keepLines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8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2A53CBE75A48E40AB08A8CF26819273" ma:contentTypeVersion="6" ma:contentTypeDescription="Ein neues Dokument erstellen." ma:contentTypeScope="" ma:versionID="22b9eda97b42a83a9c5c08a9b16d6a5d">
  <xsd:schema xmlns:xsd="http://www.w3.org/2001/XMLSchema" xmlns:xs="http://www.w3.org/2001/XMLSchema" xmlns:p="http://schemas.microsoft.com/office/2006/metadata/properties" xmlns:ns2="df897346-fe03-4c26-a48f-580dbc7e2256" targetNamespace="http://schemas.microsoft.com/office/2006/metadata/properties" ma:root="true" ma:fieldsID="6354cb6ad6e0ea61cea2ca8b5ab50519" ns2:_="">
    <xsd:import namespace="df897346-fe03-4c26-a48f-580dbc7e22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97346-fe03-4c26-a48f-580dbc7e22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73FC3E-5FF5-4B49-93FF-43E66876E8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5340445-A1BF-4532-B159-EA4ADCAB77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897346-fe03-4c26-a48f-580dbc7e22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415C0B-70CD-42C7-B2C5-118F1C8F5BA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0A87F1-947D-45A4-AE49-74EE8F0E8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941</Words>
  <Characters>5931</Characters>
  <Application>Microsoft Office Word</Application>
  <DocSecurity>0</DocSecurity>
  <Lines>49</Lines>
  <Paragraphs>1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jekthandbuch für Kleinprojekte</vt:lpstr>
      <vt:lpstr>Projekthandbuch für Kleinprojekte</vt:lpstr>
    </vt:vector>
  </TitlesOfParts>
  <Company>Fachhochschule Vorarlberg</Company>
  <LinksUpToDate>false</LinksUpToDate>
  <CharactersWithSpaces>6859</CharactersWithSpaces>
  <SharedDoc>false</SharedDoc>
  <HLinks>
    <vt:vector size="96" baseType="variant">
      <vt:variant>
        <vt:i4>1638460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55738848</vt:lpwstr>
      </vt:variant>
      <vt:variant>
        <vt:i4>1638460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55738847</vt:lpwstr>
      </vt:variant>
      <vt:variant>
        <vt:i4>1638460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55738846</vt:lpwstr>
      </vt:variant>
      <vt:variant>
        <vt:i4>163846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55738845</vt:lpwstr>
      </vt:variant>
      <vt:variant>
        <vt:i4>163846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55738844</vt:lpwstr>
      </vt:variant>
      <vt:variant>
        <vt:i4>163846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55738843</vt:lpwstr>
      </vt:variant>
      <vt:variant>
        <vt:i4>163846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55738842</vt:lpwstr>
      </vt:variant>
      <vt:variant>
        <vt:i4>163846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55738841</vt:lpwstr>
      </vt:variant>
      <vt:variant>
        <vt:i4>1638460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55738840</vt:lpwstr>
      </vt:variant>
      <vt:variant>
        <vt:i4>196614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55738839</vt:lpwstr>
      </vt:variant>
      <vt:variant>
        <vt:i4>196614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55738838</vt:lpwstr>
      </vt:variant>
      <vt:variant>
        <vt:i4>196614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55738837</vt:lpwstr>
      </vt:variant>
      <vt:variant>
        <vt:i4>196614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55738836</vt:lpwstr>
      </vt:variant>
      <vt:variant>
        <vt:i4>196614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55738835</vt:lpwstr>
      </vt:variant>
      <vt:variant>
        <vt:i4>196614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55738834</vt:lpwstr>
      </vt:variant>
      <vt:variant>
        <vt:i4>1966140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557388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handbuch für Kleinprojekte</dc:title>
  <dc:subject>Projektplanung und -steuerung</dc:subject>
  <dc:creator>Martin Meusburger, Stefan Hagen</dc:creator>
  <cp:lastModifiedBy>Hoerber Niclas (inf19046)</cp:lastModifiedBy>
  <cp:revision>2</cp:revision>
  <cp:lastPrinted>2010-01-04T10:24:00Z</cp:lastPrinted>
  <dcterms:created xsi:type="dcterms:W3CDTF">2020-10-23T08:53:00Z</dcterms:created>
  <dcterms:modified xsi:type="dcterms:W3CDTF">2020-10-23T08:53:00Z</dcterms:modified>
  <cp:category>Projektmanage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A53CBE75A48E40AB08A8CF26819273</vt:lpwstr>
  </property>
</Properties>
</file>